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16B70" w:rsidRDefault="007646EE">
      <w:r>
        <w:rPr>
          <w:rFonts w:hint="eastAsia"/>
        </w:rPr>
        <w:t>2</w:t>
      </w:r>
      <w:r>
        <w:rPr>
          <w:rFonts w:hint="eastAsia"/>
        </w:rPr>
        <w:t>．</w:t>
      </w:r>
      <w:r>
        <w:rPr>
          <w:rFonts w:hint="eastAsia"/>
        </w:rPr>
        <w:t xml:space="preserve"> </w:t>
      </w:r>
      <w:r>
        <w:rPr>
          <w:rFonts w:hint="eastAsia"/>
        </w:rPr>
        <w:t>测试基本内容</w:t>
      </w:r>
    </w:p>
    <w:p w:rsidR="007646EE" w:rsidRDefault="007646EE">
      <w:r>
        <w:rPr>
          <w:rFonts w:hint="eastAsia"/>
        </w:rPr>
        <w:t>2.1</w:t>
      </w:r>
      <w:r>
        <w:rPr>
          <w:rFonts w:hint="eastAsia"/>
        </w:rPr>
        <w:t>测试要点</w:t>
      </w:r>
    </w:p>
    <w:p w:rsidR="007646EE" w:rsidRDefault="007646EE">
      <w:r>
        <w:rPr>
          <w:rFonts w:hint="eastAsia"/>
        </w:rPr>
        <w:t xml:space="preserve">2.2 </w:t>
      </w:r>
      <w:r>
        <w:rPr>
          <w:rFonts w:hint="eastAsia"/>
        </w:rPr>
        <w:t>测试内容</w:t>
      </w:r>
    </w:p>
    <w:p w:rsidR="007646EE" w:rsidRDefault="007646EE">
      <w:r>
        <w:rPr>
          <w:rFonts w:hint="eastAsia"/>
        </w:rPr>
        <w:t xml:space="preserve">2.3 </w:t>
      </w:r>
      <w:r>
        <w:rPr>
          <w:rFonts w:hint="eastAsia"/>
        </w:rPr>
        <w:t>测试环境</w:t>
      </w:r>
    </w:p>
    <w:p w:rsidR="007646EE" w:rsidRDefault="007646EE">
      <w:r>
        <w:rPr>
          <w:rFonts w:hint="eastAsia"/>
        </w:rPr>
        <w:t xml:space="preserve">2.4 </w:t>
      </w:r>
      <w:r>
        <w:rPr>
          <w:rFonts w:hint="eastAsia"/>
        </w:rPr>
        <w:t>测试时间</w:t>
      </w:r>
    </w:p>
    <w:p w:rsidR="007646EE" w:rsidRDefault="007646EE"/>
    <w:p w:rsidR="007646EE" w:rsidRDefault="007646EE">
      <w:r>
        <w:rPr>
          <w:rFonts w:hint="eastAsia"/>
        </w:rPr>
        <w:t xml:space="preserve">3. </w:t>
      </w:r>
      <w:r>
        <w:rPr>
          <w:rFonts w:hint="eastAsia"/>
        </w:rPr>
        <w:t>测试规范</w:t>
      </w:r>
      <w:r>
        <w:rPr>
          <w:rFonts w:hint="eastAsia"/>
        </w:rPr>
        <w:t>bug</w:t>
      </w:r>
    </w:p>
    <w:p w:rsidR="007646EE" w:rsidRDefault="007646EE"/>
    <w:p w:rsidR="008C1156" w:rsidRPr="0069429D" w:rsidRDefault="0069429D">
      <w:pPr>
        <w:rPr>
          <w:rStyle w:val="tlid-translation"/>
        </w:rPr>
      </w:pPr>
      <w:r>
        <w:rPr>
          <w:rFonts w:hint="eastAsia"/>
        </w:rPr>
        <w:t>4.</w:t>
      </w:r>
      <w:r w:rsidR="008C1156">
        <w:rPr>
          <w:rFonts w:hint="eastAsia"/>
        </w:rPr>
        <w:t>F</w:t>
      </w:r>
      <w:r w:rsidR="008C1156">
        <w:rPr>
          <w:rStyle w:val="tlid-translation"/>
        </w:rPr>
        <w:t>unction test</w:t>
      </w:r>
      <w:r w:rsidR="008C1156">
        <w:rPr>
          <w:rStyle w:val="tlid-translation"/>
          <w:rFonts w:hint="eastAsia"/>
        </w:rPr>
        <w:t>ing</w:t>
      </w:r>
    </w:p>
    <w:p w:rsidR="008C1156" w:rsidRDefault="0069429D">
      <w:pPr>
        <w:rPr>
          <w:rStyle w:val="tlid-translation"/>
        </w:rPr>
      </w:pPr>
      <w:r>
        <w:rPr>
          <w:rStyle w:val="tlid-translation"/>
          <w:rFonts w:hint="eastAsia"/>
        </w:rPr>
        <w:t>4.1</w:t>
      </w:r>
      <w:r w:rsidR="008C1156">
        <w:rPr>
          <w:rStyle w:val="tlid-translation"/>
        </w:rPr>
        <w:t>Test</w:t>
      </w:r>
      <w:r w:rsidR="00325DE6">
        <w:rPr>
          <w:rStyle w:val="tlid-translation"/>
          <w:rFonts w:hint="eastAsia"/>
        </w:rPr>
        <w:t>ing</w:t>
      </w:r>
      <w:r w:rsidR="008C1156">
        <w:rPr>
          <w:rStyle w:val="tlid-translation"/>
        </w:rPr>
        <w:t xml:space="preserve"> items</w:t>
      </w:r>
      <w:r w:rsidR="008C1156">
        <w:rPr>
          <w:rStyle w:val="tlid-translation"/>
          <w:rFonts w:hint="eastAsia"/>
        </w:rPr>
        <w:t>：</w:t>
      </w:r>
    </w:p>
    <w:p w:rsidR="008C1156" w:rsidRDefault="008C1156">
      <w:r>
        <w:rPr>
          <w:rStyle w:val="tlid-translation"/>
        </w:rPr>
        <w:t>User section</w:t>
      </w:r>
      <w:r>
        <w:rPr>
          <w:rStyle w:val="tlid-translation"/>
          <w:rFonts w:hint="eastAsia"/>
        </w:rPr>
        <w:t>, A</w:t>
      </w:r>
      <w:r>
        <w:rPr>
          <w:rStyle w:val="tlid-translation"/>
        </w:rPr>
        <w:t>dministrator</w:t>
      </w:r>
      <w:r>
        <w:rPr>
          <w:rFonts w:hint="eastAsia"/>
        </w:rPr>
        <w:t xml:space="preserve"> section</w:t>
      </w:r>
      <w:r>
        <w:t>…</w:t>
      </w:r>
      <w:r>
        <w:rPr>
          <w:rFonts w:hint="eastAsia"/>
        </w:rPr>
        <w:t>(</w:t>
      </w:r>
      <w:r>
        <w:rPr>
          <w:rFonts w:hint="eastAsia"/>
        </w:rPr>
        <w:t>之后根据我们写了啥来添加</w:t>
      </w:r>
      <w:r>
        <w:rPr>
          <w:rFonts w:hint="eastAsia"/>
        </w:rPr>
        <w:t>)</w:t>
      </w:r>
    </w:p>
    <w:p w:rsidR="008C1156" w:rsidRDefault="008C1156"/>
    <w:p w:rsidR="00631917" w:rsidRDefault="008C1156" w:rsidP="00631917">
      <w:r>
        <w:rPr>
          <w:rStyle w:val="tlid-translation"/>
        </w:rPr>
        <w:t>User section</w:t>
      </w:r>
      <w:r>
        <w:rPr>
          <w:rStyle w:val="tlid-translation"/>
          <w:rFonts w:hint="eastAsia"/>
        </w:rPr>
        <w:t>：</w:t>
      </w:r>
      <w:r w:rsidR="00631917">
        <w:t>Register</w:t>
      </w:r>
      <w:r w:rsidR="00631917">
        <w:rPr>
          <w:rFonts w:hint="eastAsia"/>
        </w:rPr>
        <w:t xml:space="preserve">, </w:t>
      </w:r>
      <w:r w:rsidR="0089294E">
        <w:rPr>
          <w:rFonts w:hint="eastAsia"/>
        </w:rPr>
        <w:t>Login</w:t>
      </w:r>
      <w:r w:rsidR="0089294E">
        <w:t xml:space="preserve">, </w:t>
      </w:r>
      <w:r w:rsidR="00631917">
        <w:t>Information</w:t>
      </w:r>
      <w:r w:rsidR="00631917">
        <w:rPr>
          <w:rFonts w:hint="eastAsia"/>
        </w:rPr>
        <w:t xml:space="preserve"> Management, </w:t>
      </w:r>
      <w:r w:rsidR="00631917">
        <w:t>Facility Booking</w:t>
      </w:r>
    </w:p>
    <w:p w:rsidR="008C1156" w:rsidRDefault="008C1156">
      <w:pPr>
        <w:rPr>
          <w:rStyle w:val="tlid-translation"/>
        </w:rPr>
      </w:pPr>
    </w:p>
    <w:p w:rsidR="00631917" w:rsidRDefault="00631917">
      <w:pPr>
        <w:rPr>
          <w:rFonts w:hint="eastAsia"/>
        </w:rPr>
      </w:pPr>
      <w:r>
        <w:rPr>
          <w:rFonts w:hint="eastAsia"/>
          <w:noProof/>
        </w:rPr>
        <w:drawing>
          <wp:inline distT="0" distB="0" distL="0" distR="0" wp14:anchorId="2A5783CC" wp14:editId="7A67E0DA">
            <wp:extent cx="5274310" cy="4169942"/>
            <wp:effectExtent l="0" t="12700" r="0" b="8890"/>
            <wp:docPr id="1" name="图示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:rsidR="007646EE" w:rsidRDefault="008C1156">
      <w:r>
        <w:rPr>
          <w:rStyle w:val="tlid-translation"/>
          <w:rFonts w:hint="eastAsia"/>
        </w:rPr>
        <w:t>A</w:t>
      </w:r>
      <w:r>
        <w:rPr>
          <w:rStyle w:val="tlid-translation"/>
        </w:rPr>
        <w:t>dministrator</w:t>
      </w:r>
      <w:r w:rsidR="007646EE">
        <w:rPr>
          <w:rFonts w:hint="eastAsia"/>
        </w:rPr>
        <w:t xml:space="preserve"> </w:t>
      </w:r>
      <w:r>
        <w:rPr>
          <w:rFonts w:hint="eastAsia"/>
        </w:rPr>
        <w:t>Section</w:t>
      </w:r>
      <w:r w:rsidR="007646EE">
        <w:rPr>
          <w:rFonts w:hint="eastAsia"/>
        </w:rPr>
        <w:t>：</w:t>
      </w:r>
      <w:r>
        <w:rPr>
          <w:rFonts w:hint="eastAsia"/>
        </w:rPr>
        <w:t xml:space="preserve">User </w:t>
      </w:r>
      <w:r w:rsidR="008670A9">
        <w:rPr>
          <w:rFonts w:hint="eastAsia"/>
        </w:rPr>
        <w:t>M</w:t>
      </w:r>
      <w:r>
        <w:rPr>
          <w:rFonts w:hint="eastAsia"/>
        </w:rPr>
        <w:t xml:space="preserve">anagement, </w:t>
      </w:r>
      <w:r w:rsidR="008670A9">
        <w:rPr>
          <w:rFonts w:hint="eastAsia"/>
        </w:rPr>
        <w:t>F</w:t>
      </w:r>
      <w:r>
        <w:rPr>
          <w:rFonts w:hint="eastAsia"/>
        </w:rPr>
        <w:t xml:space="preserve">acilities </w:t>
      </w:r>
      <w:r w:rsidR="008670A9">
        <w:rPr>
          <w:rFonts w:hint="eastAsia"/>
        </w:rPr>
        <w:t>M</w:t>
      </w:r>
      <w:r>
        <w:rPr>
          <w:rFonts w:hint="eastAsia"/>
        </w:rPr>
        <w:t>anagement</w:t>
      </w:r>
      <w:r w:rsidR="00325DE6">
        <w:rPr>
          <w:rFonts w:hint="eastAsia"/>
        </w:rPr>
        <w:t>,</w:t>
      </w:r>
      <w:r>
        <w:rPr>
          <w:rFonts w:hint="eastAsia"/>
        </w:rPr>
        <w:t xml:space="preserve"> </w:t>
      </w:r>
      <w:r w:rsidR="008670A9">
        <w:rPr>
          <w:rFonts w:hint="eastAsia"/>
        </w:rPr>
        <w:t>B</w:t>
      </w:r>
      <w:r>
        <w:rPr>
          <w:rFonts w:hint="eastAsia"/>
        </w:rPr>
        <w:t xml:space="preserve">ooking </w:t>
      </w:r>
      <w:r w:rsidR="008670A9">
        <w:rPr>
          <w:rFonts w:hint="eastAsia"/>
        </w:rPr>
        <w:t>M</w:t>
      </w:r>
      <w:r w:rsidR="00325DE6">
        <w:rPr>
          <w:rFonts w:hint="eastAsia"/>
        </w:rPr>
        <w:t xml:space="preserve">anagement and Booking </w:t>
      </w:r>
      <w:r w:rsidR="00325DE6" w:rsidRPr="00325DE6">
        <w:t>Calendar</w:t>
      </w:r>
    </w:p>
    <w:p w:rsidR="008C1156" w:rsidRPr="008670A9" w:rsidRDefault="008670A9">
      <w:r>
        <w:rPr>
          <w:rFonts w:hint="eastAsia"/>
          <w:noProof/>
        </w:rPr>
        <w:lastRenderedPageBreak/>
        <w:drawing>
          <wp:inline distT="0" distB="0" distL="0" distR="0">
            <wp:extent cx="5276850" cy="4171950"/>
            <wp:effectExtent l="0" t="12700" r="0" b="0"/>
            <wp:docPr id="2" name="图示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:rsidR="007646EE" w:rsidRDefault="007646EE"/>
    <w:p w:rsidR="00325DE6" w:rsidRDefault="0069429D">
      <w:r>
        <w:rPr>
          <w:rFonts w:hint="eastAsia"/>
        </w:rPr>
        <w:t>4.2</w:t>
      </w:r>
      <w:r w:rsidR="00325DE6">
        <w:rPr>
          <w:rFonts w:hint="eastAsia"/>
        </w:rPr>
        <w:t xml:space="preserve"> T</w:t>
      </w:r>
      <w:r w:rsidR="00325DE6" w:rsidRPr="00325DE6">
        <w:t>est</w:t>
      </w:r>
      <w:r w:rsidR="00325DE6">
        <w:rPr>
          <w:rFonts w:hint="eastAsia"/>
        </w:rPr>
        <w:t>ing</w:t>
      </w:r>
      <w:r w:rsidR="00325DE6">
        <w:t xml:space="preserve"> </w:t>
      </w:r>
      <w:r w:rsidR="00325DE6">
        <w:rPr>
          <w:rFonts w:hint="eastAsia"/>
        </w:rPr>
        <w:t>S</w:t>
      </w:r>
      <w:r w:rsidR="00325DE6" w:rsidRPr="00325DE6">
        <w:t>trategy</w:t>
      </w:r>
    </w:p>
    <w:p w:rsidR="000865C6" w:rsidRDefault="008071B5" w:rsidP="008071B5">
      <w:pPr>
        <w:rPr>
          <w:rStyle w:val="tlid-translation"/>
        </w:rPr>
      </w:pPr>
      <w:r>
        <w:rPr>
          <w:rFonts w:hint="eastAsia"/>
        </w:rPr>
        <w:t xml:space="preserve">In order to ensure every function works </w:t>
      </w:r>
      <w:r>
        <w:t>normally</w:t>
      </w:r>
      <w:r>
        <w:rPr>
          <w:rFonts w:hint="eastAsia"/>
        </w:rPr>
        <w:t xml:space="preserve">, </w:t>
      </w:r>
      <w:r w:rsidR="000D3020">
        <w:rPr>
          <w:rFonts w:hint="eastAsia"/>
        </w:rPr>
        <w:t>teste</w:t>
      </w:r>
      <w:r w:rsidR="00631917">
        <w:t>r</w:t>
      </w:r>
      <w:r>
        <w:rPr>
          <w:rFonts w:hint="eastAsia"/>
        </w:rPr>
        <w:t xml:space="preserve"> used e</w:t>
      </w:r>
      <w:r>
        <w:t xml:space="preserve">quivalence </w:t>
      </w:r>
      <w:r>
        <w:rPr>
          <w:rFonts w:hint="eastAsia"/>
        </w:rPr>
        <w:t>p</w:t>
      </w:r>
      <w:r w:rsidRPr="008071B5">
        <w:t>artitioning</w:t>
      </w:r>
      <w:r>
        <w:rPr>
          <w:rFonts w:hint="eastAsia"/>
        </w:rPr>
        <w:t xml:space="preserve"> testing method to choose effective data and ineffective data. For example, </w:t>
      </w:r>
      <w:r w:rsidR="000D3020">
        <w:rPr>
          <w:rFonts w:hint="eastAsia"/>
        </w:rPr>
        <w:t>the</w:t>
      </w:r>
      <w:r>
        <w:rPr>
          <w:rFonts w:hint="eastAsia"/>
        </w:rPr>
        <w:t xml:space="preserve"> data </w:t>
      </w:r>
      <w:r>
        <w:t>covers</w:t>
      </w:r>
      <w:r>
        <w:rPr>
          <w:rFonts w:hint="eastAsia"/>
        </w:rPr>
        <w:t xml:space="preserve"> </w:t>
      </w:r>
      <w:r>
        <w:t>normal operation, boundary conditions, and errors.</w:t>
      </w:r>
      <w:r>
        <w:rPr>
          <w:rFonts w:hint="eastAsia"/>
        </w:rPr>
        <w:t xml:space="preserve"> Then, </w:t>
      </w:r>
      <w:r w:rsidR="000D3020">
        <w:rPr>
          <w:rFonts w:hint="eastAsia"/>
        </w:rPr>
        <w:t>testers</w:t>
      </w:r>
      <w:r>
        <w:rPr>
          <w:rStyle w:val="tlid-translation"/>
        </w:rPr>
        <w:t xml:space="preserve"> predict</w:t>
      </w:r>
      <w:r>
        <w:rPr>
          <w:rStyle w:val="tlid-translation"/>
          <w:rFonts w:hint="eastAsia"/>
        </w:rPr>
        <w:t>ed</w:t>
      </w:r>
      <w:r>
        <w:rPr>
          <w:rStyle w:val="tlid-translation"/>
        </w:rPr>
        <w:t xml:space="preserve"> the output and results of the interaction</w:t>
      </w:r>
      <w:r>
        <w:rPr>
          <w:rStyle w:val="tlid-translation"/>
          <w:rFonts w:hint="eastAsia"/>
        </w:rPr>
        <w:t xml:space="preserve">. </w:t>
      </w:r>
      <w:r>
        <w:rPr>
          <w:rStyle w:val="tlid-translation"/>
        </w:rPr>
        <w:t xml:space="preserve">Finally, </w:t>
      </w:r>
      <w:r w:rsidR="000D3020">
        <w:rPr>
          <w:rStyle w:val="tlid-translation"/>
          <w:rFonts w:hint="eastAsia"/>
        </w:rPr>
        <w:t xml:space="preserve">testers </w:t>
      </w:r>
      <w:r>
        <w:rPr>
          <w:rStyle w:val="tlid-translation"/>
        </w:rPr>
        <w:t>compar</w:t>
      </w:r>
      <w:r w:rsidR="000D3020">
        <w:rPr>
          <w:rStyle w:val="tlid-translation"/>
          <w:rFonts w:hint="eastAsia"/>
        </w:rPr>
        <w:t>ed</w:t>
      </w:r>
      <w:r>
        <w:rPr>
          <w:rStyle w:val="tlid-translation"/>
          <w:rFonts w:hint="eastAsia"/>
        </w:rPr>
        <w:t xml:space="preserve"> </w:t>
      </w:r>
      <w:r w:rsidR="000D3020">
        <w:rPr>
          <w:rStyle w:val="tlid-translation"/>
          <w:rFonts w:hint="eastAsia"/>
        </w:rPr>
        <w:t xml:space="preserve">and analyzed </w:t>
      </w:r>
      <w:r>
        <w:rPr>
          <w:rStyle w:val="tlid-translation"/>
          <w:rFonts w:hint="eastAsia"/>
        </w:rPr>
        <w:t>the</w:t>
      </w:r>
      <w:r>
        <w:rPr>
          <w:rStyle w:val="tlid-translation"/>
        </w:rPr>
        <w:t xml:space="preserve"> result of the actual test</w:t>
      </w:r>
      <w:r>
        <w:rPr>
          <w:rStyle w:val="tlid-translation"/>
          <w:rFonts w:hint="eastAsia"/>
        </w:rPr>
        <w:t xml:space="preserve"> with the</w:t>
      </w:r>
      <w:r w:rsidRPr="008071B5">
        <w:rPr>
          <w:rStyle w:val="tlid-translation"/>
        </w:rPr>
        <w:t xml:space="preserve"> </w:t>
      </w:r>
      <w:r>
        <w:rPr>
          <w:rStyle w:val="tlid-translation"/>
        </w:rPr>
        <w:t>prediction</w:t>
      </w:r>
      <w:r w:rsidR="000D3020">
        <w:rPr>
          <w:rStyle w:val="tlid-translation"/>
          <w:rFonts w:hint="eastAsia"/>
        </w:rPr>
        <w:t xml:space="preserve"> to </w:t>
      </w:r>
      <w:r w:rsidR="000D3020">
        <w:rPr>
          <w:rStyle w:val="tlid-translation"/>
        </w:rPr>
        <w:t>improve</w:t>
      </w:r>
      <w:r w:rsidR="000D3020">
        <w:rPr>
          <w:rStyle w:val="tlid-translation"/>
          <w:rFonts w:hint="eastAsia"/>
        </w:rPr>
        <w:t xml:space="preserve"> the system.</w:t>
      </w:r>
    </w:p>
    <w:p w:rsidR="0069429D" w:rsidRDefault="0069429D" w:rsidP="008071B5">
      <w:pPr>
        <w:rPr>
          <w:rStyle w:val="tlid-translation"/>
        </w:rPr>
      </w:pPr>
      <w:r>
        <w:rPr>
          <w:rStyle w:val="tlid-translation"/>
          <w:rFonts w:hint="eastAsia"/>
        </w:rPr>
        <w:t>具体的测试我的想法</w:t>
      </w:r>
    </w:p>
    <w:p w:rsidR="0069429D" w:rsidRDefault="0069429D" w:rsidP="008071B5">
      <w:pPr>
        <w:rPr>
          <w:rStyle w:val="tlid-translation"/>
        </w:rPr>
      </w:pPr>
      <w:r>
        <w:rPr>
          <w:rStyle w:val="tlid-translation"/>
          <w:rFonts w:hint="eastAsia"/>
        </w:rPr>
        <w:t>根据之前的</w:t>
      </w:r>
      <w:r>
        <w:rPr>
          <w:rStyle w:val="tlid-translation"/>
          <w:rFonts w:hint="eastAsia"/>
        </w:rPr>
        <w:t>function</w:t>
      </w:r>
      <w:r>
        <w:rPr>
          <w:rStyle w:val="tlid-translation"/>
          <w:rFonts w:hint="eastAsia"/>
        </w:rPr>
        <w:t>来写，</w:t>
      </w:r>
      <w:r>
        <w:rPr>
          <w:rStyle w:val="tlid-translation"/>
          <w:rFonts w:hint="eastAsia"/>
        </w:rPr>
        <w:t>actor</w:t>
      </w:r>
      <w:r>
        <w:rPr>
          <w:rStyle w:val="tlid-translation"/>
          <w:rFonts w:hint="eastAsia"/>
        </w:rPr>
        <w:t>都有的就放在一起写，没有的就分开写。</w:t>
      </w:r>
    </w:p>
    <w:p w:rsidR="0069429D" w:rsidRDefault="0069429D" w:rsidP="008071B5">
      <w:pPr>
        <w:rPr>
          <w:rStyle w:val="tlid-translation"/>
        </w:rPr>
      </w:pPr>
    </w:p>
    <w:p w:rsidR="00D1239E" w:rsidRDefault="0069429D" w:rsidP="008071B5">
      <w:pPr>
        <w:rPr>
          <w:rStyle w:val="tlid-translation"/>
        </w:rPr>
      </w:pPr>
      <w:r>
        <w:rPr>
          <w:rStyle w:val="tlid-translation"/>
          <w:rFonts w:hint="eastAsia"/>
        </w:rPr>
        <w:t>4.2.1</w:t>
      </w:r>
      <w:r w:rsidRPr="0069429D">
        <w:t xml:space="preserve"> </w:t>
      </w:r>
      <w:r w:rsidRPr="0069429D">
        <w:rPr>
          <w:rStyle w:val="tlid-translation"/>
        </w:rPr>
        <w:t>FR1.1</w:t>
      </w:r>
      <w:r w:rsidR="00D1239E" w:rsidRPr="00D1239E">
        <w:t xml:space="preserve"> </w:t>
      </w:r>
      <w:r w:rsidR="00D1239E" w:rsidRPr="00D1239E">
        <w:rPr>
          <w:rStyle w:val="tlid-translation"/>
        </w:rPr>
        <w:t>Registr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7"/>
        <w:gridCol w:w="838"/>
        <w:gridCol w:w="3706"/>
        <w:gridCol w:w="2245"/>
      </w:tblGrid>
      <w:tr w:rsidR="00D1239E" w:rsidTr="00D1239E">
        <w:tc>
          <w:tcPr>
            <w:tcW w:w="8296" w:type="dxa"/>
            <w:gridSpan w:val="4"/>
          </w:tcPr>
          <w:p w:rsidR="00D1239E" w:rsidRDefault="00D1239E" w:rsidP="00056CF8">
            <w:r>
              <w:rPr>
                <w:rFonts w:hint="eastAsia"/>
              </w:rPr>
              <w:t>User</w:t>
            </w:r>
          </w:p>
        </w:tc>
      </w:tr>
      <w:tr w:rsidR="00D1239E" w:rsidTr="00D1239E">
        <w:tc>
          <w:tcPr>
            <w:tcW w:w="1507" w:type="dxa"/>
          </w:tcPr>
          <w:p w:rsidR="00D1239E" w:rsidRDefault="00D1239E" w:rsidP="00056CF8">
            <w:r>
              <w:rPr>
                <w:rStyle w:val="tlid-translation"/>
              </w:rPr>
              <w:t>Test items</w:t>
            </w:r>
          </w:p>
        </w:tc>
        <w:tc>
          <w:tcPr>
            <w:tcW w:w="838" w:type="dxa"/>
          </w:tcPr>
          <w:p w:rsidR="00D1239E" w:rsidRDefault="00D1239E" w:rsidP="00056CF8">
            <w:r>
              <w:rPr>
                <w:rFonts w:hint="eastAsia"/>
              </w:rPr>
              <w:t>Test ID</w:t>
            </w:r>
          </w:p>
        </w:tc>
        <w:tc>
          <w:tcPr>
            <w:tcW w:w="3706" w:type="dxa"/>
          </w:tcPr>
          <w:p w:rsidR="00D1239E" w:rsidRDefault="00D1239E" w:rsidP="00056CF8">
            <w:r>
              <w:rPr>
                <w:rStyle w:val="tlid-translation"/>
              </w:rPr>
              <w:t>Test point</w:t>
            </w:r>
          </w:p>
        </w:tc>
        <w:tc>
          <w:tcPr>
            <w:tcW w:w="2245" w:type="dxa"/>
          </w:tcPr>
          <w:p w:rsidR="00D1239E" w:rsidRDefault="00D1239E" w:rsidP="00056CF8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</w:tr>
      <w:tr w:rsidR="00D1239E" w:rsidTr="00D1239E">
        <w:tc>
          <w:tcPr>
            <w:tcW w:w="1507" w:type="dxa"/>
            <w:vMerge w:val="restart"/>
          </w:tcPr>
          <w:p w:rsidR="00D1239E" w:rsidRDefault="00D1239E" w:rsidP="00056CF8">
            <w:r w:rsidRPr="00D1239E">
              <w:rPr>
                <w:rStyle w:val="tlid-translation"/>
              </w:rPr>
              <w:t>Registration</w:t>
            </w:r>
          </w:p>
        </w:tc>
        <w:tc>
          <w:tcPr>
            <w:tcW w:w="838" w:type="dxa"/>
          </w:tcPr>
          <w:p w:rsidR="00D1239E" w:rsidRDefault="00D1239E" w:rsidP="00056CF8">
            <w:r>
              <w:rPr>
                <w:rFonts w:hint="eastAsia"/>
              </w:rPr>
              <w:t>1</w:t>
            </w:r>
          </w:p>
        </w:tc>
        <w:tc>
          <w:tcPr>
            <w:tcW w:w="3706" w:type="dxa"/>
          </w:tcPr>
          <w:p w:rsidR="00D1239E" w:rsidRDefault="00D1239E" w:rsidP="00056CF8">
            <w:r>
              <w:t>Use email or user Id which is already existed to register.</w:t>
            </w:r>
          </w:p>
        </w:tc>
        <w:tc>
          <w:tcPr>
            <w:tcW w:w="2245" w:type="dxa"/>
          </w:tcPr>
          <w:p w:rsidR="00D1239E" w:rsidRDefault="00D1239E" w:rsidP="00056CF8">
            <w:r>
              <w:t>Show alert</w:t>
            </w:r>
          </w:p>
        </w:tc>
      </w:tr>
      <w:tr w:rsidR="00D1239E" w:rsidTr="00D1239E">
        <w:tc>
          <w:tcPr>
            <w:tcW w:w="1507" w:type="dxa"/>
            <w:vMerge/>
          </w:tcPr>
          <w:p w:rsidR="00D1239E" w:rsidRDefault="00D1239E" w:rsidP="00056CF8"/>
        </w:tc>
        <w:tc>
          <w:tcPr>
            <w:tcW w:w="838" w:type="dxa"/>
          </w:tcPr>
          <w:p w:rsidR="00D1239E" w:rsidRDefault="00D1239E" w:rsidP="00056CF8">
            <w:r>
              <w:rPr>
                <w:rFonts w:hint="eastAsia"/>
              </w:rPr>
              <w:t>2</w:t>
            </w:r>
          </w:p>
        </w:tc>
        <w:tc>
          <w:tcPr>
            <w:tcW w:w="3706" w:type="dxa"/>
          </w:tcPr>
          <w:p w:rsidR="00D1239E" w:rsidRDefault="00D1239E" w:rsidP="00056CF8">
            <w:pPr>
              <w:rPr>
                <w:rStyle w:val="tlid-translation"/>
                <w:rFonts w:hint="eastAsia"/>
              </w:rPr>
            </w:pPr>
            <w:r>
              <w:rPr>
                <w:rStyle w:val="tlid-translation"/>
              </w:rPr>
              <w:t xml:space="preserve">The email address </w:t>
            </w:r>
            <w:r>
              <w:rPr>
                <w:rStyle w:val="tlid-translation"/>
                <w:rFonts w:hint="eastAsia"/>
              </w:rPr>
              <w:t>is</w:t>
            </w:r>
            <w:r>
              <w:rPr>
                <w:rStyle w:val="tlid-translation"/>
              </w:rPr>
              <w:t xml:space="preserve"> not valid</w:t>
            </w:r>
          </w:p>
        </w:tc>
        <w:tc>
          <w:tcPr>
            <w:tcW w:w="2245" w:type="dxa"/>
          </w:tcPr>
          <w:p w:rsidR="00D1239E" w:rsidRDefault="00D1239E" w:rsidP="00056CF8">
            <w:r>
              <w:t>Show alert</w:t>
            </w:r>
          </w:p>
        </w:tc>
      </w:tr>
      <w:tr w:rsidR="00D1239E" w:rsidTr="00D1239E">
        <w:tc>
          <w:tcPr>
            <w:tcW w:w="1507" w:type="dxa"/>
            <w:vMerge/>
          </w:tcPr>
          <w:p w:rsidR="00D1239E" w:rsidRDefault="00D1239E" w:rsidP="00056CF8"/>
        </w:tc>
        <w:tc>
          <w:tcPr>
            <w:tcW w:w="838" w:type="dxa"/>
          </w:tcPr>
          <w:p w:rsidR="00D1239E" w:rsidRDefault="00D1239E" w:rsidP="00056CF8">
            <w:r>
              <w:rPr>
                <w:rFonts w:hint="eastAsia"/>
              </w:rPr>
              <w:t>3</w:t>
            </w:r>
          </w:p>
        </w:tc>
        <w:tc>
          <w:tcPr>
            <w:tcW w:w="3706" w:type="dxa"/>
          </w:tcPr>
          <w:p w:rsidR="00D1239E" w:rsidRDefault="00D1239E" w:rsidP="00056CF8">
            <w:pPr>
              <w:rPr>
                <w:rFonts w:hint="eastAsia"/>
              </w:rPr>
            </w:pPr>
            <w:r>
              <w:rPr>
                <w:rFonts w:hint="eastAsia"/>
              </w:rPr>
              <w:t>User</w:t>
            </w:r>
            <w:r>
              <w:t xml:space="preserve"> ID/Email/Password </w:t>
            </w:r>
            <w:r>
              <w:rPr>
                <w:rFonts w:hint="eastAsia"/>
              </w:rPr>
              <w:t>is</w:t>
            </w:r>
            <w:r>
              <w:t xml:space="preserve"> empty.</w:t>
            </w:r>
          </w:p>
        </w:tc>
        <w:tc>
          <w:tcPr>
            <w:tcW w:w="2245" w:type="dxa"/>
          </w:tcPr>
          <w:p w:rsidR="00D1239E" w:rsidRDefault="00D1239E" w:rsidP="00056CF8">
            <w:r>
              <w:t>Show alert</w:t>
            </w:r>
          </w:p>
        </w:tc>
      </w:tr>
      <w:tr w:rsidR="00D1239E" w:rsidTr="00D1239E">
        <w:tc>
          <w:tcPr>
            <w:tcW w:w="1507" w:type="dxa"/>
            <w:vMerge/>
          </w:tcPr>
          <w:p w:rsidR="00D1239E" w:rsidRDefault="00D1239E" w:rsidP="00056CF8"/>
        </w:tc>
        <w:tc>
          <w:tcPr>
            <w:tcW w:w="838" w:type="dxa"/>
          </w:tcPr>
          <w:p w:rsidR="00D1239E" w:rsidRDefault="00D1239E" w:rsidP="00056CF8">
            <w:r>
              <w:rPr>
                <w:rFonts w:hint="eastAsia"/>
              </w:rPr>
              <w:t>4</w:t>
            </w:r>
          </w:p>
        </w:tc>
        <w:tc>
          <w:tcPr>
            <w:tcW w:w="3706" w:type="dxa"/>
          </w:tcPr>
          <w:p w:rsidR="00D1239E" w:rsidRDefault="00D1239E" w:rsidP="00056CF8">
            <w:r>
              <w:t>Password is 5 length.</w:t>
            </w:r>
          </w:p>
        </w:tc>
        <w:tc>
          <w:tcPr>
            <w:tcW w:w="2245" w:type="dxa"/>
          </w:tcPr>
          <w:p w:rsidR="00D1239E" w:rsidRDefault="00D1239E" w:rsidP="00056CF8">
            <w:r>
              <w:t>Show alert</w:t>
            </w:r>
          </w:p>
        </w:tc>
      </w:tr>
      <w:tr w:rsidR="00D1239E" w:rsidTr="00D1239E">
        <w:tc>
          <w:tcPr>
            <w:tcW w:w="1507" w:type="dxa"/>
            <w:vMerge/>
          </w:tcPr>
          <w:p w:rsidR="00D1239E" w:rsidRDefault="00D1239E" w:rsidP="00D1239E"/>
        </w:tc>
        <w:tc>
          <w:tcPr>
            <w:tcW w:w="838" w:type="dxa"/>
          </w:tcPr>
          <w:p w:rsidR="00D1239E" w:rsidRDefault="00D1239E" w:rsidP="00D1239E">
            <w:r>
              <w:rPr>
                <w:rFonts w:hint="eastAsia"/>
              </w:rPr>
              <w:t>5</w:t>
            </w:r>
          </w:p>
        </w:tc>
        <w:tc>
          <w:tcPr>
            <w:tcW w:w="3706" w:type="dxa"/>
          </w:tcPr>
          <w:p w:rsidR="00D1239E" w:rsidRDefault="00D1239E" w:rsidP="00D1239E">
            <w:r>
              <w:t>Password is 21 length.</w:t>
            </w:r>
          </w:p>
        </w:tc>
        <w:tc>
          <w:tcPr>
            <w:tcW w:w="2245" w:type="dxa"/>
          </w:tcPr>
          <w:p w:rsidR="00D1239E" w:rsidRDefault="00D1239E" w:rsidP="00D1239E">
            <w:r>
              <w:t>Show alert</w:t>
            </w:r>
          </w:p>
        </w:tc>
      </w:tr>
      <w:tr w:rsidR="00D1239E" w:rsidTr="00D1239E">
        <w:tc>
          <w:tcPr>
            <w:tcW w:w="1507" w:type="dxa"/>
            <w:vMerge/>
          </w:tcPr>
          <w:p w:rsidR="00D1239E" w:rsidRDefault="00D1239E" w:rsidP="00D1239E"/>
        </w:tc>
        <w:tc>
          <w:tcPr>
            <w:tcW w:w="838" w:type="dxa"/>
          </w:tcPr>
          <w:p w:rsidR="00D1239E" w:rsidRDefault="00D1239E" w:rsidP="00D1239E">
            <w:pPr>
              <w:rPr>
                <w:rFonts w:hint="eastAsia"/>
              </w:rPr>
            </w:pPr>
            <w:r>
              <w:t>6</w:t>
            </w:r>
          </w:p>
        </w:tc>
        <w:tc>
          <w:tcPr>
            <w:tcW w:w="3706" w:type="dxa"/>
          </w:tcPr>
          <w:p w:rsidR="00D1239E" w:rsidRDefault="00D1239E" w:rsidP="00D1239E">
            <w:r>
              <w:t>Password includes special characters</w:t>
            </w:r>
          </w:p>
        </w:tc>
        <w:tc>
          <w:tcPr>
            <w:tcW w:w="2245" w:type="dxa"/>
          </w:tcPr>
          <w:p w:rsidR="00D1239E" w:rsidRDefault="00D1239E" w:rsidP="00D1239E">
            <w:r>
              <w:t>Show alert</w:t>
            </w:r>
          </w:p>
        </w:tc>
      </w:tr>
      <w:tr w:rsidR="00AB14FF" w:rsidTr="00D1239E">
        <w:tc>
          <w:tcPr>
            <w:tcW w:w="1507" w:type="dxa"/>
            <w:vMerge/>
          </w:tcPr>
          <w:p w:rsidR="00AB14FF" w:rsidRDefault="00AB14FF" w:rsidP="00D1239E"/>
        </w:tc>
        <w:tc>
          <w:tcPr>
            <w:tcW w:w="838" w:type="dxa"/>
          </w:tcPr>
          <w:p w:rsidR="00AB14FF" w:rsidRDefault="00AB14FF" w:rsidP="00D1239E">
            <w:r>
              <w:t>7</w:t>
            </w:r>
          </w:p>
        </w:tc>
        <w:tc>
          <w:tcPr>
            <w:tcW w:w="3706" w:type="dxa"/>
          </w:tcPr>
          <w:p w:rsidR="00AB14FF" w:rsidRDefault="00AB14FF" w:rsidP="00D1239E">
            <w:r>
              <w:t>Password validation is empty</w:t>
            </w:r>
          </w:p>
        </w:tc>
        <w:tc>
          <w:tcPr>
            <w:tcW w:w="2245" w:type="dxa"/>
          </w:tcPr>
          <w:p w:rsidR="00AB14FF" w:rsidRDefault="00AB14FF" w:rsidP="00D1239E">
            <w:r>
              <w:t>Show alert</w:t>
            </w:r>
          </w:p>
        </w:tc>
      </w:tr>
      <w:tr w:rsidR="00AB14FF" w:rsidTr="00D1239E">
        <w:tc>
          <w:tcPr>
            <w:tcW w:w="1507" w:type="dxa"/>
            <w:vMerge/>
          </w:tcPr>
          <w:p w:rsidR="00AB14FF" w:rsidRDefault="00AB14FF" w:rsidP="00D1239E"/>
        </w:tc>
        <w:tc>
          <w:tcPr>
            <w:tcW w:w="838" w:type="dxa"/>
          </w:tcPr>
          <w:p w:rsidR="00AB14FF" w:rsidRDefault="00AB14FF" w:rsidP="00D1239E">
            <w:r>
              <w:t>8</w:t>
            </w:r>
          </w:p>
        </w:tc>
        <w:tc>
          <w:tcPr>
            <w:tcW w:w="3706" w:type="dxa"/>
          </w:tcPr>
          <w:p w:rsidR="00AB14FF" w:rsidRDefault="00AB14FF" w:rsidP="00D1239E">
            <w:r>
              <w:t xml:space="preserve">Password validation is not same with the </w:t>
            </w:r>
            <w:r>
              <w:lastRenderedPageBreak/>
              <w:t>original password.</w:t>
            </w:r>
          </w:p>
        </w:tc>
        <w:tc>
          <w:tcPr>
            <w:tcW w:w="2245" w:type="dxa"/>
          </w:tcPr>
          <w:p w:rsidR="00AB14FF" w:rsidRDefault="00AB14FF" w:rsidP="00D1239E">
            <w:r>
              <w:lastRenderedPageBreak/>
              <w:t>Show alert</w:t>
            </w:r>
          </w:p>
        </w:tc>
      </w:tr>
      <w:tr w:rsidR="00AB14FF" w:rsidTr="00D1239E">
        <w:tc>
          <w:tcPr>
            <w:tcW w:w="1507" w:type="dxa"/>
            <w:vMerge/>
          </w:tcPr>
          <w:p w:rsidR="00AB14FF" w:rsidRDefault="00AB14FF" w:rsidP="00AB14FF"/>
        </w:tc>
        <w:tc>
          <w:tcPr>
            <w:tcW w:w="838" w:type="dxa"/>
          </w:tcPr>
          <w:p w:rsidR="00AB14FF" w:rsidRDefault="00AB14FF" w:rsidP="00AB14FF">
            <w:r>
              <w:t>9</w:t>
            </w:r>
          </w:p>
        </w:tc>
        <w:tc>
          <w:tcPr>
            <w:tcW w:w="3706" w:type="dxa"/>
          </w:tcPr>
          <w:p w:rsidR="00AB14FF" w:rsidRDefault="00AB14FF" w:rsidP="00AB14FF">
            <w:r>
              <w:t>Password validation is same with the original password.</w:t>
            </w:r>
          </w:p>
        </w:tc>
        <w:tc>
          <w:tcPr>
            <w:tcW w:w="2245" w:type="dxa"/>
          </w:tcPr>
          <w:p w:rsidR="00AB14FF" w:rsidRDefault="00AB14FF" w:rsidP="00AB14FF">
            <w:r>
              <w:t>pass</w:t>
            </w:r>
          </w:p>
        </w:tc>
      </w:tr>
      <w:tr w:rsidR="00AB14FF" w:rsidTr="00D1239E">
        <w:tc>
          <w:tcPr>
            <w:tcW w:w="1507" w:type="dxa"/>
            <w:vMerge/>
          </w:tcPr>
          <w:p w:rsidR="00AB14FF" w:rsidRDefault="00AB14FF" w:rsidP="00AB14FF"/>
        </w:tc>
        <w:tc>
          <w:tcPr>
            <w:tcW w:w="838" w:type="dxa"/>
          </w:tcPr>
          <w:p w:rsidR="00AB14FF" w:rsidRDefault="00AB14FF" w:rsidP="00AB14FF">
            <w:r>
              <w:t>10</w:t>
            </w:r>
          </w:p>
        </w:tc>
        <w:tc>
          <w:tcPr>
            <w:tcW w:w="3706" w:type="dxa"/>
          </w:tcPr>
          <w:p w:rsidR="00AB14FF" w:rsidRDefault="00AB14FF" w:rsidP="00AB14FF">
            <w:r>
              <w:t>User ID and email is valid and unique</w:t>
            </w:r>
          </w:p>
        </w:tc>
        <w:tc>
          <w:tcPr>
            <w:tcW w:w="2245" w:type="dxa"/>
          </w:tcPr>
          <w:p w:rsidR="00AB14FF" w:rsidRDefault="00AB14FF" w:rsidP="00AB14FF">
            <w:r>
              <w:t>pass</w:t>
            </w:r>
          </w:p>
        </w:tc>
      </w:tr>
      <w:tr w:rsidR="00AB14FF" w:rsidTr="00D1239E">
        <w:tc>
          <w:tcPr>
            <w:tcW w:w="1507" w:type="dxa"/>
            <w:vMerge/>
          </w:tcPr>
          <w:p w:rsidR="00AB14FF" w:rsidRDefault="00AB14FF" w:rsidP="00AB14FF"/>
        </w:tc>
        <w:tc>
          <w:tcPr>
            <w:tcW w:w="838" w:type="dxa"/>
          </w:tcPr>
          <w:p w:rsidR="00AB14FF" w:rsidRDefault="00AB14FF" w:rsidP="00AB14FF">
            <w:pPr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3706" w:type="dxa"/>
          </w:tcPr>
          <w:p w:rsidR="00AB14FF" w:rsidRDefault="00AB14FF" w:rsidP="00AB14FF">
            <w:r>
              <w:rPr>
                <w:rFonts w:hint="eastAsia"/>
              </w:rPr>
              <w:t>Pa</w:t>
            </w:r>
            <w:r>
              <w:t>ssword is 6-20 length and only includes letters and number.</w:t>
            </w:r>
          </w:p>
        </w:tc>
        <w:tc>
          <w:tcPr>
            <w:tcW w:w="2245" w:type="dxa"/>
          </w:tcPr>
          <w:p w:rsidR="00AB14FF" w:rsidRDefault="00AB14FF" w:rsidP="00AB14FF">
            <w:r>
              <w:t>pass</w:t>
            </w:r>
          </w:p>
        </w:tc>
      </w:tr>
    </w:tbl>
    <w:p w:rsidR="00AB14FF" w:rsidRDefault="00AB14FF" w:rsidP="008071B5">
      <w:pPr>
        <w:rPr>
          <w:rStyle w:val="tlid-translation"/>
        </w:rPr>
      </w:pPr>
    </w:p>
    <w:p w:rsidR="00AB14FF" w:rsidRDefault="00AB14FF" w:rsidP="00AB14FF">
      <w:pPr>
        <w:rPr>
          <w:rStyle w:val="tlid-translation"/>
        </w:rPr>
      </w:pPr>
      <w:r>
        <w:rPr>
          <w:rStyle w:val="tlid-translation"/>
        </w:rPr>
        <w:t>Test record</w:t>
      </w:r>
      <w:r>
        <w:rPr>
          <w:rStyle w:val="tlid-translation"/>
          <w:rFonts w:hint="eastAsia"/>
        </w:rPr>
        <w:t>ing</w:t>
      </w:r>
      <w:r>
        <w:rPr>
          <w:rStyle w:val="tlid-translation"/>
        </w:rPr>
        <w:t xml:space="preserve"> re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1"/>
        <w:gridCol w:w="1664"/>
        <w:gridCol w:w="1656"/>
        <w:gridCol w:w="1684"/>
        <w:gridCol w:w="1651"/>
      </w:tblGrid>
      <w:tr w:rsidR="00AB14FF" w:rsidTr="00AB14FF">
        <w:tc>
          <w:tcPr>
            <w:tcW w:w="1641" w:type="dxa"/>
          </w:tcPr>
          <w:p w:rsidR="00AB14FF" w:rsidRDefault="00AB14FF" w:rsidP="00056CF8">
            <w:r>
              <w:rPr>
                <w:rFonts w:hint="eastAsia"/>
              </w:rPr>
              <w:t>Test ID</w:t>
            </w:r>
          </w:p>
        </w:tc>
        <w:tc>
          <w:tcPr>
            <w:tcW w:w="1664" w:type="dxa"/>
          </w:tcPr>
          <w:p w:rsidR="00AB14FF" w:rsidRDefault="00AB14FF" w:rsidP="00056CF8">
            <w:r>
              <w:rPr>
                <w:rStyle w:val="tlid-translation"/>
              </w:rPr>
              <w:t xml:space="preserve">Error </w:t>
            </w:r>
            <w:r>
              <w:rPr>
                <w:rStyle w:val="tlid-translation"/>
                <w:rFonts w:hint="eastAsia"/>
              </w:rPr>
              <w:t>M</w:t>
            </w:r>
            <w:r>
              <w:rPr>
                <w:rStyle w:val="tlid-translation"/>
              </w:rPr>
              <w:t>essage</w:t>
            </w:r>
          </w:p>
        </w:tc>
        <w:tc>
          <w:tcPr>
            <w:tcW w:w="1656" w:type="dxa"/>
          </w:tcPr>
          <w:p w:rsidR="00AB14FF" w:rsidRDefault="00AB14FF" w:rsidP="00056CF8">
            <w:r>
              <w:rPr>
                <w:rStyle w:val="tlid-translation"/>
              </w:rPr>
              <w:t>Test Results</w:t>
            </w:r>
          </w:p>
        </w:tc>
        <w:tc>
          <w:tcPr>
            <w:tcW w:w="1684" w:type="dxa"/>
          </w:tcPr>
          <w:p w:rsidR="00AB14FF" w:rsidRDefault="00AB14FF" w:rsidP="00056CF8">
            <w:r w:rsidRPr="00750D68">
              <w:t>Bug Classification</w:t>
            </w:r>
          </w:p>
        </w:tc>
        <w:tc>
          <w:tcPr>
            <w:tcW w:w="1651" w:type="dxa"/>
          </w:tcPr>
          <w:p w:rsidR="00AB14FF" w:rsidRDefault="00AB14FF" w:rsidP="00056CF8">
            <w:r>
              <w:rPr>
                <w:rFonts w:hint="eastAsia"/>
              </w:rPr>
              <w:t>Date</w:t>
            </w:r>
          </w:p>
        </w:tc>
      </w:tr>
      <w:tr w:rsidR="00AB14FF" w:rsidTr="00AB14FF">
        <w:tc>
          <w:tcPr>
            <w:tcW w:w="1641" w:type="dxa"/>
          </w:tcPr>
          <w:p w:rsidR="00AB14FF" w:rsidRDefault="00AB14FF" w:rsidP="00056CF8">
            <w:r>
              <w:rPr>
                <w:rFonts w:hint="eastAsia"/>
              </w:rPr>
              <w:t>1</w:t>
            </w:r>
          </w:p>
        </w:tc>
        <w:tc>
          <w:tcPr>
            <w:tcW w:w="1664" w:type="dxa"/>
          </w:tcPr>
          <w:p w:rsidR="00AB14FF" w:rsidRDefault="00AB14FF" w:rsidP="00056CF8"/>
        </w:tc>
        <w:tc>
          <w:tcPr>
            <w:tcW w:w="1656" w:type="dxa"/>
          </w:tcPr>
          <w:p w:rsidR="00AB14FF" w:rsidRDefault="00AB14FF" w:rsidP="00056CF8"/>
        </w:tc>
        <w:tc>
          <w:tcPr>
            <w:tcW w:w="1684" w:type="dxa"/>
          </w:tcPr>
          <w:p w:rsidR="00AB14FF" w:rsidRDefault="00AB14FF" w:rsidP="00056CF8"/>
        </w:tc>
        <w:tc>
          <w:tcPr>
            <w:tcW w:w="1651" w:type="dxa"/>
          </w:tcPr>
          <w:p w:rsidR="00AB14FF" w:rsidRDefault="00AB14FF" w:rsidP="00056CF8"/>
        </w:tc>
      </w:tr>
      <w:tr w:rsidR="00AB14FF" w:rsidTr="00AB14FF">
        <w:tc>
          <w:tcPr>
            <w:tcW w:w="1641" w:type="dxa"/>
          </w:tcPr>
          <w:p w:rsidR="00AB14FF" w:rsidRDefault="00AB14FF" w:rsidP="00056CF8">
            <w:r>
              <w:rPr>
                <w:rFonts w:hint="eastAsia"/>
              </w:rPr>
              <w:t>2</w:t>
            </w:r>
          </w:p>
        </w:tc>
        <w:tc>
          <w:tcPr>
            <w:tcW w:w="1664" w:type="dxa"/>
          </w:tcPr>
          <w:p w:rsidR="00AB14FF" w:rsidRDefault="00AB14FF" w:rsidP="00056CF8"/>
        </w:tc>
        <w:tc>
          <w:tcPr>
            <w:tcW w:w="1656" w:type="dxa"/>
          </w:tcPr>
          <w:p w:rsidR="00AB14FF" w:rsidRDefault="00AB14FF" w:rsidP="00056CF8"/>
        </w:tc>
        <w:tc>
          <w:tcPr>
            <w:tcW w:w="1684" w:type="dxa"/>
          </w:tcPr>
          <w:p w:rsidR="00AB14FF" w:rsidRDefault="00AB14FF" w:rsidP="00056CF8"/>
        </w:tc>
        <w:tc>
          <w:tcPr>
            <w:tcW w:w="1651" w:type="dxa"/>
          </w:tcPr>
          <w:p w:rsidR="00AB14FF" w:rsidRDefault="00AB14FF" w:rsidP="00056CF8"/>
        </w:tc>
      </w:tr>
      <w:tr w:rsidR="00AB14FF" w:rsidTr="00AB14FF">
        <w:tc>
          <w:tcPr>
            <w:tcW w:w="1641" w:type="dxa"/>
          </w:tcPr>
          <w:p w:rsidR="00AB14FF" w:rsidRDefault="00AB14FF" w:rsidP="00056CF8">
            <w:r>
              <w:rPr>
                <w:rFonts w:hint="eastAsia"/>
              </w:rPr>
              <w:t>3</w:t>
            </w:r>
          </w:p>
        </w:tc>
        <w:tc>
          <w:tcPr>
            <w:tcW w:w="1664" w:type="dxa"/>
          </w:tcPr>
          <w:p w:rsidR="00AB14FF" w:rsidRDefault="00AB14FF" w:rsidP="00056CF8"/>
        </w:tc>
        <w:tc>
          <w:tcPr>
            <w:tcW w:w="1656" w:type="dxa"/>
          </w:tcPr>
          <w:p w:rsidR="00AB14FF" w:rsidRDefault="00AB14FF" w:rsidP="00056CF8"/>
        </w:tc>
        <w:tc>
          <w:tcPr>
            <w:tcW w:w="1684" w:type="dxa"/>
          </w:tcPr>
          <w:p w:rsidR="00AB14FF" w:rsidRDefault="00AB14FF" w:rsidP="00056CF8"/>
        </w:tc>
        <w:tc>
          <w:tcPr>
            <w:tcW w:w="1651" w:type="dxa"/>
          </w:tcPr>
          <w:p w:rsidR="00AB14FF" w:rsidRDefault="00AB14FF" w:rsidP="00056CF8"/>
        </w:tc>
      </w:tr>
      <w:tr w:rsidR="00AB14FF" w:rsidTr="00AB14FF">
        <w:tc>
          <w:tcPr>
            <w:tcW w:w="1641" w:type="dxa"/>
          </w:tcPr>
          <w:p w:rsidR="00AB14FF" w:rsidRDefault="00AB14FF" w:rsidP="00056CF8">
            <w:r>
              <w:rPr>
                <w:rFonts w:hint="eastAsia"/>
              </w:rPr>
              <w:t>4</w:t>
            </w:r>
          </w:p>
        </w:tc>
        <w:tc>
          <w:tcPr>
            <w:tcW w:w="1664" w:type="dxa"/>
          </w:tcPr>
          <w:p w:rsidR="00AB14FF" w:rsidRDefault="00AB14FF" w:rsidP="00056CF8"/>
        </w:tc>
        <w:tc>
          <w:tcPr>
            <w:tcW w:w="1656" w:type="dxa"/>
          </w:tcPr>
          <w:p w:rsidR="00AB14FF" w:rsidRDefault="00AB14FF" w:rsidP="00056CF8"/>
        </w:tc>
        <w:tc>
          <w:tcPr>
            <w:tcW w:w="1684" w:type="dxa"/>
          </w:tcPr>
          <w:p w:rsidR="00AB14FF" w:rsidRDefault="00AB14FF" w:rsidP="00056CF8"/>
        </w:tc>
        <w:tc>
          <w:tcPr>
            <w:tcW w:w="1651" w:type="dxa"/>
          </w:tcPr>
          <w:p w:rsidR="00AB14FF" w:rsidRDefault="00AB14FF" w:rsidP="00056CF8"/>
        </w:tc>
      </w:tr>
      <w:tr w:rsidR="00AB14FF" w:rsidTr="00AB14FF">
        <w:tc>
          <w:tcPr>
            <w:tcW w:w="1641" w:type="dxa"/>
          </w:tcPr>
          <w:p w:rsidR="00AB14FF" w:rsidRDefault="00AB14FF" w:rsidP="00056CF8">
            <w:r>
              <w:rPr>
                <w:rFonts w:hint="eastAsia"/>
              </w:rPr>
              <w:t>5</w:t>
            </w:r>
          </w:p>
        </w:tc>
        <w:tc>
          <w:tcPr>
            <w:tcW w:w="1664" w:type="dxa"/>
          </w:tcPr>
          <w:p w:rsidR="00AB14FF" w:rsidRDefault="00AB14FF" w:rsidP="00056CF8"/>
        </w:tc>
        <w:tc>
          <w:tcPr>
            <w:tcW w:w="1656" w:type="dxa"/>
          </w:tcPr>
          <w:p w:rsidR="00AB14FF" w:rsidRDefault="00AB14FF" w:rsidP="00056CF8"/>
        </w:tc>
        <w:tc>
          <w:tcPr>
            <w:tcW w:w="1684" w:type="dxa"/>
          </w:tcPr>
          <w:p w:rsidR="00AB14FF" w:rsidRDefault="00AB14FF" w:rsidP="00056CF8"/>
        </w:tc>
        <w:tc>
          <w:tcPr>
            <w:tcW w:w="1651" w:type="dxa"/>
          </w:tcPr>
          <w:p w:rsidR="00AB14FF" w:rsidRDefault="00AB14FF" w:rsidP="00056CF8"/>
        </w:tc>
      </w:tr>
      <w:tr w:rsidR="00AB14FF" w:rsidTr="00AB14FF">
        <w:tc>
          <w:tcPr>
            <w:tcW w:w="1641" w:type="dxa"/>
          </w:tcPr>
          <w:p w:rsidR="00AB14FF" w:rsidRDefault="00AB14FF" w:rsidP="00056CF8">
            <w:r>
              <w:rPr>
                <w:rFonts w:hint="eastAsia"/>
              </w:rPr>
              <w:t>6</w:t>
            </w:r>
          </w:p>
        </w:tc>
        <w:tc>
          <w:tcPr>
            <w:tcW w:w="1664" w:type="dxa"/>
          </w:tcPr>
          <w:p w:rsidR="00AB14FF" w:rsidRDefault="00AB14FF" w:rsidP="00056CF8"/>
        </w:tc>
        <w:tc>
          <w:tcPr>
            <w:tcW w:w="1656" w:type="dxa"/>
          </w:tcPr>
          <w:p w:rsidR="00AB14FF" w:rsidRDefault="00AB14FF" w:rsidP="00056CF8"/>
        </w:tc>
        <w:tc>
          <w:tcPr>
            <w:tcW w:w="1684" w:type="dxa"/>
          </w:tcPr>
          <w:p w:rsidR="00AB14FF" w:rsidRDefault="00AB14FF" w:rsidP="00056CF8"/>
        </w:tc>
        <w:tc>
          <w:tcPr>
            <w:tcW w:w="1651" w:type="dxa"/>
          </w:tcPr>
          <w:p w:rsidR="00AB14FF" w:rsidRDefault="00AB14FF" w:rsidP="00056CF8"/>
        </w:tc>
      </w:tr>
      <w:tr w:rsidR="00AB14FF" w:rsidTr="00AB14FF">
        <w:tc>
          <w:tcPr>
            <w:tcW w:w="1641" w:type="dxa"/>
          </w:tcPr>
          <w:p w:rsidR="00AB14FF" w:rsidRDefault="00AB14FF" w:rsidP="00AB14FF">
            <w:r>
              <w:t>7</w:t>
            </w:r>
          </w:p>
        </w:tc>
        <w:tc>
          <w:tcPr>
            <w:tcW w:w="1664" w:type="dxa"/>
          </w:tcPr>
          <w:p w:rsidR="00AB14FF" w:rsidRDefault="00AB14FF" w:rsidP="00AB14FF"/>
        </w:tc>
        <w:tc>
          <w:tcPr>
            <w:tcW w:w="1656" w:type="dxa"/>
          </w:tcPr>
          <w:p w:rsidR="00AB14FF" w:rsidRDefault="00AB14FF" w:rsidP="00AB14FF"/>
        </w:tc>
        <w:tc>
          <w:tcPr>
            <w:tcW w:w="1684" w:type="dxa"/>
          </w:tcPr>
          <w:p w:rsidR="00AB14FF" w:rsidRDefault="00AB14FF" w:rsidP="00AB14FF"/>
        </w:tc>
        <w:tc>
          <w:tcPr>
            <w:tcW w:w="1651" w:type="dxa"/>
          </w:tcPr>
          <w:p w:rsidR="00AB14FF" w:rsidRDefault="00AB14FF" w:rsidP="00AB14FF"/>
        </w:tc>
      </w:tr>
      <w:tr w:rsidR="00AB14FF" w:rsidTr="00AB14FF">
        <w:tc>
          <w:tcPr>
            <w:tcW w:w="1641" w:type="dxa"/>
          </w:tcPr>
          <w:p w:rsidR="00AB14FF" w:rsidRDefault="00AB14FF" w:rsidP="00AB14FF">
            <w:r>
              <w:t>8</w:t>
            </w:r>
          </w:p>
        </w:tc>
        <w:tc>
          <w:tcPr>
            <w:tcW w:w="1664" w:type="dxa"/>
          </w:tcPr>
          <w:p w:rsidR="00AB14FF" w:rsidRDefault="00AB14FF" w:rsidP="00AB14FF"/>
        </w:tc>
        <w:tc>
          <w:tcPr>
            <w:tcW w:w="1656" w:type="dxa"/>
          </w:tcPr>
          <w:p w:rsidR="00AB14FF" w:rsidRDefault="00AB14FF" w:rsidP="00AB14FF"/>
        </w:tc>
        <w:tc>
          <w:tcPr>
            <w:tcW w:w="1684" w:type="dxa"/>
          </w:tcPr>
          <w:p w:rsidR="00AB14FF" w:rsidRDefault="00AB14FF" w:rsidP="00AB14FF"/>
        </w:tc>
        <w:tc>
          <w:tcPr>
            <w:tcW w:w="1651" w:type="dxa"/>
          </w:tcPr>
          <w:p w:rsidR="00AB14FF" w:rsidRDefault="00AB14FF" w:rsidP="00AB14FF"/>
        </w:tc>
      </w:tr>
      <w:tr w:rsidR="00AB14FF" w:rsidTr="00AB14FF">
        <w:tc>
          <w:tcPr>
            <w:tcW w:w="1641" w:type="dxa"/>
          </w:tcPr>
          <w:p w:rsidR="00AB14FF" w:rsidRDefault="00AB14FF" w:rsidP="00AB14FF">
            <w:r>
              <w:t>9</w:t>
            </w:r>
          </w:p>
        </w:tc>
        <w:tc>
          <w:tcPr>
            <w:tcW w:w="1664" w:type="dxa"/>
          </w:tcPr>
          <w:p w:rsidR="00AB14FF" w:rsidRDefault="00AB14FF" w:rsidP="00AB14FF"/>
        </w:tc>
        <w:tc>
          <w:tcPr>
            <w:tcW w:w="1656" w:type="dxa"/>
          </w:tcPr>
          <w:p w:rsidR="00AB14FF" w:rsidRDefault="00AB14FF" w:rsidP="00AB14FF"/>
        </w:tc>
        <w:tc>
          <w:tcPr>
            <w:tcW w:w="1684" w:type="dxa"/>
          </w:tcPr>
          <w:p w:rsidR="00AB14FF" w:rsidRDefault="00AB14FF" w:rsidP="00AB14FF"/>
        </w:tc>
        <w:tc>
          <w:tcPr>
            <w:tcW w:w="1651" w:type="dxa"/>
          </w:tcPr>
          <w:p w:rsidR="00AB14FF" w:rsidRDefault="00AB14FF" w:rsidP="00AB14FF"/>
        </w:tc>
      </w:tr>
      <w:tr w:rsidR="00AB14FF" w:rsidTr="00AB14FF">
        <w:tc>
          <w:tcPr>
            <w:tcW w:w="1641" w:type="dxa"/>
          </w:tcPr>
          <w:p w:rsidR="00AB14FF" w:rsidRDefault="00AB14FF" w:rsidP="00AB14FF">
            <w:r>
              <w:t>10</w:t>
            </w:r>
          </w:p>
        </w:tc>
        <w:tc>
          <w:tcPr>
            <w:tcW w:w="1664" w:type="dxa"/>
          </w:tcPr>
          <w:p w:rsidR="00AB14FF" w:rsidRDefault="00AB14FF" w:rsidP="00AB14FF"/>
        </w:tc>
        <w:tc>
          <w:tcPr>
            <w:tcW w:w="1656" w:type="dxa"/>
          </w:tcPr>
          <w:p w:rsidR="00AB14FF" w:rsidRDefault="00AB14FF" w:rsidP="00AB14FF"/>
        </w:tc>
        <w:tc>
          <w:tcPr>
            <w:tcW w:w="1684" w:type="dxa"/>
          </w:tcPr>
          <w:p w:rsidR="00AB14FF" w:rsidRDefault="00AB14FF" w:rsidP="00AB14FF"/>
        </w:tc>
        <w:tc>
          <w:tcPr>
            <w:tcW w:w="1651" w:type="dxa"/>
          </w:tcPr>
          <w:p w:rsidR="00AB14FF" w:rsidRDefault="00AB14FF" w:rsidP="00AB14FF"/>
        </w:tc>
      </w:tr>
      <w:tr w:rsidR="00AB14FF" w:rsidTr="00AB14FF">
        <w:tc>
          <w:tcPr>
            <w:tcW w:w="1641" w:type="dxa"/>
          </w:tcPr>
          <w:p w:rsidR="00AB14FF" w:rsidRDefault="00AB14FF" w:rsidP="00AB14FF">
            <w:r>
              <w:t>11</w:t>
            </w:r>
          </w:p>
        </w:tc>
        <w:tc>
          <w:tcPr>
            <w:tcW w:w="1664" w:type="dxa"/>
          </w:tcPr>
          <w:p w:rsidR="00AB14FF" w:rsidRDefault="00AB14FF" w:rsidP="00AB14FF"/>
        </w:tc>
        <w:tc>
          <w:tcPr>
            <w:tcW w:w="1656" w:type="dxa"/>
          </w:tcPr>
          <w:p w:rsidR="00AB14FF" w:rsidRDefault="00AB14FF" w:rsidP="00AB14FF"/>
        </w:tc>
        <w:tc>
          <w:tcPr>
            <w:tcW w:w="1684" w:type="dxa"/>
          </w:tcPr>
          <w:p w:rsidR="00AB14FF" w:rsidRDefault="00AB14FF" w:rsidP="00AB14FF"/>
        </w:tc>
        <w:tc>
          <w:tcPr>
            <w:tcW w:w="1651" w:type="dxa"/>
          </w:tcPr>
          <w:p w:rsidR="00AB14FF" w:rsidRDefault="00AB14FF" w:rsidP="00AB14FF"/>
        </w:tc>
      </w:tr>
    </w:tbl>
    <w:p w:rsidR="00AB14FF" w:rsidRDefault="00AB14FF" w:rsidP="008071B5">
      <w:pPr>
        <w:rPr>
          <w:rStyle w:val="tlid-translation"/>
        </w:rPr>
      </w:pPr>
    </w:p>
    <w:p w:rsidR="0069429D" w:rsidRDefault="0069429D" w:rsidP="008071B5">
      <w:pPr>
        <w:rPr>
          <w:rStyle w:val="tlid-translation"/>
        </w:rPr>
      </w:pPr>
      <w:r>
        <w:rPr>
          <w:rStyle w:val="tlid-translation"/>
          <w:rFonts w:hint="eastAsia"/>
        </w:rPr>
        <w:t>4.2.2</w:t>
      </w:r>
      <w:r w:rsidRPr="0069429D">
        <w:t xml:space="preserve"> </w:t>
      </w:r>
      <w:r w:rsidR="0089294E" w:rsidRPr="0069429D">
        <w:rPr>
          <w:rStyle w:val="tlid-translation"/>
        </w:rPr>
        <w:t>FR1.</w:t>
      </w:r>
      <w:r w:rsidR="0089294E">
        <w:rPr>
          <w:rStyle w:val="tlid-translation"/>
        </w:rPr>
        <w:t>2</w:t>
      </w:r>
      <w:r w:rsidR="0089294E" w:rsidRPr="00D1239E">
        <w:t xml:space="preserve"> </w:t>
      </w:r>
      <w:r w:rsidR="0089294E">
        <w:rPr>
          <w:rStyle w:val="tlid-translation"/>
        </w:rPr>
        <w:t>Login</w:t>
      </w:r>
      <w:r w:rsidR="0089294E">
        <w:rPr>
          <w:rStyle w:val="tlid-translation"/>
          <w:rFonts w:hint="eastAsia"/>
        </w:rPr>
        <w:t>（管理员跟用户还没分开）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7"/>
        <w:gridCol w:w="838"/>
        <w:gridCol w:w="3706"/>
        <w:gridCol w:w="2245"/>
      </w:tblGrid>
      <w:tr w:rsidR="00AB14FF" w:rsidTr="00056CF8">
        <w:tc>
          <w:tcPr>
            <w:tcW w:w="8296" w:type="dxa"/>
            <w:gridSpan w:val="4"/>
          </w:tcPr>
          <w:p w:rsidR="00AB14FF" w:rsidRDefault="00AB14FF" w:rsidP="00056CF8">
            <w:r>
              <w:rPr>
                <w:rFonts w:hint="eastAsia"/>
              </w:rPr>
              <w:t>User</w:t>
            </w:r>
          </w:p>
        </w:tc>
      </w:tr>
      <w:tr w:rsidR="00AB14FF" w:rsidTr="00056CF8">
        <w:tc>
          <w:tcPr>
            <w:tcW w:w="1507" w:type="dxa"/>
          </w:tcPr>
          <w:p w:rsidR="00AB14FF" w:rsidRDefault="00AB14FF" w:rsidP="00056CF8">
            <w:r>
              <w:rPr>
                <w:rStyle w:val="tlid-translation"/>
              </w:rPr>
              <w:t>Test items</w:t>
            </w:r>
          </w:p>
        </w:tc>
        <w:tc>
          <w:tcPr>
            <w:tcW w:w="838" w:type="dxa"/>
          </w:tcPr>
          <w:p w:rsidR="00AB14FF" w:rsidRDefault="00AB14FF" w:rsidP="00056CF8">
            <w:r>
              <w:rPr>
                <w:rFonts w:hint="eastAsia"/>
              </w:rPr>
              <w:t>Test ID</w:t>
            </w:r>
          </w:p>
        </w:tc>
        <w:tc>
          <w:tcPr>
            <w:tcW w:w="3706" w:type="dxa"/>
          </w:tcPr>
          <w:p w:rsidR="00AB14FF" w:rsidRDefault="00AB14FF" w:rsidP="00056CF8">
            <w:r>
              <w:rPr>
                <w:rStyle w:val="tlid-translation"/>
              </w:rPr>
              <w:t>Test point</w:t>
            </w:r>
          </w:p>
        </w:tc>
        <w:tc>
          <w:tcPr>
            <w:tcW w:w="2245" w:type="dxa"/>
          </w:tcPr>
          <w:p w:rsidR="00AB14FF" w:rsidRDefault="00AB14FF" w:rsidP="00056CF8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</w:tr>
      <w:tr w:rsidR="00AB14FF" w:rsidTr="00056CF8">
        <w:tc>
          <w:tcPr>
            <w:tcW w:w="1507" w:type="dxa"/>
            <w:vMerge w:val="restart"/>
          </w:tcPr>
          <w:p w:rsidR="00AB14FF" w:rsidRDefault="00AB14FF" w:rsidP="00056CF8">
            <w:r>
              <w:rPr>
                <w:rStyle w:val="tlid-translation"/>
              </w:rPr>
              <w:t>Login</w:t>
            </w:r>
          </w:p>
        </w:tc>
        <w:tc>
          <w:tcPr>
            <w:tcW w:w="838" w:type="dxa"/>
          </w:tcPr>
          <w:p w:rsidR="00AB14FF" w:rsidRDefault="00AB14FF" w:rsidP="00056CF8">
            <w:r>
              <w:rPr>
                <w:rFonts w:hint="eastAsia"/>
              </w:rPr>
              <w:t>1</w:t>
            </w:r>
          </w:p>
        </w:tc>
        <w:tc>
          <w:tcPr>
            <w:tcW w:w="3706" w:type="dxa"/>
          </w:tcPr>
          <w:p w:rsidR="00AB14FF" w:rsidRDefault="00AB14FF" w:rsidP="00056CF8">
            <w:bookmarkStart w:id="0" w:name="OLE_LINK1"/>
            <w:bookmarkStart w:id="1" w:name="OLE_LINK2"/>
            <w:r>
              <w:t xml:space="preserve">Use existed account </w:t>
            </w:r>
            <w:bookmarkEnd w:id="0"/>
            <w:bookmarkEnd w:id="1"/>
            <w:r>
              <w:t>and right password to login.</w:t>
            </w:r>
          </w:p>
        </w:tc>
        <w:tc>
          <w:tcPr>
            <w:tcW w:w="2245" w:type="dxa"/>
          </w:tcPr>
          <w:p w:rsidR="00AB14FF" w:rsidRDefault="00AB14FF" w:rsidP="00056CF8">
            <w:r>
              <w:t>Login successfully.</w:t>
            </w:r>
          </w:p>
        </w:tc>
      </w:tr>
      <w:tr w:rsidR="00AB14FF" w:rsidTr="00056CF8">
        <w:tc>
          <w:tcPr>
            <w:tcW w:w="1507" w:type="dxa"/>
            <w:vMerge/>
          </w:tcPr>
          <w:p w:rsidR="00AB14FF" w:rsidRDefault="00AB14FF" w:rsidP="00056CF8"/>
        </w:tc>
        <w:tc>
          <w:tcPr>
            <w:tcW w:w="838" w:type="dxa"/>
          </w:tcPr>
          <w:p w:rsidR="00AB14FF" w:rsidRDefault="00AB14FF" w:rsidP="00056CF8">
            <w:r>
              <w:rPr>
                <w:rFonts w:hint="eastAsia"/>
              </w:rPr>
              <w:t>2</w:t>
            </w:r>
          </w:p>
        </w:tc>
        <w:tc>
          <w:tcPr>
            <w:tcW w:w="3706" w:type="dxa"/>
          </w:tcPr>
          <w:p w:rsidR="00AB14FF" w:rsidRDefault="00AB14FF" w:rsidP="00056CF8">
            <w:pPr>
              <w:rPr>
                <w:rStyle w:val="tlid-translation"/>
                <w:rFonts w:hint="eastAsia"/>
              </w:rPr>
            </w:pPr>
            <w:r>
              <w:rPr>
                <w:rStyle w:val="tlid-translation"/>
              </w:rPr>
              <w:t>Wrong password.</w:t>
            </w:r>
          </w:p>
        </w:tc>
        <w:tc>
          <w:tcPr>
            <w:tcW w:w="2245" w:type="dxa"/>
          </w:tcPr>
          <w:p w:rsidR="00AB14FF" w:rsidRDefault="00AB14FF" w:rsidP="00056CF8">
            <w:r>
              <w:t>Show alert</w:t>
            </w:r>
          </w:p>
        </w:tc>
      </w:tr>
      <w:tr w:rsidR="00AB14FF" w:rsidTr="00056CF8">
        <w:tc>
          <w:tcPr>
            <w:tcW w:w="1507" w:type="dxa"/>
            <w:vMerge/>
          </w:tcPr>
          <w:p w:rsidR="00AB14FF" w:rsidRDefault="00AB14FF" w:rsidP="00056CF8"/>
        </w:tc>
        <w:tc>
          <w:tcPr>
            <w:tcW w:w="838" w:type="dxa"/>
          </w:tcPr>
          <w:p w:rsidR="00AB14FF" w:rsidRDefault="00AB14FF" w:rsidP="00056CF8">
            <w:r>
              <w:rPr>
                <w:rFonts w:hint="eastAsia"/>
              </w:rPr>
              <w:t>3</w:t>
            </w:r>
          </w:p>
        </w:tc>
        <w:tc>
          <w:tcPr>
            <w:tcW w:w="3706" w:type="dxa"/>
          </w:tcPr>
          <w:p w:rsidR="00AB14FF" w:rsidRDefault="00AB14FF" w:rsidP="00056CF8">
            <w:pPr>
              <w:rPr>
                <w:rFonts w:hint="eastAsia"/>
              </w:rPr>
            </w:pPr>
            <w:r>
              <w:t>Use nonexistent account to login.</w:t>
            </w:r>
          </w:p>
        </w:tc>
        <w:tc>
          <w:tcPr>
            <w:tcW w:w="2245" w:type="dxa"/>
          </w:tcPr>
          <w:p w:rsidR="00AB14FF" w:rsidRDefault="00AB14FF" w:rsidP="00056CF8">
            <w:r>
              <w:t>Show alert</w:t>
            </w:r>
          </w:p>
        </w:tc>
      </w:tr>
      <w:tr w:rsidR="00AB14FF" w:rsidTr="00056CF8">
        <w:tc>
          <w:tcPr>
            <w:tcW w:w="1507" w:type="dxa"/>
            <w:vMerge/>
          </w:tcPr>
          <w:p w:rsidR="00AB14FF" w:rsidRDefault="00AB14FF" w:rsidP="00056CF8"/>
        </w:tc>
        <w:tc>
          <w:tcPr>
            <w:tcW w:w="838" w:type="dxa"/>
          </w:tcPr>
          <w:p w:rsidR="00AB14FF" w:rsidRDefault="00AB14FF" w:rsidP="00056CF8">
            <w:r>
              <w:rPr>
                <w:rFonts w:hint="eastAsia"/>
              </w:rPr>
              <w:t>4</w:t>
            </w:r>
          </w:p>
        </w:tc>
        <w:tc>
          <w:tcPr>
            <w:tcW w:w="3706" w:type="dxa"/>
          </w:tcPr>
          <w:p w:rsidR="00AB14FF" w:rsidRDefault="00AB14FF" w:rsidP="00056CF8">
            <w:r>
              <w:t xml:space="preserve">Password is </w:t>
            </w:r>
            <w:r w:rsidR="003568E6">
              <w:t>empty.</w:t>
            </w:r>
          </w:p>
        </w:tc>
        <w:tc>
          <w:tcPr>
            <w:tcW w:w="2245" w:type="dxa"/>
          </w:tcPr>
          <w:p w:rsidR="00AB14FF" w:rsidRDefault="00AB14FF" w:rsidP="00056CF8">
            <w:r>
              <w:t>Show alert</w:t>
            </w:r>
          </w:p>
        </w:tc>
      </w:tr>
      <w:tr w:rsidR="00AB14FF" w:rsidTr="00056CF8">
        <w:tc>
          <w:tcPr>
            <w:tcW w:w="1507" w:type="dxa"/>
            <w:vMerge/>
          </w:tcPr>
          <w:p w:rsidR="00AB14FF" w:rsidRDefault="00AB14FF" w:rsidP="00056CF8"/>
        </w:tc>
        <w:tc>
          <w:tcPr>
            <w:tcW w:w="838" w:type="dxa"/>
          </w:tcPr>
          <w:p w:rsidR="00AB14FF" w:rsidRDefault="00AB14FF" w:rsidP="00056CF8">
            <w:r>
              <w:rPr>
                <w:rFonts w:hint="eastAsia"/>
              </w:rPr>
              <w:t>5</w:t>
            </w:r>
          </w:p>
        </w:tc>
        <w:tc>
          <w:tcPr>
            <w:tcW w:w="3706" w:type="dxa"/>
          </w:tcPr>
          <w:p w:rsidR="00AB14FF" w:rsidRDefault="003568E6" w:rsidP="00056CF8">
            <w:r>
              <w:t>User ID/Email is empty.</w:t>
            </w:r>
          </w:p>
        </w:tc>
        <w:tc>
          <w:tcPr>
            <w:tcW w:w="2245" w:type="dxa"/>
          </w:tcPr>
          <w:p w:rsidR="00AB14FF" w:rsidRDefault="00AB14FF" w:rsidP="00056CF8">
            <w:r>
              <w:t>Show alert</w:t>
            </w:r>
          </w:p>
        </w:tc>
      </w:tr>
    </w:tbl>
    <w:p w:rsidR="00AB14FF" w:rsidRDefault="00AB14FF" w:rsidP="008071B5">
      <w:pPr>
        <w:rPr>
          <w:rStyle w:val="tlid-translation"/>
        </w:rPr>
      </w:pPr>
    </w:p>
    <w:p w:rsidR="003568E6" w:rsidRDefault="003568E6" w:rsidP="003568E6">
      <w:pPr>
        <w:rPr>
          <w:rStyle w:val="tlid-translation"/>
        </w:rPr>
      </w:pPr>
      <w:r>
        <w:rPr>
          <w:rStyle w:val="tlid-translation"/>
        </w:rPr>
        <w:t>Test record</w:t>
      </w:r>
      <w:r>
        <w:rPr>
          <w:rStyle w:val="tlid-translation"/>
          <w:rFonts w:hint="eastAsia"/>
        </w:rPr>
        <w:t>ing</w:t>
      </w:r>
      <w:r>
        <w:rPr>
          <w:rStyle w:val="tlid-translation"/>
        </w:rPr>
        <w:t xml:space="preserve"> re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1"/>
        <w:gridCol w:w="1664"/>
        <w:gridCol w:w="1656"/>
        <w:gridCol w:w="1684"/>
        <w:gridCol w:w="1651"/>
      </w:tblGrid>
      <w:tr w:rsidR="003568E6" w:rsidTr="00056CF8">
        <w:tc>
          <w:tcPr>
            <w:tcW w:w="1641" w:type="dxa"/>
          </w:tcPr>
          <w:p w:rsidR="003568E6" w:rsidRDefault="003568E6" w:rsidP="00056CF8">
            <w:r>
              <w:rPr>
                <w:rFonts w:hint="eastAsia"/>
              </w:rPr>
              <w:t>Test ID</w:t>
            </w:r>
          </w:p>
        </w:tc>
        <w:tc>
          <w:tcPr>
            <w:tcW w:w="1664" w:type="dxa"/>
          </w:tcPr>
          <w:p w:rsidR="003568E6" w:rsidRDefault="003568E6" w:rsidP="00056CF8">
            <w:r>
              <w:rPr>
                <w:rStyle w:val="tlid-translation"/>
              </w:rPr>
              <w:t xml:space="preserve">Error </w:t>
            </w:r>
            <w:r>
              <w:rPr>
                <w:rStyle w:val="tlid-translation"/>
                <w:rFonts w:hint="eastAsia"/>
              </w:rPr>
              <w:t>M</w:t>
            </w:r>
            <w:r>
              <w:rPr>
                <w:rStyle w:val="tlid-translation"/>
              </w:rPr>
              <w:t>essage</w:t>
            </w:r>
          </w:p>
        </w:tc>
        <w:tc>
          <w:tcPr>
            <w:tcW w:w="1656" w:type="dxa"/>
          </w:tcPr>
          <w:p w:rsidR="003568E6" w:rsidRDefault="003568E6" w:rsidP="00056CF8">
            <w:r>
              <w:rPr>
                <w:rStyle w:val="tlid-translation"/>
              </w:rPr>
              <w:t>Test Results</w:t>
            </w:r>
          </w:p>
        </w:tc>
        <w:tc>
          <w:tcPr>
            <w:tcW w:w="1684" w:type="dxa"/>
          </w:tcPr>
          <w:p w:rsidR="003568E6" w:rsidRDefault="003568E6" w:rsidP="00056CF8">
            <w:r w:rsidRPr="00750D68">
              <w:t>Bug Classification</w:t>
            </w:r>
          </w:p>
        </w:tc>
        <w:tc>
          <w:tcPr>
            <w:tcW w:w="1651" w:type="dxa"/>
          </w:tcPr>
          <w:p w:rsidR="003568E6" w:rsidRDefault="003568E6" w:rsidP="00056CF8">
            <w:r>
              <w:rPr>
                <w:rFonts w:hint="eastAsia"/>
              </w:rPr>
              <w:t>Date</w:t>
            </w:r>
          </w:p>
        </w:tc>
      </w:tr>
      <w:tr w:rsidR="003568E6" w:rsidTr="00056CF8">
        <w:tc>
          <w:tcPr>
            <w:tcW w:w="1641" w:type="dxa"/>
          </w:tcPr>
          <w:p w:rsidR="003568E6" w:rsidRDefault="003568E6" w:rsidP="00056CF8">
            <w:r>
              <w:rPr>
                <w:rFonts w:hint="eastAsia"/>
              </w:rPr>
              <w:t>1</w:t>
            </w:r>
          </w:p>
        </w:tc>
        <w:tc>
          <w:tcPr>
            <w:tcW w:w="1664" w:type="dxa"/>
          </w:tcPr>
          <w:p w:rsidR="003568E6" w:rsidRDefault="003568E6" w:rsidP="00056CF8"/>
        </w:tc>
        <w:tc>
          <w:tcPr>
            <w:tcW w:w="1656" w:type="dxa"/>
          </w:tcPr>
          <w:p w:rsidR="003568E6" w:rsidRDefault="003568E6" w:rsidP="00056CF8"/>
        </w:tc>
        <w:tc>
          <w:tcPr>
            <w:tcW w:w="1684" w:type="dxa"/>
          </w:tcPr>
          <w:p w:rsidR="003568E6" w:rsidRDefault="003568E6" w:rsidP="00056CF8"/>
        </w:tc>
        <w:tc>
          <w:tcPr>
            <w:tcW w:w="1651" w:type="dxa"/>
          </w:tcPr>
          <w:p w:rsidR="003568E6" w:rsidRDefault="003568E6" w:rsidP="00056CF8"/>
        </w:tc>
      </w:tr>
      <w:tr w:rsidR="003568E6" w:rsidTr="00056CF8">
        <w:tc>
          <w:tcPr>
            <w:tcW w:w="1641" w:type="dxa"/>
          </w:tcPr>
          <w:p w:rsidR="003568E6" w:rsidRDefault="003568E6" w:rsidP="00056CF8">
            <w:r>
              <w:rPr>
                <w:rFonts w:hint="eastAsia"/>
              </w:rPr>
              <w:t>2</w:t>
            </w:r>
          </w:p>
        </w:tc>
        <w:tc>
          <w:tcPr>
            <w:tcW w:w="1664" w:type="dxa"/>
          </w:tcPr>
          <w:p w:rsidR="003568E6" w:rsidRDefault="003568E6" w:rsidP="00056CF8"/>
        </w:tc>
        <w:tc>
          <w:tcPr>
            <w:tcW w:w="1656" w:type="dxa"/>
          </w:tcPr>
          <w:p w:rsidR="003568E6" w:rsidRDefault="003568E6" w:rsidP="00056CF8"/>
        </w:tc>
        <w:tc>
          <w:tcPr>
            <w:tcW w:w="1684" w:type="dxa"/>
          </w:tcPr>
          <w:p w:rsidR="003568E6" w:rsidRDefault="003568E6" w:rsidP="00056CF8"/>
        </w:tc>
        <w:tc>
          <w:tcPr>
            <w:tcW w:w="1651" w:type="dxa"/>
          </w:tcPr>
          <w:p w:rsidR="003568E6" w:rsidRDefault="003568E6" w:rsidP="00056CF8"/>
        </w:tc>
      </w:tr>
      <w:tr w:rsidR="003568E6" w:rsidTr="00056CF8">
        <w:tc>
          <w:tcPr>
            <w:tcW w:w="1641" w:type="dxa"/>
          </w:tcPr>
          <w:p w:rsidR="003568E6" w:rsidRDefault="003568E6" w:rsidP="00056CF8">
            <w:r>
              <w:rPr>
                <w:rFonts w:hint="eastAsia"/>
              </w:rPr>
              <w:t>3</w:t>
            </w:r>
          </w:p>
        </w:tc>
        <w:tc>
          <w:tcPr>
            <w:tcW w:w="1664" w:type="dxa"/>
          </w:tcPr>
          <w:p w:rsidR="003568E6" w:rsidRDefault="003568E6" w:rsidP="00056CF8"/>
        </w:tc>
        <w:tc>
          <w:tcPr>
            <w:tcW w:w="1656" w:type="dxa"/>
          </w:tcPr>
          <w:p w:rsidR="003568E6" w:rsidRDefault="003568E6" w:rsidP="00056CF8"/>
        </w:tc>
        <w:tc>
          <w:tcPr>
            <w:tcW w:w="1684" w:type="dxa"/>
          </w:tcPr>
          <w:p w:rsidR="003568E6" w:rsidRDefault="003568E6" w:rsidP="00056CF8"/>
        </w:tc>
        <w:tc>
          <w:tcPr>
            <w:tcW w:w="1651" w:type="dxa"/>
          </w:tcPr>
          <w:p w:rsidR="003568E6" w:rsidRDefault="003568E6" w:rsidP="00056CF8"/>
        </w:tc>
      </w:tr>
      <w:tr w:rsidR="003568E6" w:rsidTr="00056CF8">
        <w:tc>
          <w:tcPr>
            <w:tcW w:w="1641" w:type="dxa"/>
          </w:tcPr>
          <w:p w:rsidR="003568E6" w:rsidRDefault="003568E6" w:rsidP="00056CF8">
            <w:r>
              <w:rPr>
                <w:rFonts w:hint="eastAsia"/>
              </w:rPr>
              <w:t>4</w:t>
            </w:r>
          </w:p>
        </w:tc>
        <w:tc>
          <w:tcPr>
            <w:tcW w:w="1664" w:type="dxa"/>
          </w:tcPr>
          <w:p w:rsidR="003568E6" w:rsidRDefault="003568E6" w:rsidP="00056CF8"/>
        </w:tc>
        <w:tc>
          <w:tcPr>
            <w:tcW w:w="1656" w:type="dxa"/>
          </w:tcPr>
          <w:p w:rsidR="003568E6" w:rsidRDefault="003568E6" w:rsidP="00056CF8"/>
        </w:tc>
        <w:tc>
          <w:tcPr>
            <w:tcW w:w="1684" w:type="dxa"/>
          </w:tcPr>
          <w:p w:rsidR="003568E6" w:rsidRDefault="003568E6" w:rsidP="00056CF8"/>
        </w:tc>
        <w:tc>
          <w:tcPr>
            <w:tcW w:w="1651" w:type="dxa"/>
          </w:tcPr>
          <w:p w:rsidR="003568E6" w:rsidRDefault="003568E6" w:rsidP="00056CF8"/>
        </w:tc>
      </w:tr>
      <w:tr w:rsidR="003568E6" w:rsidTr="00056CF8">
        <w:tc>
          <w:tcPr>
            <w:tcW w:w="1641" w:type="dxa"/>
          </w:tcPr>
          <w:p w:rsidR="003568E6" w:rsidRDefault="003568E6" w:rsidP="00056CF8">
            <w:r>
              <w:rPr>
                <w:rFonts w:hint="eastAsia"/>
              </w:rPr>
              <w:t>5</w:t>
            </w:r>
          </w:p>
        </w:tc>
        <w:tc>
          <w:tcPr>
            <w:tcW w:w="1664" w:type="dxa"/>
          </w:tcPr>
          <w:p w:rsidR="003568E6" w:rsidRDefault="003568E6" w:rsidP="00056CF8"/>
        </w:tc>
        <w:tc>
          <w:tcPr>
            <w:tcW w:w="1656" w:type="dxa"/>
          </w:tcPr>
          <w:p w:rsidR="003568E6" w:rsidRDefault="003568E6" w:rsidP="00056CF8"/>
        </w:tc>
        <w:tc>
          <w:tcPr>
            <w:tcW w:w="1684" w:type="dxa"/>
          </w:tcPr>
          <w:p w:rsidR="003568E6" w:rsidRDefault="003568E6" w:rsidP="00056CF8"/>
        </w:tc>
        <w:tc>
          <w:tcPr>
            <w:tcW w:w="1651" w:type="dxa"/>
          </w:tcPr>
          <w:p w:rsidR="003568E6" w:rsidRDefault="003568E6" w:rsidP="00056CF8"/>
        </w:tc>
      </w:tr>
    </w:tbl>
    <w:p w:rsidR="00056CF8" w:rsidRDefault="00056CF8" w:rsidP="0069429D">
      <w:pPr>
        <w:rPr>
          <w:rStyle w:val="tlid-translation"/>
        </w:rPr>
      </w:pPr>
    </w:p>
    <w:p w:rsidR="0089294E" w:rsidRDefault="0069429D" w:rsidP="0089294E">
      <w:pPr>
        <w:rPr>
          <w:rStyle w:val="tlid-translation"/>
        </w:rPr>
      </w:pPr>
      <w:r>
        <w:rPr>
          <w:rStyle w:val="tlid-translation"/>
          <w:rFonts w:hint="eastAsia"/>
        </w:rPr>
        <w:t>4.2.3</w:t>
      </w:r>
      <w:r w:rsidR="0089294E" w:rsidRPr="0089294E">
        <w:rPr>
          <w:rStyle w:val="tlid-translation"/>
        </w:rPr>
        <w:t xml:space="preserve"> </w:t>
      </w:r>
    </w:p>
    <w:p w:rsidR="0089294E" w:rsidRDefault="0089294E" w:rsidP="0089294E">
      <w:pPr>
        <w:rPr>
          <w:rStyle w:val="tlid-translation"/>
        </w:rPr>
      </w:pPr>
      <w:r>
        <w:rPr>
          <w:rStyle w:val="tlid-translation"/>
        </w:rPr>
        <w:t>Information Management</w:t>
      </w:r>
      <w:r>
        <w:rPr>
          <w:rStyle w:val="tlid-translation"/>
        </w:rPr>
        <w:t xml:space="preserve"> (</w:t>
      </w:r>
      <w:r w:rsidR="0069429D">
        <w:rPr>
          <w:rStyle w:val="tlid-translation"/>
        </w:rPr>
        <w:t>Account</w:t>
      </w:r>
      <w:r w:rsidR="0069429D">
        <w:rPr>
          <w:rStyle w:val="tlid-translation"/>
          <w:rFonts w:hint="eastAsia"/>
        </w:rPr>
        <w:t xml:space="preserve"> </w:t>
      </w:r>
      <w:r w:rsidR="0069429D" w:rsidRPr="0069429D">
        <w:rPr>
          <w:rStyle w:val="tlid-translation"/>
        </w:rPr>
        <w:t>Recovery</w:t>
      </w:r>
      <w:r>
        <w:rPr>
          <w:rStyle w:val="tlid-translation"/>
        </w:rPr>
        <w:t xml:space="preserve"> and User </w:t>
      </w:r>
      <w:r>
        <w:rPr>
          <w:rStyle w:val="tlid-translation"/>
        </w:rPr>
        <w:t>Account Information</w:t>
      </w:r>
      <w:r>
        <w:rPr>
          <w:rStyle w:val="tlid-translation"/>
          <w:rFonts w:hint="eastAsia"/>
        </w:rPr>
        <w:t xml:space="preserve"> </w:t>
      </w:r>
      <w:r w:rsidRPr="0069429D">
        <w:rPr>
          <w:rStyle w:val="tlid-translation"/>
        </w:rPr>
        <w:t>Update</w:t>
      </w:r>
      <w:r>
        <w:rPr>
          <w:rStyle w:val="tlid-translation"/>
        </w:rPr>
        <w:t>)</w:t>
      </w:r>
    </w:p>
    <w:p w:rsidR="0089294E" w:rsidRDefault="0089294E" w:rsidP="0089294E">
      <w:pPr>
        <w:rPr>
          <w:rStyle w:val="tlid-translation"/>
        </w:rPr>
      </w:pPr>
    </w:p>
    <w:p w:rsidR="0089294E" w:rsidRDefault="0089294E" w:rsidP="0089294E">
      <w:pPr>
        <w:rPr>
          <w:rStyle w:val="tlid-translation"/>
        </w:rPr>
      </w:pPr>
      <w:r>
        <w:rPr>
          <w:rStyle w:val="tlid-translation"/>
        </w:rPr>
        <w:t>Test prediction sche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7"/>
        <w:gridCol w:w="838"/>
        <w:gridCol w:w="3706"/>
        <w:gridCol w:w="2245"/>
      </w:tblGrid>
      <w:tr w:rsidR="0089294E" w:rsidTr="0089294E">
        <w:tc>
          <w:tcPr>
            <w:tcW w:w="8296" w:type="dxa"/>
            <w:gridSpan w:val="4"/>
          </w:tcPr>
          <w:p w:rsidR="0089294E" w:rsidRDefault="0089294E" w:rsidP="007720D6">
            <w:r>
              <w:t>User</w:t>
            </w:r>
          </w:p>
        </w:tc>
      </w:tr>
      <w:tr w:rsidR="0089294E" w:rsidTr="0089294E">
        <w:tc>
          <w:tcPr>
            <w:tcW w:w="1507" w:type="dxa"/>
          </w:tcPr>
          <w:p w:rsidR="0089294E" w:rsidRDefault="0089294E" w:rsidP="007720D6">
            <w:r>
              <w:rPr>
                <w:rStyle w:val="tlid-translation"/>
              </w:rPr>
              <w:t>Test items</w:t>
            </w:r>
          </w:p>
        </w:tc>
        <w:tc>
          <w:tcPr>
            <w:tcW w:w="838" w:type="dxa"/>
          </w:tcPr>
          <w:p w:rsidR="0089294E" w:rsidRDefault="0089294E" w:rsidP="007720D6">
            <w:r>
              <w:rPr>
                <w:rFonts w:hint="eastAsia"/>
              </w:rPr>
              <w:t>Test ID</w:t>
            </w:r>
          </w:p>
        </w:tc>
        <w:tc>
          <w:tcPr>
            <w:tcW w:w="3706" w:type="dxa"/>
          </w:tcPr>
          <w:p w:rsidR="0089294E" w:rsidRDefault="0089294E" w:rsidP="007720D6">
            <w:r>
              <w:rPr>
                <w:rStyle w:val="tlid-translation"/>
              </w:rPr>
              <w:t>Test point</w:t>
            </w:r>
          </w:p>
        </w:tc>
        <w:tc>
          <w:tcPr>
            <w:tcW w:w="2245" w:type="dxa"/>
          </w:tcPr>
          <w:p w:rsidR="0089294E" w:rsidRDefault="0089294E" w:rsidP="007720D6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</w:tr>
      <w:tr w:rsidR="0089294E" w:rsidTr="0089294E">
        <w:tc>
          <w:tcPr>
            <w:tcW w:w="1507" w:type="dxa"/>
            <w:vMerge w:val="restart"/>
          </w:tcPr>
          <w:p w:rsidR="0089294E" w:rsidRDefault="0089294E" w:rsidP="0089294E">
            <w:r>
              <w:rPr>
                <w:rStyle w:val="tlid-translation"/>
              </w:rPr>
              <w:t>Account</w:t>
            </w:r>
            <w:r>
              <w:rPr>
                <w:rStyle w:val="tlid-translation"/>
                <w:rFonts w:hint="eastAsia"/>
              </w:rPr>
              <w:t xml:space="preserve"> </w:t>
            </w:r>
            <w:r w:rsidRPr="0069429D">
              <w:rPr>
                <w:rStyle w:val="tlid-translation"/>
              </w:rPr>
              <w:t>Recovery</w:t>
            </w:r>
          </w:p>
        </w:tc>
        <w:tc>
          <w:tcPr>
            <w:tcW w:w="838" w:type="dxa"/>
          </w:tcPr>
          <w:p w:rsidR="0089294E" w:rsidRDefault="0089294E" w:rsidP="0089294E">
            <w:pPr>
              <w:rPr>
                <w:rFonts w:hint="eastAsia"/>
              </w:rPr>
            </w:pPr>
            <w:r>
              <w:t>1</w:t>
            </w:r>
          </w:p>
        </w:tc>
        <w:tc>
          <w:tcPr>
            <w:tcW w:w="3706" w:type="dxa"/>
          </w:tcPr>
          <w:p w:rsidR="0089294E" w:rsidRDefault="0089294E" w:rsidP="0089294E">
            <w:r>
              <w:t>Input existed User ID or Email.</w:t>
            </w:r>
          </w:p>
        </w:tc>
        <w:tc>
          <w:tcPr>
            <w:tcW w:w="2245" w:type="dxa"/>
          </w:tcPr>
          <w:p w:rsidR="0089294E" w:rsidRDefault="0089294E" w:rsidP="0089294E">
            <w:r>
              <w:t>Receive email to reset password</w:t>
            </w:r>
          </w:p>
        </w:tc>
      </w:tr>
      <w:tr w:rsidR="0089294E" w:rsidTr="0089294E">
        <w:tc>
          <w:tcPr>
            <w:tcW w:w="1507" w:type="dxa"/>
            <w:vMerge/>
          </w:tcPr>
          <w:p w:rsidR="0089294E" w:rsidRDefault="0089294E" w:rsidP="0089294E"/>
        </w:tc>
        <w:tc>
          <w:tcPr>
            <w:tcW w:w="838" w:type="dxa"/>
          </w:tcPr>
          <w:p w:rsidR="0089294E" w:rsidRDefault="0089294E" w:rsidP="0089294E">
            <w:r>
              <w:t>2</w:t>
            </w:r>
          </w:p>
        </w:tc>
        <w:tc>
          <w:tcPr>
            <w:tcW w:w="3706" w:type="dxa"/>
          </w:tcPr>
          <w:p w:rsidR="0089294E" w:rsidRDefault="0089294E" w:rsidP="0089294E">
            <w:pPr>
              <w:rPr>
                <w:rStyle w:val="tlid-translation"/>
                <w:rFonts w:hint="eastAsia"/>
              </w:rPr>
            </w:pPr>
            <w:r>
              <w:t>Input nonexistent User ID or Email.</w:t>
            </w:r>
          </w:p>
        </w:tc>
        <w:tc>
          <w:tcPr>
            <w:tcW w:w="2245" w:type="dxa"/>
          </w:tcPr>
          <w:p w:rsidR="0089294E" w:rsidRDefault="0089294E" w:rsidP="0089294E">
            <w:r>
              <w:t>Show alert</w:t>
            </w:r>
          </w:p>
        </w:tc>
      </w:tr>
      <w:tr w:rsidR="0089294E" w:rsidTr="0089294E">
        <w:tc>
          <w:tcPr>
            <w:tcW w:w="1507" w:type="dxa"/>
            <w:vMerge w:val="restart"/>
          </w:tcPr>
          <w:p w:rsidR="0089294E" w:rsidRDefault="0089294E" w:rsidP="0089294E">
            <w:r>
              <w:t>User Account Information</w:t>
            </w:r>
          </w:p>
        </w:tc>
        <w:tc>
          <w:tcPr>
            <w:tcW w:w="838" w:type="dxa"/>
          </w:tcPr>
          <w:p w:rsidR="0089294E" w:rsidRDefault="0089294E" w:rsidP="0089294E">
            <w:r>
              <w:t>3</w:t>
            </w:r>
          </w:p>
        </w:tc>
        <w:tc>
          <w:tcPr>
            <w:tcW w:w="3706" w:type="dxa"/>
          </w:tcPr>
          <w:p w:rsidR="0089294E" w:rsidRDefault="0089294E" w:rsidP="0089294E">
            <w:r>
              <w:rPr>
                <w:rStyle w:val="tlid-translation"/>
              </w:rPr>
              <w:t>Viewing</w:t>
            </w:r>
            <w:r>
              <w:rPr>
                <w:rStyle w:val="tlid-translation"/>
                <w:rFonts w:hint="eastAsia"/>
              </w:rPr>
              <w:t xml:space="preserve"> </w:t>
            </w:r>
            <w:r>
              <w:rPr>
                <w:rStyle w:val="tlid-translation"/>
              </w:rPr>
              <w:t>user information correctly?</w:t>
            </w:r>
          </w:p>
        </w:tc>
        <w:tc>
          <w:tcPr>
            <w:tcW w:w="2245" w:type="dxa"/>
          </w:tcPr>
          <w:p w:rsidR="0089294E" w:rsidRDefault="0089294E" w:rsidP="0089294E">
            <w:r>
              <w:rPr>
                <w:rFonts w:hint="eastAsia"/>
              </w:rPr>
              <w:t>Yes</w:t>
            </w:r>
          </w:p>
        </w:tc>
      </w:tr>
      <w:tr w:rsidR="0089294E" w:rsidTr="0089294E">
        <w:tc>
          <w:tcPr>
            <w:tcW w:w="1507" w:type="dxa"/>
            <w:vMerge/>
          </w:tcPr>
          <w:p w:rsidR="0089294E" w:rsidRDefault="0089294E" w:rsidP="0089294E"/>
        </w:tc>
        <w:tc>
          <w:tcPr>
            <w:tcW w:w="838" w:type="dxa"/>
          </w:tcPr>
          <w:p w:rsidR="0089294E" w:rsidRDefault="0089294E" w:rsidP="0089294E">
            <w:r>
              <w:t>4</w:t>
            </w:r>
          </w:p>
        </w:tc>
        <w:tc>
          <w:tcPr>
            <w:tcW w:w="3706" w:type="dxa"/>
          </w:tcPr>
          <w:p w:rsidR="0089294E" w:rsidRDefault="0089294E" w:rsidP="0089294E">
            <w:pPr>
              <w:rPr>
                <w:rStyle w:val="tlid-translation"/>
              </w:rPr>
            </w:pPr>
            <w:r>
              <w:rPr>
                <w:rStyle w:val="tlid-translation"/>
              </w:rPr>
              <w:t xml:space="preserve">Fill </w:t>
            </w:r>
            <w:r>
              <w:rPr>
                <w:rStyle w:val="tlid-translation"/>
                <w:rFonts w:hint="eastAsia"/>
              </w:rPr>
              <w:t xml:space="preserve">all information </w:t>
            </w:r>
            <w:r>
              <w:rPr>
                <w:rStyle w:val="tlid-translation"/>
              </w:rPr>
              <w:t>in the form</w:t>
            </w:r>
          </w:p>
        </w:tc>
        <w:tc>
          <w:tcPr>
            <w:tcW w:w="2245" w:type="dxa"/>
          </w:tcPr>
          <w:p w:rsidR="0089294E" w:rsidRDefault="0089294E" w:rsidP="0089294E">
            <w:r>
              <w:rPr>
                <w:rFonts w:hint="eastAsia"/>
              </w:rPr>
              <w:t>Yes</w:t>
            </w:r>
          </w:p>
        </w:tc>
      </w:tr>
      <w:tr w:rsidR="0089294E" w:rsidTr="0089294E">
        <w:tc>
          <w:tcPr>
            <w:tcW w:w="1507" w:type="dxa"/>
            <w:vMerge/>
          </w:tcPr>
          <w:p w:rsidR="0089294E" w:rsidRDefault="0089294E" w:rsidP="0089294E"/>
        </w:tc>
        <w:tc>
          <w:tcPr>
            <w:tcW w:w="838" w:type="dxa"/>
          </w:tcPr>
          <w:p w:rsidR="0089294E" w:rsidRDefault="0089294E" w:rsidP="0089294E">
            <w:r>
              <w:t>5</w:t>
            </w:r>
          </w:p>
        </w:tc>
        <w:tc>
          <w:tcPr>
            <w:tcW w:w="3706" w:type="dxa"/>
          </w:tcPr>
          <w:p w:rsidR="0089294E" w:rsidRDefault="0089294E" w:rsidP="0089294E">
            <w:r>
              <w:rPr>
                <w:rFonts w:hint="eastAsia"/>
              </w:rPr>
              <w:t>Name is empty</w:t>
            </w:r>
          </w:p>
        </w:tc>
        <w:tc>
          <w:tcPr>
            <w:tcW w:w="2245" w:type="dxa"/>
          </w:tcPr>
          <w:p w:rsidR="0089294E" w:rsidRDefault="0089294E" w:rsidP="0089294E">
            <w:r>
              <w:rPr>
                <w:rStyle w:val="tlid-translation"/>
              </w:rPr>
              <w:t>Cannot be modified</w:t>
            </w:r>
            <w:r>
              <w:rPr>
                <w:rFonts w:hint="eastAsia"/>
              </w:rPr>
              <w:t xml:space="preserve"> </w:t>
            </w:r>
          </w:p>
        </w:tc>
      </w:tr>
      <w:tr w:rsidR="0089294E" w:rsidTr="0089294E">
        <w:tc>
          <w:tcPr>
            <w:tcW w:w="1507" w:type="dxa"/>
            <w:vMerge/>
          </w:tcPr>
          <w:p w:rsidR="0089294E" w:rsidRDefault="0089294E" w:rsidP="0089294E"/>
        </w:tc>
        <w:tc>
          <w:tcPr>
            <w:tcW w:w="838" w:type="dxa"/>
          </w:tcPr>
          <w:p w:rsidR="0089294E" w:rsidRDefault="0089294E" w:rsidP="0089294E">
            <w:r>
              <w:t>6</w:t>
            </w:r>
          </w:p>
        </w:tc>
        <w:tc>
          <w:tcPr>
            <w:tcW w:w="3706" w:type="dxa"/>
          </w:tcPr>
          <w:p w:rsidR="0089294E" w:rsidRDefault="0089294E" w:rsidP="0089294E">
            <w:r>
              <w:rPr>
                <w:rFonts w:hint="eastAsia"/>
              </w:rPr>
              <w:t>Tel is empty</w:t>
            </w:r>
          </w:p>
        </w:tc>
        <w:tc>
          <w:tcPr>
            <w:tcW w:w="2245" w:type="dxa"/>
          </w:tcPr>
          <w:p w:rsidR="0089294E" w:rsidRDefault="0089294E" w:rsidP="0089294E">
            <w:r>
              <w:rPr>
                <w:rStyle w:val="tlid-translation"/>
              </w:rPr>
              <w:t>Cannot be modified</w:t>
            </w:r>
          </w:p>
        </w:tc>
      </w:tr>
      <w:tr w:rsidR="0089294E" w:rsidTr="0089294E">
        <w:tc>
          <w:tcPr>
            <w:tcW w:w="1507" w:type="dxa"/>
            <w:vMerge/>
          </w:tcPr>
          <w:p w:rsidR="0089294E" w:rsidRDefault="0089294E" w:rsidP="0089294E"/>
        </w:tc>
        <w:tc>
          <w:tcPr>
            <w:tcW w:w="838" w:type="dxa"/>
          </w:tcPr>
          <w:p w:rsidR="0089294E" w:rsidRDefault="0089294E" w:rsidP="0089294E">
            <w:r>
              <w:t>7</w:t>
            </w:r>
          </w:p>
        </w:tc>
        <w:tc>
          <w:tcPr>
            <w:tcW w:w="3706" w:type="dxa"/>
          </w:tcPr>
          <w:p w:rsidR="0089294E" w:rsidRDefault="0089294E" w:rsidP="0089294E">
            <w:r>
              <w:rPr>
                <w:rStyle w:val="tlid-translation"/>
                <w:rFonts w:hint="eastAsia"/>
              </w:rPr>
              <w:t>C</w:t>
            </w:r>
            <w:r>
              <w:rPr>
                <w:rStyle w:val="tlid-translation"/>
              </w:rPr>
              <w:t>hecking for updates immediately?</w:t>
            </w:r>
          </w:p>
        </w:tc>
        <w:tc>
          <w:tcPr>
            <w:tcW w:w="2245" w:type="dxa"/>
          </w:tcPr>
          <w:p w:rsidR="0089294E" w:rsidRDefault="0089294E" w:rsidP="0089294E">
            <w:r>
              <w:rPr>
                <w:rFonts w:hint="eastAsia"/>
              </w:rPr>
              <w:t>Yes</w:t>
            </w:r>
          </w:p>
        </w:tc>
      </w:tr>
    </w:tbl>
    <w:p w:rsidR="0089294E" w:rsidRDefault="0089294E" w:rsidP="0089294E">
      <w:pPr>
        <w:rPr>
          <w:rStyle w:val="tlid-translation"/>
        </w:rPr>
      </w:pPr>
    </w:p>
    <w:p w:rsidR="0089294E" w:rsidRDefault="0089294E" w:rsidP="0089294E">
      <w:pPr>
        <w:rPr>
          <w:rStyle w:val="tlid-translation"/>
        </w:rPr>
      </w:pPr>
      <w:r>
        <w:rPr>
          <w:rStyle w:val="tlid-translation"/>
        </w:rPr>
        <w:t>Test record</w:t>
      </w:r>
      <w:r>
        <w:rPr>
          <w:rStyle w:val="tlid-translation"/>
          <w:rFonts w:hint="eastAsia"/>
        </w:rPr>
        <w:t>ing</w:t>
      </w:r>
      <w:r>
        <w:rPr>
          <w:rStyle w:val="tlid-translation"/>
        </w:rPr>
        <w:t xml:space="preserve"> re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1"/>
        <w:gridCol w:w="1664"/>
        <w:gridCol w:w="1656"/>
        <w:gridCol w:w="1684"/>
        <w:gridCol w:w="1651"/>
      </w:tblGrid>
      <w:tr w:rsidR="0089294E" w:rsidTr="007720D6">
        <w:tc>
          <w:tcPr>
            <w:tcW w:w="1641" w:type="dxa"/>
          </w:tcPr>
          <w:p w:rsidR="0089294E" w:rsidRDefault="0089294E" w:rsidP="007720D6">
            <w:r>
              <w:rPr>
                <w:rFonts w:hint="eastAsia"/>
              </w:rPr>
              <w:t>Test ID</w:t>
            </w:r>
          </w:p>
        </w:tc>
        <w:tc>
          <w:tcPr>
            <w:tcW w:w="1664" w:type="dxa"/>
          </w:tcPr>
          <w:p w:rsidR="0089294E" w:rsidRDefault="0089294E" w:rsidP="007720D6">
            <w:r>
              <w:rPr>
                <w:rStyle w:val="tlid-translation"/>
              </w:rPr>
              <w:t xml:space="preserve">Error </w:t>
            </w:r>
            <w:r>
              <w:rPr>
                <w:rStyle w:val="tlid-translation"/>
                <w:rFonts w:hint="eastAsia"/>
              </w:rPr>
              <w:t>M</w:t>
            </w:r>
            <w:r>
              <w:rPr>
                <w:rStyle w:val="tlid-translation"/>
              </w:rPr>
              <w:t>essage</w:t>
            </w:r>
          </w:p>
        </w:tc>
        <w:tc>
          <w:tcPr>
            <w:tcW w:w="1656" w:type="dxa"/>
          </w:tcPr>
          <w:p w:rsidR="0089294E" w:rsidRDefault="0089294E" w:rsidP="007720D6">
            <w:r>
              <w:rPr>
                <w:rStyle w:val="tlid-translation"/>
              </w:rPr>
              <w:t>Test Results</w:t>
            </w:r>
          </w:p>
        </w:tc>
        <w:tc>
          <w:tcPr>
            <w:tcW w:w="1684" w:type="dxa"/>
          </w:tcPr>
          <w:p w:rsidR="0089294E" w:rsidRDefault="0089294E" w:rsidP="007720D6">
            <w:r w:rsidRPr="00750D68">
              <w:t>Bug Classification</w:t>
            </w:r>
          </w:p>
        </w:tc>
        <w:tc>
          <w:tcPr>
            <w:tcW w:w="1651" w:type="dxa"/>
          </w:tcPr>
          <w:p w:rsidR="0089294E" w:rsidRDefault="0089294E" w:rsidP="007720D6">
            <w:r>
              <w:rPr>
                <w:rFonts w:hint="eastAsia"/>
              </w:rPr>
              <w:t>Date</w:t>
            </w:r>
          </w:p>
        </w:tc>
      </w:tr>
      <w:tr w:rsidR="0089294E" w:rsidTr="007720D6">
        <w:tc>
          <w:tcPr>
            <w:tcW w:w="1641" w:type="dxa"/>
          </w:tcPr>
          <w:p w:rsidR="0089294E" w:rsidRDefault="0089294E" w:rsidP="007720D6">
            <w:r>
              <w:rPr>
                <w:rFonts w:hint="eastAsia"/>
              </w:rPr>
              <w:t>1</w:t>
            </w:r>
          </w:p>
        </w:tc>
        <w:tc>
          <w:tcPr>
            <w:tcW w:w="1664" w:type="dxa"/>
          </w:tcPr>
          <w:p w:rsidR="0089294E" w:rsidRDefault="0089294E" w:rsidP="007720D6"/>
        </w:tc>
        <w:tc>
          <w:tcPr>
            <w:tcW w:w="1656" w:type="dxa"/>
          </w:tcPr>
          <w:p w:rsidR="0089294E" w:rsidRDefault="0089294E" w:rsidP="007720D6"/>
        </w:tc>
        <w:tc>
          <w:tcPr>
            <w:tcW w:w="1684" w:type="dxa"/>
          </w:tcPr>
          <w:p w:rsidR="0089294E" w:rsidRDefault="0089294E" w:rsidP="007720D6"/>
        </w:tc>
        <w:tc>
          <w:tcPr>
            <w:tcW w:w="1651" w:type="dxa"/>
          </w:tcPr>
          <w:p w:rsidR="0089294E" w:rsidRDefault="0089294E" w:rsidP="007720D6"/>
        </w:tc>
      </w:tr>
      <w:tr w:rsidR="0089294E" w:rsidTr="007720D6">
        <w:tc>
          <w:tcPr>
            <w:tcW w:w="1641" w:type="dxa"/>
          </w:tcPr>
          <w:p w:rsidR="0089294E" w:rsidRDefault="0089294E" w:rsidP="007720D6">
            <w:r>
              <w:rPr>
                <w:rFonts w:hint="eastAsia"/>
              </w:rPr>
              <w:t>2</w:t>
            </w:r>
          </w:p>
        </w:tc>
        <w:tc>
          <w:tcPr>
            <w:tcW w:w="1664" w:type="dxa"/>
          </w:tcPr>
          <w:p w:rsidR="0089294E" w:rsidRDefault="0089294E" w:rsidP="007720D6"/>
        </w:tc>
        <w:tc>
          <w:tcPr>
            <w:tcW w:w="1656" w:type="dxa"/>
          </w:tcPr>
          <w:p w:rsidR="0089294E" w:rsidRDefault="0089294E" w:rsidP="007720D6"/>
        </w:tc>
        <w:tc>
          <w:tcPr>
            <w:tcW w:w="1684" w:type="dxa"/>
          </w:tcPr>
          <w:p w:rsidR="0089294E" w:rsidRDefault="0089294E" w:rsidP="007720D6"/>
        </w:tc>
        <w:tc>
          <w:tcPr>
            <w:tcW w:w="1651" w:type="dxa"/>
          </w:tcPr>
          <w:p w:rsidR="0089294E" w:rsidRDefault="0089294E" w:rsidP="007720D6"/>
        </w:tc>
      </w:tr>
      <w:tr w:rsidR="0089294E" w:rsidTr="007720D6">
        <w:tc>
          <w:tcPr>
            <w:tcW w:w="1641" w:type="dxa"/>
          </w:tcPr>
          <w:p w:rsidR="0089294E" w:rsidRDefault="0089294E" w:rsidP="007720D6">
            <w:r>
              <w:rPr>
                <w:rFonts w:hint="eastAsia"/>
              </w:rPr>
              <w:t>3</w:t>
            </w:r>
          </w:p>
        </w:tc>
        <w:tc>
          <w:tcPr>
            <w:tcW w:w="1664" w:type="dxa"/>
          </w:tcPr>
          <w:p w:rsidR="0089294E" w:rsidRDefault="0089294E" w:rsidP="007720D6"/>
        </w:tc>
        <w:tc>
          <w:tcPr>
            <w:tcW w:w="1656" w:type="dxa"/>
          </w:tcPr>
          <w:p w:rsidR="0089294E" w:rsidRDefault="0089294E" w:rsidP="007720D6"/>
        </w:tc>
        <w:tc>
          <w:tcPr>
            <w:tcW w:w="1684" w:type="dxa"/>
          </w:tcPr>
          <w:p w:rsidR="0089294E" w:rsidRDefault="0089294E" w:rsidP="007720D6"/>
        </w:tc>
        <w:tc>
          <w:tcPr>
            <w:tcW w:w="1651" w:type="dxa"/>
          </w:tcPr>
          <w:p w:rsidR="0089294E" w:rsidRDefault="0089294E" w:rsidP="007720D6"/>
        </w:tc>
      </w:tr>
      <w:tr w:rsidR="0089294E" w:rsidTr="007720D6">
        <w:tc>
          <w:tcPr>
            <w:tcW w:w="1641" w:type="dxa"/>
          </w:tcPr>
          <w:p w:rsidR="0089294E" w:rsidRDefault="0089294E" w:rsidP="007720D6">
            <w:r>
              <w:rPr>
                <w:rFonts w:hint="eastAsia"/>
              </w:rPr>
              <w:t>4</w:t>
            </w:r>
          </w:p>
        </w:tc>
        <w:tc>
          <w:tcPr>
            <w:tcW w:w="1664" w:type="dxa"/>
          </w:tcPr>
          <w:p w:rsidR="0089294E" w:rsidRDefault="0089294E" w:rsidP="007720D6"/>
        </w:tc>
        <w:tc>
          <w:tcPr>
            <w:tcW w:w="1656" w:type="dxa"/>
          </w:tcPr>
          <w:p w:rsidR="0089294E" w:rsidRDefault="0089294E" w:rsidP="007720D6"/>
        </w:tc>
        <w:tc>
          <w:tcPr>
            <w:tcW w:w="1684" w:type="dxa"/>
          </w:tcPr>
          <w:p w:rsidR="0089294E" w:rsidRDefault="0089294E" w:rsidP="007720D6"/>
        </w:tc>
        <w:tc>
          <w:tcPr>
            <w:tcW w:w="1651" w:type="dxa"/>
          </w:tcPr>
          <w:p w:rsidR="0089294E" w:rsidRDefault="0089294E" w:rsidP="007720D6"/>
        </w:tc>
      </w:tr>
      <w:tr w:rsidR="0089294E" w:rsidTr="007720D6">
        <w:tc>
          <w:tcPr>
            <w:tcW w:w="1641" w:type="dxa"/>
          </w:tcPr>
          <w:p w:rsidR="0089294E" w:rsidRDefault="0089294E" w:rsidP="007720D6">
            <w:r>
              <w:rPr>
                <w:rFonts w:hint="eastAsia"/>
              </w:rPr>
              <w:t>5</w:t>
            </w:r>
          </w:p>
        </w:tc>
        <w:tc>
          <w:tcPr>
            <w:tcW w:w="1664" w:type="dxa"/>
          </w:tcPr>
          <w:p w:rsidR="0089294E" w:rsidRDefault="0089294E" w:rsidP="007720D6"/>
        </w:tc>
        <w:tc>
          <w:tcPr>
            <w:tcW w:w="1656" w:type="dxa"/>
          </w:tcPr>
          <w:p w:rsidR="0089294E" w:rsidRDefault="0089294E" w:rsidP="007720D6"/>
        </w:tc>
        <w:tc>
          <w:tcPr>
            <w:tcW w:w="1684" w:type="dxa"/>
          </w:tcPr>
          <w:p w:rsidR="0089294E" w:rsidRDefault="0089294E" w:rsidP="007720D6"/>
        </w:tc>
        <w:tc>
          <w:tcPr>
            <w:tcW w:w="1651" w:type="dxa"/>
          </w:tcPr>
          <w:p w:rsidR="0089294E" w:rsidRDefault="0089294E" w:rsidP="007720D6"/>
        </w:tc>
      </w:tr>
      <w:tr w:rsidR="0089294E" w:rsidTr="007720D6">
        <w:tc>
          <w:tcPr>
            <w:tcW w:w="1641" w:type="dxa"/>
          </w:tcPr>
          <w:p w:rsidR="0089294E" w:rsidRDefault="0089294E" w:rsidP="007720D6">
            <w:pPr>
              <w:rPr>
                <w:rFonts w:hint="eastAsia"/>
              </w:rPr>
            </w:pPr>
            <w:r>
              <w:t>6</w:t>
            </w:r>
          </w:p>
        </w:tc>
        <w:tc>
          <w:tcPr>
            <w:tcW w:w="1664" w:type="dxa"/>
          </w:tcPr>
          <w:p w:rsidR="0089294E" w:rsidRDefault="0089294E" w:rsidP="007720D6"/>
        </w:tc>
        <w:tc>
          <w:tcPr>
            <w:tcW w:w="1656" w:type="dxa"/>
          </w:tcPr>
          <w:p w:rsidR="0089294E" w:rsidRDefault="0089294E" w:rsidP="007720D6"/>
        </w:tc>
        <w:tc>
          <w:tcPr>
            <w:tcW w:w="1684" w:type="dxa"/>
          </w:tcPr>
          <w:p w:rsidR="0089294E" w:rsidRDefault="0089294E" w:rsidP="007720D6"/>
        </w:tc>
        <w:tc>
          <w:tcPr>
            <w:tcW w:w="1651" w:type="dxa"/>
          </w:tcPr>
          <w:p w:rsidR="0089294E" w:rsidRDefault="0089294E" w:rsidP="007720D6"/>
        </w:tc>
      </w:tr>
      <w:tr w:rsidR="0089294E" w:rsidTr="007720D6">
        <w:tc>
          <w:tcPr>
            <w:tcW w:w="1641" w:type="dxa"/>
          </w:tcPr>
          <w:p w:rsidR="0089294E" w:rsidRDefault="0089294E" w:rsidP="007720D6">
            <w:r>
              <w:t>7</w:t>
            </w:r>
          </w:p>
        </w:tc>
        <w:tc>
          <w:tcPr>
            <w:tcW w:w="1664" w:type="dxa"/>
          </w:tcPr>
          <w:p w:rsidR="0089294E" w:rsidRDefault="0089294E" w:rsidP="007720D6"/>
        </w:tc>
        <w:tc>
          <w:tcPr>
            <w:tcW w:w="1656" w:type="dxa"/>
          </w:tcPr>
          <w:p w:rsidR="0089294E" w:rsidRDefault="0089294E" w:rsidP="007720D6"/>
        </w:tc>
        <w:tc>
          <w:tcPr>
            <w:tcW w:w="1684" w:type="dxa"/>
          </w:tcPr>
          <w:p w:rsidR="0089294E" w:rsidRDefault="0089294E" w:rsidP="007720D6"/>
        </w:tc>
        <w:tc>
          <w:tcPr>
            <w:tcW w:w="1651" w:type="dxa"/>
          </w:tcPr>
          <w:p w:rsidR="0089294E" w:rsidRDefault="0089294E" w:rsidP="007720D6"/>
        </w:tc>
      </w:tr>
    </w:tbl>
    <w:p w:rsidR="0069429D" w:rsidRDefault="0069429D" w:rsidP="0089294E">
      <w:pPr>
        <w:rPr>
          <w:rStyle w:val="tlid-translation"/>
        </w:rPr>
      </w:pPr>
    </w:p>
    <w:p w:rsidR="0069429D" w:rsidRDefault="0069429D" w:rsidP="0069429D">
      <w:pPr>
        <w:rPr>
          <w:rStyle w:val="tlid-translation"/>
        </w:rPr>
      </w:pPr>
      <w:r>
        <w:rPr>
          <w:rStyle w:val="tlid-translation"/>
          <w:rFonts w:hint="eastAsia"/>
        </w:rPr>
        <w:t>4.2.4</w:t>
      </w:r>
      <w:r w:rsidRPr="0069429D">
        <w:t xml:space="preserve"> </w:t>
      </w:r>
      <w:r>
        <w:rPr>
          <w:rStyle w:val="tlid-translation"/>
        </w:rPr>
        <w:t>Account Information</w:t>
      </w:r>
      <w:r>
        <w:rPr>
          <w:rStyle w:val="tlid-translation"/>
          <w:rFonts w:hint="eastAsia"/>
        </w:rPr>
        <w:t xml:space="preserve"> </w:t>
      </w:r>
      <w:r w:rsidRPr="0069429D">
        <w:rPr>
          <w:rStyle w:val="tlid-translation"/>
        </w:rPr>
        <w:t>Update</w:t>
      </w:r>
    </w:p>
    <w:p w:rsidR="00FC6F30" w:rsidRDefault="00FC6F30" w:rsidP="0069429D">
      <w:pPr>
        <w:rPr>
          <w:rStyle w:val="tlid-translation"/>
        </w:rPr>
      </w:pPr>
      <w:r>
        <w:rPr>
          <w:rStyle w:val="tlid-translation"/>
        </w:rPr>
        <w:t>Test prediction sche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86"/>
        <w:gridCol w:w="840"/>
        <w:gridCol w:w="3718"/>
        <w:gridCol w:w="2252"/>
      </w:tblGrid>
      <w:tr w:rsidR="00FC6F30" w:rsidTr="00056CF8">
        <w:tc>
          <w:tcPr>
            <w:tcW w:w="8522" w:type="dxa"/>
            <w:gridSpan w:val="4"/>
          </w:tcPr>
          <w:p w:rsidR="00FC6F30" w:rsidRDefault="00FC6F30" w:rsidP="0069429D">
            <w:r>
              <w:rPr>
                <w:rFonts w:hint="eastAsia"/>
              </w:rPr>
              <w:t>Admin</w:t>
            </w:r>
          </w:p>
        </w:tc>
      </w:tr>
      <w:tr w:rsidR="00FC6F30" w:rsidTr="00750D68">
        <w:tc>
          <w:tcPr>
            <w:tcW w:w="1522" w:type="dxa"/>
          </w:tcPr>
          <w:p w:rsidR="00FC6F30" w:rsidRDefault="00FC6F30" w:rsidP="0069429D">
            <w:r>
              <w:rPr>
                <w:rStyle w:val="tlid-translation"/>
              </w:rPr>
              <w:t>Test items</w:t>
            </w:r>
          </w:p>
        </w:tc>
        <w:tc>
          <w:tcPr>
            <w:tcW w:w="854" w:type="dxa"/>
          </w:tcPr>
          <w:p w:rsidR="00FC6F30" w:rsidRDefault="00750D68" w:rsidP="0069429D">
            <w:r>
              <w:rPr>
                <w:rFonts w:hint="eastAsia"/>
              </w:rPr>
              <w:t xml:space="preserve">Test </w:t>
            </w:r>
            <w:r w:rsidR="00FC6F30">
              <w:rPr>
                <w:rFonts w:hint="eastAsia"/>
              </w:rPr>
              <w:t>ID</w:t>
            </w:r>
          </w:p>
        </w:tc>
        <w:tc>
          <w:tcPr>
            <w:tcW w:w="3836" w:type="dxa"/>
          </w:tcPr>
          <w:p w:rsidR="00FC6F30" w:rsidRDefault="00FC6F30" w:rsidP="0069429D">
            <w:r>
              <w:rPr>
                <w:rStyle w:val="tlid-translation"/>
              </w:rPr>
              <w:t>Test point</w:t>
            </w:r>
          </w:p>
        </w:tc>
        <w:tc>
          <w:tcPr>
            <w:tcW w:w="2310" w:type="dxa"/>
          </w:tcPr>
          <w:p w:rsidR="00FC6F30" w:rsidRDefault="00FC6F30" w:rsidP="0069429D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</w:tr>
      <w:tr w:rsidR="00C905AC" w:rsidTr="00750D68">
        <w:tc>
          <w:tcPr>
            <w:tcW w:w="1522" w:type="dxa"/>
            <w:vMerge w:val="restart"/>
          </w:tcPr>
          <w:p w:rsidR="00C905AC" w:rsidRDefault="00C905AC" w:rsidP="00FC6F30">
            <w:r>
              <w:rPr>
                <w:rFonts w:hint="eastAsia"/>
              </w:rPr>
              <w:t>Edit User</w:t>
            </w:r>
          </w:p>
        </w:tc>
        <w:tc>
          <w:tcPr>
            <w:tcW w:w="854" w:type="dxa"/>
          </w:tcPr>
          <w:p w:rsidR="00C905AC" w:rsidRDefault="00C905AC" w:rsidP="0069429D">
            <w:r>
              <w:rPr>
                <w:rFonts w:hint="eastAsia"/>
              </w:rPr>
              <w:t>1</w:t>
            </w:r>
          </w:p>
        </w:tc>
        <w:tc>
          <w:tcPr>
            <w:tcW w:w="3836" w:type="dxa"/>
          </w:tcPr>
          <w:p w:rsidR="00C905AC" w:rsidRDefault="00C905AC" w:rsidP="0069429D">
            <w:r>
              <w:rPr>
                <w:rStyle w:val="tlid-translation"/>
              </w:rPr>
              <w:t>Viewing</w:t>
            </w:r>
            <w:r>
              <w:rPr>
                <w:rStyle w:val="tlid-translation"/>
                <w:rFonts w:hint="eastAsia"/>
              </w:rPr>
              <w:t xml:space="preserve"> </w:t>
            </w:r>
            <w:r>
              <w:rPr>
                <w:rStyle w:val="tlid-translation"/>
              </w:rPr>
              <w:t>user information correctly?</w:t>
            </w:r>
          </w:p>
        </w:tc>
        <w:tc>
          <w:tcPr>
            <w:tcW w:w="2310" w:type="dxa"/>
          </w:tcPr>
          <w:p w:rsidR="00C905AC" w:rsidRDefault="00C905AC" w:rsidP="0069429D">
            <w:r>
              <w:rPr>
                <w:rFonts w:hint="eastAsia"/>
              </w:rPr>
              <w:t>Yes</w:t>
            </w:r>
          </w:p>
        </w:tc>
      </w:tr>
      <w:tr w:rsidR="00F158A9" w:rsidTr="00750D68">
        <w:tc>
          <w:tcPr>
            <w:tcW w:w="1522" w:type="dxa"/>
            <w:vMerge/>
          </w:tcPr>
          <w:p w:rsidR="00F158A9" w:rsidRDefault="00F158A9" w:rsidP="00FC6F30"/>
        </w:tc>
        <w:tc>
          <w:tcPr>
            <w:tcW w:w="854" w:type="dxa"/>
          </w:tcPr>
          <w:p w:rsidR="00F158A9" w:rsidRDefault="00F158A9" w:rsidP="0069429D">
            <w:r>
              <w:rPr>
                <w:rFonts w:hint="eastAsia"/>
              </w:rPr>
              <w:t>2</w:t>
            </w:r>
          </w:p>
        </w:tc>
        <w:tc>
          <w:tcPr>
            <w:tcW w:w="3836" w:type="dxa"/>
          </w:tcPr>
          <w:p w:rsidR="00F158A9" w:rsidRDefault="00F158A9" w:rsidP="0069429D">
            <w:pPr>
              <w:rPr>
                <w:rStyle w:val="tlid-translation"/>
              </w:rPr>
            </w:pPr>
            <w:r>
              <w:rPr>
                <w:rStyle w:val="tlid-translation"/>
              </w:rPr>
              <w:t xml:space="preserve">Fill </w:t>
            </w:r>
            <w:r>
              <w:rPr>
                <w:rStyle w:val="tlid-translation"/>
                <w:rFonts w:hint="eastAsia"/>
              </w:rPr>
              <w:t xml:space="preserve">all information </w:t>
            </w:r>
            <w:r>
              <w:rPr>
                <w:rStyle w:val="tlid-translation"/>
              </w:rPr>
              <w:t>in the form</w:t>
            </w:r>
          </w:p>
        </w:tc>
        <w:tc>
          <w:tcPr>
            <w:tcW w:w="2310" w:type="dxa"/>
          </w:tcPr>
          <w:p w:rsidR="00F158A9" w:rsidRDefault="00F158A9" w:rsidP="0069429D">
            <w:r>
              <w:rPr>
                <w:rFonts w:hint="eastAsia"/>
              </w:rPr>
              <w:t>Yes</w:t>
            </w:r>
          </w:p>
        </w:tc>
      </w:tr>
      <w:tr w:rsidR="00C905AC" w:rsidTr="00750D68">
        <w:tc>
          <w:tcPr>
            <w:tcW w:w="1522" w:type="dxa"/>
            <w:vMerge/>
          </w:tcPr>
          <w:p w:rsidR="00C905AC" w:rsidRDefault="00C905AC" w:rsidP="0069429D"/>
        </w:tc>
        <w:tc>
          <w:tcPr>
            <w:tcW w:w="854" w:type="dxa"/>
          </w:tcPr>
          <w:p w:rsidR="00C905AC" w:rsidRDefault="00F158A9" w:rsidP="0069429D">
            <w:r>
              <w:rPr>
                <w:rFonts w:hint="eastAsia"/>
              </w:rPr>
              <w:t>3</w:t>
            </w:r>
          </w:p>
        </w:tc>
        <w:tc>
          <w:tcPr>
            <w:tcW w:w="3836" w:type="dxa"/>
          </w:tcPr>
          <w:p w:rsidR="00C905AC" w:rsidRDefault="00C905AC" w:rsidP="0069429D">
            <w:r>
              <w:rPr>
                <w:rFonts w:hint="eastAsia"/>
              </w:rPr>
              <w:t>Name is empty</w:t>
            </w:r>
          </w:p>
        </w:tc>
        <w:tc>
          <w:tcPr>
            <w:tcW w:w="2310" w:type="dxa"/>
          </w:tcPr>
          <w:p w:rsidR="00C905AC" w:rsidRDefault="00750D68" w:rsidP="0069429D">
            <w:r>
              <w:rPr>
                <w:rStyle w:val="tlid-translation"/>
              </w:rPr>
              <w:t>Cannot be modified</w:t>
            </w:r>
            <w:r>
              <w:rPr>
                <w:rFonts w:hint="eastAsia"/>
              </w:rPr>
              <w:t xml:space="preserve"> </w:t>
            </w:r>
          </w:p>
        </w:tc>
      </w:tr>
      <w:tr w:rsidR="00C905AC" w:rsidTr="00750D68">
        <w:tc>
          <w:tcPr>
            <w:tcW w:w="1522" w:type="dxa"/>
            <w:vMerge/>
          </w:tcPr>
          <w:p w:rsidR="00C905AC" w:rsidRDefault="00C905AC" w:rsidP="0069429D"/>
        </w:tc>
        <w:tc>
          <w:tcPr>
            <w:tcW w:w="854" w:type="dxa"/>
          </w:tcPr>
          <w:p w:rsidR="00C905AC" w:rsidRDefault="00F158A9" w:rsidP="0069429D">
            <w:r>
              <w:rPr>
                <w:rFonts w:hint="eastAsia"/>
              </w:rPr>
              <w:t>4</w:t>
            </w:r>
          </w:p>
        </w:tc>
        <w:tc>
          <w:tcPr>
            <w:tcW w:w="3836" w:type="dxa"/>
          </w:tcPr>
          <w:p w:rsidR="00C905AC" w:rsidRDefault="00C905AC" w:rsidP="0069429D">
            <w:r>
              <w:rPr>
                <w:rFonts w:hint="eastAsia"/>
              </w:rPr>
              <w:t>Tel is empty</w:t>
            </w:r>
          </w:p>
        </w:tc>
        <w:tc>
          <w:tcPr>
            <w:tcW w:w="2310" w:type="dxa"/>
          </w:tcPr>
          <w:p w:rsidR="00C905AC" w:rsidRDefault="00750D68" w:rsidP="0069429D">
            <w:r>
              <w:rPr>
                <w:rStyle w:val="tlid-translation"/>
              </w:rPr>
              <w:t>Cannot be modified</w:t>
            </w:r>
          </w:p>
        </w:tc>
      </w:tr>
      <w:tr w:rsidR="00C905AC" w:rsidTr="00750D68">
        <w:tc>
          <w:tcPr>
            <w:tcW w:w="1522" w:type="dxa"/>
            <w:vMerge/>
          </w:tcPr>
          <w:p w:rsidR="00C905AC" w:rsidRDefault="00C905AC" w:rsidP="0069429D"/>
        </w:tc>
        <w:tc>
          <w:tcPr>
            <w:tcW w:w="854" w:type="dxa"/>
          </w:tcPr>
          <w:p w:rsidR="00C905AC" w:rsidRDefault="00F158A9" w:rsidP="0069429D">
            <w:r>
              <w:rPr>
                <w:rFonts w:hint="eastAsia"/>
              </w:rPr>
              <w:t>5</w:t>
            </w:r>
          </w:p>
        </w:tc>
        <w:tc>
          <w:tcPr>
            <w:tcW w:w="3836" w:type="dxa"/>
          </w:tcPr>
          <w:p w:rsidR="00C905AC" w:rsidRDefault="00C905AC" w:rsidP="0069429D">
            <w:r>
              <w:rPr>
                <w:rStyle w:val="tlid-translation"/>
                <w:rFonts w:hint="eastAsia"/>
              </w:rPr>
              <w:t>C</w:t>
            </w:r>
            <w:r>
              <w:rPr>
                <w:rStyle w:val="tlid-translation"/>
              </w:rPr>
              <w:t>hecking for updates immediately?</w:t>
            </w:r>
          </w:p>
        </w:tc>
        <w:tc>
          <w:tcPr>
            <w:tcW w:w="2310" w:type="dxa"/>
          </w:tcPr>
          <w:p w:rsidR="00C905AC" w:rsidRDefault="00C905AC" w:rsidP="0069429D">
            <w:r>
              <w:rPr>
                <w:rFonts w:hint="eastAsia"/>
              </w:rPr>
              <w:t>Yes</w:t>
            </w:r>
          </w:p>
        </w:tc>
      </w:tr>
      <w:tr w:rsidR="00C905AC" w:rsidTr="00750D68">
        <w:tc>
          <w:tcPr>
            <w:tcW w:w="1522" w:type="dxa"/>
          </w:tcPr>
          <w:p w:rsidR="00C905AC" w:rsidRDefault="00750D68" w:rsidP="0069429D">
            <w:r>
              <w:rPr>
                <w:rFonts w:hint="eastAsia"/>
              </w:rPr>
              <w:t>Delete User</w:t>
            </w:r>
          </w:p>
        </w:tc>
        <w:tc>
          <w:tcPr>
            <w:tcW w:w="854" w:type="dxa"/>
          </w:tcPr>
          <w:p w:rsidR="00C905AC" w:rsidRDefault="00F158A9" w:rsidP="0069429D">
            <w:r>
              <w:rPr>
                <w:rFonts w:hint="eastAsia"/>
              </w:rPr>
              <w:t>6</w:t>
            </w:r>
          </w:p>
        </w:tc>
        <w:tc>
          <w:tcPr>
            <w:tcW w:w="3836" w:type="dxa"/>
          </w:tcPr>
          <w:p w:rsidR="00C905AC" w:rsidRPr="00750D68" w:rsidRDefault="00750D68" w:rsidP="00750D68">
            <w:r>
              <w:rPr>
                <w:rFonts w:hint="eastAsia"/>
              </w:rPr>
              <w:t xml:space="preserve">Cannot </w:t>
            </w:r>
            <w:r>
              <w:t>see the user again after deleting</w:t>
            </w:r>
          </w:p>
        </w:tc>
        <w:tc>
          <w:tcPr>
            <w:tcW w:w="2310" w:type="dxa"/>
          </w:tcPr>
          <w:p w:rsidR="00C905AC" w:rsidRDefault="00750D68" w:rsidP="0069429D">
            <w:r>
              <w:rPr>
                <w:rFonts w:hint="eastAsia"/>
              </w:rPr>
              <w:t>Yes</w:t>
            </w:r>
          </w:p>
        </w:tc>
      </w:tr>
    </w:tbl>
    <w:p w:rsidR="0069429D" w:rsidRPr="0069429D" w:rsidRDefault="00E6263B" w:rsidP="0069429D">
      <w:r>
        <w:rPr>
          <w:rFonts w:hint="eastAsia"/>
        </w:rPr>
        <w:t>(*name</w:t>
      </w:r>
      <w:r>
        <w:rPr>
          <w:rFonts w:hint="eastAsia"/>
        </w:rPr>
        <w:t>和</w:t>
      </w:r>
      <w:r>
        <w:rPr>
          <w:rFonts w:hint="eastAsia"/>
        </w:rPr>
        <w:t>Tel</w:t>
      </w:r>
      <w:r>
        <w:rPr>
          <w:rFonts w:hint="eastAsia"/>
        </w:rPr>
        <w:t>的验证根据他们有没有时间来做来定</w:t>
      </w:r>
      <w:r>
        <w:rPr>
          <w:rFonts w:hint="eastAsia"/>
        </w:rPr>
        <w:t>)</w:t>
      </w:r>
    </w:p>
    <w:p w:rsidR="000865C6" w:rsidRDefault="00750D68">
      <w:pPr>
        <w:rPr>
          <w:rStyle w:val="tlid-translation"/>
        </w:rPr>
      </w:pPr>
      <w:r>
        <w:rPr>
          <w:rStyle w:val="tlid-translation"/>
        </w:rPr>
        <w:t>Test record</w:t>
      </w:r>
      <w:r>
        <w:rPr>
          <w:rStyle w:val="tlid-translation"/>
          <w:rFonts w:hint="eastAsia"/>
        </w:rPr>
        <w:t>ing</w:t>
      </w:r>
      <w:r>
        <w:rPr>
          <w:rStyle w:val="tlid-translation"/>
        </w:rPr>
        <w:t xml:space="preserve"> re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1"/>
        <w:gridCol w:w="1664"/>
        <w:gridCol w:w="1656"/>
        <w:gridCol w:w="1684"/>
        <w:gridCol w:w="1651"/>
      </w:tblGrid>
      <w:tr w:rsidR="00750D68" w:rsidTr="00750D68">
        <w:tc>
          <w:tcPr>
            <w:tcW w:w="1704" w:type="dxa"/>
          </w:tcPr>
          <w:p w:rsidR="00750D68" w:rsidRDefault="00750D68">
            <w:r>
              <w:rPr>
                <w:rFonts w:hint="eastAsia"/>
              </w:rPr>
              <w:t>Test ID</w:t>
            </w:r>
          </w:p>
        </w:tc>
        <w:tc>
          <w:tcPr>
            <w:tcW w:w="1704" w:type="dxa"/>
          </w:tcPr>
          <w:p w:rsidR="00750D68" w:rsidRDefault="00750D68" w:rsidP="00750D68">
            <w:r>
              <w:rPr>
                <w:rStyle w:val="tlid-translation"/>
              </w:rPr>
              <w:t xml:space="preserve">Error </w:t>
            </w:r>
            <w:r>
              <w:rPr>
                <w:rStyle w:val="tlid-translation"/>
                <w:rFonts w:hint="eastAsia"/>
              </w:rPr>
              <w:t>M</w:t>
            </w:r>
            <w:r>
              <w:rPr>
                <w:rStyle w:val="tlid-translation"/>
              </w:rPr>
              <w:t>essage</w:t>
            </w:r>
          </w:p>
        </w:tc>
        <w:tc>
          <w:tcPr>
            <w:tcW w:w="1704" w:type="dxa"/>
          </w:tcPr>
          <w:p w:rsidR="00750D68" w:rsidRDefault="00750D68">
            <w:r>
              <w:rPr>
                <w:rStyle w:val="tlid-translation"/>
              </w:rPr>
              <w:t>Test Results</w:t>
            </w:r>
          </w:p>
        </w:tc>
        <w:tc>
          <w:tcPr>
            <w:tcW w:w="1705" w:type="dxa"/>
          </w:tcPr>
          <w:p w:rsidR="00750D68" w:rsidRDefault="00750D68">
            <w:r w:rsidRPr="00750D68">
              <w:t>Bug Classification</w:t>
            </w:r>
          </w:p>
        </w:tc>
        <w:tc>
          <w:tcPr>
            <w:tcW w:w="1705" w:type="dxa"/>
          </w:tcPr>
          <w:p w:rsidR="00750D68" w:rsidRDefault="00750D68">
            <w:r>
              <w:rPr>
                <w:rFonts w:hint="eastAsia"/>
              </w:rPr>
              <w:t>Date</w:t>
            </w:r>
          </w:p>
        </w:tc>
      </w:tr>
      <w:tr w:rsidR="00750D68" w:rsidTr="00750D68">
        <w:tc>
          <w:tcPr>
            <w:tcW w:w="1704" w:type="dxa"/>
          </w:tcPr>
          <w:p w:rsidR="00750D68" w:rsidRDefault="00750D68">
            <w:r>
              <w:rPr>
                <w:rFonts w:hint="eastAsia"/>
              </w:rPr>
              <w:t>1</w:t>
            </w:r>
          </w:p>
        </w:tc>
        <w:tc>
          <w:tcPr>
            <w:tcW w:w="1704" w:type="dxa"/>
          </w:tcPr>
          <w:p w:rsidR="00750D68" w:rsidRDefault="00750D6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750D68" w:rsidRDefault="00750D6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750D68" w:rsidRDefault="00750D68"/>
        </w:tc>
        <w:tc>
          <w:tcPr>
            <w:tcW w:w="1705" w:type="dxa"/>
          </w:tcPr>
          <w:p w:rsidR="00750D68" w:rsidRDefault="00750D68">
            <w:r>
              <w:rPr>
                <w:rFonts w:hint="eastAsia"/>
              </w:rPr>
              <w:t>2019-05-13</w:t>
            </w:r>
          </w:p>
        </w:tc>
      </w:tr>
      <w:tr w:rsidR="00750D68" w:rsidTr="00750D68">
        <w:tc>
          <w:tcPr>
            <w:tcW w:w="1704" w:type="dxa"/>
          </w:tcPr>
          <w:p w:rsidR="00750D68" w:rsidRDefault="00750D68">
            <w:r>
              <w:rPr>
                <w:rFonts w:hint="eastAsia"/>
              </w:rPr>
              <w:t>2</w:t>
            </w:r>
          </w:p>
        </w:tc>
        <w:tc>
          <w:tcPr>
            <w:tcW w:w="1704" w:type="dxa"/>
          </w:tcPr>
          <w:p w:rsidR="00750D68" w:rsidRDefault="00750D6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750D68" w:rsidRDefault="00750D6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750D68" w:rsidRDefault="00750D68"/>
        </w:tc>
        <w:tc>
          <w:tcPr>
            <w:tcW w:w="1705" w:type="dxa"/>
          </w:tcPr>
          <w:p w:rsidR="00750D68" w:rsidRDefault="00750D68">
            <w:r>
              <w:rPr>
                <w:rFonts w:hint="eastAsia"/>
              </w:rPr>
              <w:t>2019-05-13</w:t>
            </w:r>
          </w:p>
        </w:tc>
      </w:tr>
      <w:tr w:rsidR="00750D68" w:rsidTr="00750D68">
        <w:tc>
          <w:tcPr>
            <w:tcW w:w="1704" w:type="dxa"/>
          </w:tcPr>
          <w:p w:rsidR="00750D68" w:rsidRDefault="00750D68">
            <w:r>
              <w:rPr>
                <w:rFonts w:hint="eastAsia"/>
              </w:rPr>
              <w:t>3</w:t>
            </w:r>
          </w:p>
        </w:tc>
        <w:tc>
          <w:tcPr>
            <w:tcW w:w="1704" w:type="dxa"/>
          </w:tcPr>
          <w:p w:rsidR="00750D68" w:rsidRDefault="00F158A9" w:rsidP="00F158A9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750D68" w:rsidRDefault="00F158A9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:rsidR="00750D68" w:rsidRDefault="00750D68"/>
        </w:tc>
        <w:tc>
          <w:tcPr>
            <w:tcW w:w="1705" w:type="dxa"/>
          </w:tcPr>
          <w:p w:rsidR="00750D68" w:rsidRDefault="00750D68">
            <w:r>
              <w:rPr>
                <w:rFonts w:hint="eastAsia"/>
              </w:rPr>
              <w:t>2019-05-13</w:t>
            </w:r>
          </w:p>
        </w:tc>
      </w:tr>
      <w:tr w:rsidR="00F158A9" w:rsidTr="00750D68">
        <w:tc>
          <w:tcPr>
            <w:tcW w:w="1704" w:type="dxa"/>
          </w:tcPr>
          <w:p w:rsidR="00F158A9" w:rsidRDefault="00F158A9">
            <w:r>
              <w:rPr>
                <w:rFonts w:hint="eastAsia"/>
              </w:rPr>
              <w:t>4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:rsidR="00F158A9" w:rsidRDefault="00F158A9"/>
        </w:tc>
        <w:tc>
          <w:tcPr>
            <w:tcW w:w="1705" w:type="dxa"/>
          </w:tcPr>
          <w:p w:rsidR="00F158A9" w:rsidRDefault="00F158A9">
            <w:r>
              <w:rPr>
                <w:rFonts w:hint="eastAsia"/>
              </w:rPr>
              <w:t>2019-05-13</w:t>
            </w:r>
          </w:p>
        </w:tc>
      </w:tr>
      <w:tr w:rsidR="00F158A9" w:rsidTr="00750D68">
        <w:tc>
          <w:tcPr>
            <w:tcW w:w="1704" w:type="dxa"/>
          </w:tcPr>
          <w:p w:rsidR="00F158A9" w:rsidRDefault="00F158A9">
            <w:r>
              <w:rPr>
                <w:rFonts w:hint="eastAsia"/>
              </w:rPr>
              <w:t>5</w:t>
            </w:r>
          </w:p>
        </w:tc>
        <w:tc>
          <w:tcPr>
            <w:tcW w:w="1704" w:type="dxa"/>
          </w:tcPr>
          <w:p w:rsidR="00F158A9" w:rsidRDefault="00F158A9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F158A9" w:rsidRDefault="00F158A9"/>
        </w:tc>
        <w:tc>
          <w:tcPr>
            <w:tcW w:w="1705" w:type="dxa"/>
          </w:tcPr>
          <w:p w:rsidR="00F158A9" w:rsidRDefault="00F158A9">
            <w:r>
              <w:rPr>
                <w:rFonts w:hint="eastAsia"/>
              </w:rPr>
              <w:t>2019-05-13</w:t>
            </w:r>
          </w:p>
        </w:tc>
      </w:tr>
      <w:tr w:rsidR="00F158A9" w:rsidTr="00750D68">
        <w:tc>
          <w:tcPr>
            <w:tcW w:w="1704" w:type="dxa"/>
          </w:tcPr>
          <w:p w:rsidR="00F158A9" w:rsidRDefault="00F158A9">
            <w:r>
              <w:rPr>
                <w:rFonts w:hint="eastAsia"/>
              </w:rPr>
              <w:lastRenderedPageBreak/>
              <w:t>6</w:t>
            </w:r>
          </w:p>
        </w:tc>
        <w:tc>
          <w:tcPr>
            <w:tcW w:w="1704" w:type="dxa"/>
          </w:tcPr>
          <w:p w:rsidR="00F158A9" w:rsidRDefault="00F158A9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F158A9" w:rsidRDefault="00F158A9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</w:tbl>
    <w:p w:rsidR="00750D68" w:rsidRDefault="00750D68"/>
    <w:p w:rsidR="008A3ACD" w:rsidRDefault="008A3ACD" w:rsidP="00E12AFB">
      <w:pPr>
        <w:rPr>
          <w:rStyle w:val="tlid-translation"/>
        </w:rPr>
      </w:pPr>
      <w:r>
        <w:rPr>
          <w:rStyle w:val="tlid-translation"/>
          <w:rFonts w:hint="eastAsia"/>
        </w:rPr>
        <w:t xml:space="preserve">4.2.5 </w:t>
      </w:r>
      <w:r w:rsidR="00E12AFB">
        <w:rPr>
          <w:rStyle w:val="tlid-translation"/>
        </w:rPr>
        <w:t>Search</w:t>
      </w:r>
      <w:r w:rsidR="00E12AFB">
        <w:rPr>
          <w:rStyle w:val="tlid-translation"/>
          <w:rFonts w:hint="eastAsia"/>
        </w:rPr>
        <w:t xml:space="preserve"> </w:t>
      </w:r>
      <w:r w:rsidR="00E12AFB" w:rsidRPr="00E12AFB">
        <w:rPr>
          <w:rStyle w:val="tlid-translation"/>
        </w:rPr>
        <w:t>Facility</w:t>
      </w:r>
    </w:p>
    <w:p w:rsidR="00E12AFB" w:rsidRDefault="00E12AFB" w:rsidP="00E12AFB">
      <w:pPr>
        <w:rPr>
          <w:rStyle w:val="tlid-translation"/>
        </w:rPr>
      </w:pPr>
      <w:r>
        <w:rPr>
          <w:rStyle w:val="tlid-translation"/>
        </w:rPr>
        <w:t>Test prediction sche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89"/>
        <w:gridCol w:w="840"/>
        <w:gridCol w:w="3714"/>
        <w:gridCol w:w="2253"/>
      </w:tblGrid>
      <w:tr w:rsidR="00E12AFB" w:rsidTr="00056CF8">
        <w:tc>
          <w:tcPr>
            <w:tcW w:w="8522" w:type="dxa"/>
            <w:gridSpan w:val="4"/>
          </w:tcPr>
          <w:p w:rsidR="00E12AFB" w:rsidRDefault="00E12AFB" w:rsidP="00056CF8">
            <w:r>
              <w:rPr>
                <w:rFonts w:hint="eastAsia"/>
              </w:rPr>
              <w:t>Admin</w:t>
            </w:r>
            <w:r w:rsidR="0089294E">
              <w:t>/User</w:t>
            </w:r>
          </w:p>
        </w:tc>
      </w:tr>
      <w:tr w:rsidR="00E12AFB" w:rsidTr="00056CF8">
        <w:tc>
          <w:tcPr>
            <w:tcW w:w="1522" w:type="dxa"/>
          </w:tcPr>
          <w:p w:rsidR="00E12AFB" w:rsidRDefault="00E12AFB" w:rsidP="00056CF8">
            <w:r>
              <w:rPr>
                <w:rStyle w:val="tlid-translation"/>
              </w:rPr>
              <w:t>Test items</w:t>
            </w:r>
          </w:p>
        </w:tc>
        <w:tc>
          <w:tcPr>
            <w:tcW w:w="854" w:type="dxa"/>
          </w:tcPr>
          <w:p w:rsidR="00E12AFB" w:rsidRDefault="00E12AFB" w:rsidP="00056CF8">
            <w:r>
              <w:rPr>
                <w:rFonts w:hint="eastAsia"/>
              </w:rPr>
              <w:t>Test ID</w:t>
            </w:r>
          </w:p>
        </w:tc>
        <w:tc>
          <w:tcPr>
            <w:tcW w:w="3836" w:type="dxa"/>
          </w:tcPr>
          <w:p w:rsidR="00E12AFB" w:rsidRDefault="00E12AFB" w:rsidP="00056CF8">
            <w:r>
              <w:rPr>
                <w:rStyle w:val="tlid-translation"/>
              </w:rPr>
              <w:t>Test point</w:t>
            </w:r>
          </w:p>
        </w:tc>
        <w:tc>
          <w:tcPr>
            <w:tcW w:w="2310" w:type="dxa"/>
          </w:tcPr>
          <w:p w:rsidR="00E12AFB" w:rsidRDefault="00E12AFB" w:rsidP="00056CF8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</w:tr>
      <w:tr w:rsidR="00E12AFB" w:rsidTr="00056CF8">
        <w:tc>
          <w:tcPr>
            <w:tcW w:w="1522" w:type="dxa"/>
            <w:vMerge w:val="restart"/>
          </w:tcPr>
          <w:p w:rsidR="00E12AFB" w:rsidRDefault="00E12AFB" w:rsidP="00056CF8">
            <w:r>
              <w:rPr>
                <w:rStyle w:val="tlid-translation"/>
              </w:rPr>
              <w:t>Search</w:t>
            </w:r>
            <w:r>
              <w:rPr>
                <w:rStyle w:val="tlid-translation"/>
                <w:rFonts w:hint="eastAsia"/>
              </w:rPr>
              <w:t xml:space="preserve"> </w:t>
            </w:r>
            <w:r w:rsidRPr="00E12AFB">
              <w:rPr>
                <w:rStyle w:val="tlid-translation"/>
              </w:rPr>
              <w:t>Facility</w:t>
            </w:r>
          </w:p>
        </w:tc>
        <w:tc>
          <w:tcPr>
            <w:tcW w:w="854" w:type="dxa"/>
          </w:tcPr>
          <w:p w:rsidR="00E12AFB" w:rsidRDefault="00E12AFB" w:rsidP="00056CF8">
            <w:r>
              <w:rPr>
                <w:rFonts w:hint="eastAsia"/>
              </w:rPr>
              <w:t>1</w:t>
            </w:r>
          </w:p>
        </w:tc>
        <w:tc>
          <w:tcPr>
            <w:tcW w:w="3836" w:type="dxa"/>
          </w:tcPr>
          <w:p w:rsidR="00E12AFB" w:rsidRDefault="00E6263B" w:rsidP="00056CF8">
            <w:r w:rsidRPr="00E6263B">
              <w:rPr>
                <w:rStyle w:val="tlid-translation"/>
              </w:rPr>
              <w:t>All results containing the search keyword(s) will be displayed</w:t>
            </w:r>
            <w:r>
              <w:rPr>
                <w:rStyle w:val="tlid-translation"/>
                <w:rFonts w:hint="eastAsia"/>
              </w:rPr>
              <w:t>？</w:t>
            </w:r>
          </w:p>
        </w:tc>
        <w:tc>
          <w:tcPr>
            <w:tcW w:w="2310" w:type="dxa"/>
          </w:tcPr>
          <w:p w:rsidR="00E12AFB" w:rsidRDefault="00E12AFB" w:rsidP="00056CF8">
            <w:r>
              <w:rPr>
                <w:rFonts w:hint="eastAsia"/>
              </w:rPr>
              <w:t>Yes</w:t>
            </w:r>
          </w:p>
        </w:tc>
      </w:tr>
      <w:tr w:rsidR="00E6263B" w:rsidTr="00056CF8">
        <w:tc>
          <w:tcPr>
            <w:tcW w:w="1522" w:type="dxa"/>
            <w:vMerge/>
          </w:tcPr>
          <w:p w:rsidR="00E6263B" w:rsidRDefault="00E6263B" w:rsidP="00056CF8">
            <w:pPr>
              <w:rPr>
                <w:rStyle w:val="tlid-translation"/>
              </w:rPr>
            </w:pPr>
          </w:p>
        </w:tc>
        <w:tc>
          <w:tcPr>
            <w:tcW w:w="854" w:type="dxa"/>
          </w:tcPr>
          <w:p w:rsidR="00E6263B" w:rsidRDefault="00E6263B" w:rsidP="00056CF8">
            <w:r>
              <w:rPr>
                <w:rFonts w:hint="eastAsia"/>
              </w:rPr>
              <w:t>2</w:t>
            </w:r>
          </w:p>
        </w:tc>
        <w:tc>
          <w:tcPr>
            <w:tcW w:w="3836" w:type="dxa"/>
          </w:tcPr>
          <w:p w:rsidR="00E6263B" w:rsidRPr="00E6263B" w:rsidRDefault="00E6263B" w:rsidP="00056CF8">
            <w:pPr>
              <w:rPr>
                <w:rStyle w:val="tlid-translation"/>
              </w:rPr>
            </w:pPr>
            <w:r>
              <w:rPr>
                <w:rStyle w:val="tlid-translation"/>
              </w:rPr>
              <w:t>keyword is a letter</w:t>
            </w:r>
          </w:p>
        </w:tc>
        <w:tc>
          <w:tcPr>
            <w:tcW w:w="2310" w:type="dxa"/>
          </w:tcPr>
          <w:p w:rsidR="00E6263B" w:rsidRDefault="00164036" w:rsidP="00056CF8">
            <w:r>
              <w:rPr>
                <w:rFonts w:hint="eastAsia"/>
              </w:rPr>
              <w:t>Displayed all results contain that letter</w:t>
            </w:r>
          </w:p>
        </w:tc>
      </w:tr>
      <w:tr w:rsidR="00E6263B" w:rsidTr="00056CF8">
        <w:tc>
          <w:tcPr>
            <w:tcW w:w="1522" w:type="dxa"/>
            <w:vMerge/>
          </w:tcPr>
          <w:p w:rsidR="00E6263B" w:rsidRDefault="00E6263B" w:rsidP="00056CF8">
            <w:pPr>
              <w:rPr>
                <w:rStyle w:val="tlid-translation"/>
              </w:rPr>
            </w:pPr>
          </w:p>
        </w:tc>
        <w:tc>
          <w:tcPr>
            <w:tcW w:w="854" w:type="dxa"/>
          </w:tcPr>
          <w:p w:rsidR="00E6263B" w:rsidRDefault="00E6263B" w:rsidP="00056CF8">
            <w:r>
              <w:rPr>
                <w:rFonts w:hint="eastAsia"/>
              </w:rPr>
              <w:t>3</w:t>
            </w:r>
          </w:p>
        </w:tc>
        <w:tc>
          <w:tcPr>
            <w:tcW w:w="3836" w:type="dxa"/>
          </w:tcPr>
          <w:p w:rsidR="00E6263B" w:rsidRPr="00E6263B" w:rsidRDefault="00E6263B" w:rsidP="00E6263B">
            <w:pPr>
              <w:rPr>
                <w:rStyle w:val="tlid-translation"/>
              </w:rPr>
            </w:pPr>
            <w:r>
              <w:rPr>
                <w:rStyle w:val="tlid-translation"/>
              </w:rPr>
              <w:t xml:space="preserve">keyword is </w:t>
            </w:r>
            <w:r>
              <w:rPr>
                <w:rStyle w:val="tlid-translation"/>
                <w:rFonts w:hint="eastAsia"/>
              </w:rPr>
              <w:t>a word</w:t>
            </w:r>
          </w:p>
        </w:tc>
        <w:tc>
          <w:tcPr>
            <w:tcW w:w="2310" w:type="dxa"/>
          </w:tcPr>
          <w:p w:rsidR="00E6263B" w:rsidRDefault="00164036" w:rsidP="00164036">
            <w:r>
              <w:rPr>
                <w:rFonts w:hint="eastAsia"/>
              </w:rPr>
              <w:t>Displayed all results contain that word</w:t>
            </w:r>
          </w:p>
        </w:tc>
      </w:tr>
      <w:tr w:rsidR="00E12AFB" w:rsidTr="00056CF8">
        <w:tc>
          <w:tcPr>
            <w:tcW w:w="1522" w:type="dxa"/>
            <w:vMerge/>
          </w:tcPr>
          <w:p w:rsidR="00E12AFB" w:rsidRDefault="00E12AFB" w:rsidP="00056CF8"/>
        </w:tc>
        <w:tc>
          <w:tcPr>
            <w:tcW w:w="854" w:type="dxa"/>
          </w:tcPr>
          <w:p w:rsidR="00E12AFB" w:rsidRDefault="00164036" w:rsidP="00056CF8">
            <w:r>
              <w:rPr>
                <w:rFonts w:hint="eastAsia"/>
              </w:rPr>
              <w:t>4</w:t>
            </w:r>
          </w:p>
        </w:tc>
        <w:tc>
          <w:tcPr>
            <w:tcW w:w="3836" w:type="dxa"/>
          </w:tcPr>
          <w:p w:rsidR="00E6263B" w:rsidRDefault="00E6263B" w:rsidP="00056CF8">
            <w:r>
              <w:t>K</w:t>
            </w:r>
            <w:r>
              <w:rPr>
                <w:rFonts w:hint="eastAsia"/>
              </w:rPr>
              <w:t xml:space="preserve">eyword do not </w:t>
            </w:r>
            <w:r>
              <w:rPr>
                <w:rStyle w:val="tlid-translation"/>
              </w:rPr>
              <w:t>exist</w:t>
            </w:r>
          </w:p>
        </w:tc>
        <w:tc>
          <w:tcPr>
            <w:tcW w:w="2310" w:type="dxa"/>
          </w:tcPr>
          <w:p w:rsidR="00E12AFB" w:rsidRDefault="00E12AFB" w:rsidP="00164036">
            <w:r>
              <w:rPr>
                <w:rStyle w:val="tlid-translation"/>
              </w:rPr>
              <w:t xml:space="preserve">Cannot </w:t>
            </w:r>
            <w:r w:rsidR="00164036">
              <w:rPr>
                <w:rStyle w:val="tlid-translation"/>
                <w:rFonts w:hint="eastAsia"/>
              </w:rPr>
              <w:t>search</w:t>
            </w:r>
            <w:r>
              <w:rPr>
                <w:rFonts w:hint="eastAsia"/>
              </w:rPr>
              <w:t xml:space="preserve"> </w:t>
            </w:r>
          </w:p>
        </w:tc>
      </w:tr>
      <w:tr w:rsidR="00E6263B" w:rsidTr="00056CF8">
        <w:tc>
          <w:tcPr>
            <w:tcW w:w="1522" w:type="dxa"/>
            <w:vMerge/>
          </w:tcPr>
          <w:p w:rsidR="00E6263B" w:rsidRDefault="00E6263B" w:rsidP="00056CF8"/>
        </w:tc>
        <w:tc>
          <w:tcPr>
            <w:tcW w:w="854" w:type="dxa"/>
          </w:tcPr>
          <w:p w:rsidR="00E6263B" w:rsidRDefault="00164036" w:rsidP="00056CF8">
            <w:r>
              <w:rPr>
                <w:rFonts w:hint="eastAsia"/>
              </w:rPr>
              <w:t>5</w:t>
            </w:r>
          </w:p>
        </w:tc>
        <w:tc>
          <w:tcPr>
            <w:tcW w:w="3836" w:type="dxa"/>
          </w:tcPr>
          <w:p w:rsidR="00E6263B" w:rsidRDefault="00E6263B" w:rsidP="00056CF8">
            <w:r>
              <w:t>K</w:t>
            </w:r>
            <w:r>
              <w:rPr>
                <w:rFonts w:hint="eastAsia"/>
              </w:rPr>
              <w:t>eyword is wrong</w:t>
            </w:r>
          </w:p>
        </w:tc>
        <w:tc>
          <w:tcPr>
            <w:tcW w:w="2310" w:type="dxa"/>
          </w:tcPr>
          <w:p w:rsidR="00E6263B" w:rsidRDefault="00E6263B" w:rsidP="00056CF8">
            <w:r>
              <w:rPr>
                <w:rStyle w:val="tlid-translation"/>
              </w:rPr>
              <w:t xml:space="preserve">Cannot </w:t>
            </w:r>
            <w:r w:rsidR="00164036">
              <w:rPr>
                <w:rStyle w:val="tlid-translation"/>
                <w:rFonts w:hint="eastAsia"/>
              </w:rPr>
              <w:t>search</w:t>
            </w:r>
          </w:p>
        </w:tc>
      </w:tr>
    </w:tbl>
    <w:p w:rsidR="00E12AFB" w:rsidRDefault="00E12AFB" w:rsidP="00E12AFB">
      <w:pPr>
        <w:rPr>
          <w:rStyle w:val="tlid-translation"/>
        </w:rPr>
      </w:pPr>
    </w:p>
    <w:p w:rsidR="00164036" w:rsidRDefault="00164036" w:rsidP="00164036">
      <w:pPr>
        <w:rPr>
          <w:rStyle w:val="tlid-translation"/>
        </w:rPr>
      </w:pPr>
      <w:r>
        <w:rPr>
          <w:rStyle w:val="tlid-translation"/>
        </w:rPr>
        <w:t>Test record</w:t>
      </w:r>
      <w:r>
        <w:rPr>
          <w:rStyle w:val="tlid-translation"/>
          <w:rFonts w:hint="eastAsia"/>
        </w:rPr>
        <w:t>ing</w:t>
      </w:r>
      <w:r>
        <w:rPr>
          <w:rStyle w:val="tlid-translation"/>
        </w:rPr>
        <w:t xml:space="preserve"> re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1"/>
        <w:gridCol w:w="1664"/>
        <w:gridCol w:w="1656"/>
        <w:gridCol w:w="1684"/>
        <w:gridCol w:w="1651"/>
      </w:tblGrid>
      <w:tr w:rsidR="00164036" w:rsidTr="00056CF8">
        <w:tc>
          <w:tcPr>
            <w:tcW w:w="1704" w:type="dxa"/>
          </w:tcPr>
          <w:p w:rsidR="00164036" w:rsidRDefault="00164036" w:rsidP="00056CF8">
            <w:r>
              <w:rPr>
                <w:rFonts w:hint="eastAsia"/>
              </w:rPr>
              <w:t>Test ID</w:t>
            </w:r>
          </w:p>
        </w:tc>
        <w:tc>
          <w:tcPr>
            <w:tcW w:w="1704" w:type="dxa"/>
          </w:tcPr>
          <w:p w:rsidR="00164036" w:rsidRDefault="00164036" w:rsidP="00056CF8">
            <w:r>
              <w:rPr>
                <w:rStyle w:val="tlid-translation"/>
              </w:rPr>
              <w:t xml:space="preserve">Error </w:t>
            </w:r>
            <w:r>
              <w:rPr>
                <w:rStyle w:val="tlid-translation"/>
                <w:rFonts w:hint="eastAsia"/>
              </w:rPr>
              <w:t>M</w:t>
            </w:r>
            <w:r>
              <w:rPr>
                <w:rStyle w:val="tlid-translation"/>
              </w:rPr>
              <w:t>essage</w:t>
            </w:r>
          </w:p>
        </w:tc>
        <w:tc>
          <w:tcPr>
            <w:tcW w:w="1704" w:type="dxa"/>
          </w:tcPr>
          <w:p w:rsidR="00164036" w:rsidRDefault="00164036" w:rsidP="00056CF8">
            <w:r>
              <w:rPr>
                <w:rStyle w:val="tlid-translation"/>
              </w:rPr>
              <w:t>Test Results</w:t>
            </w:r>
          </w:p>
        </w:tc>
        <w:tc>
          <w:tcPr>
            <w:tcW w:w="1705" w:type="dxa"/>
          </w:tcPr>
          <w:p w:rsidR="00164036" w:rsidRDefault="00164036" w:rsidP="00056CF8">
            <w:r w:rsidRPr="00750D68">
              <w:t>Bug Classification</w:t>
            </w:r>
          </w:p>
        </w:tc>
        <w:tc>
          <w:tcPr>
            <w:tcW w:w="1705" w:type="dxa"/>
          </w:tcPr>
          <w:p w:rsidR="00164036" w:rsidRDefault="00164036" w:rsidP="00056CF8">
            <w:r>
              <w:rPr>
                <w:rFonts w:hint="eastAsia"/>
              </w:rPr>
              <w:t>Date</w:t>
            </w:r>
          </w:p>
        </w:tc>
      </w:tr>
      <w:tr w:rsidR="00164036" w:rsidTr="00056CF8">
        <w:tc>
          <w:tcPr>
            <w:tcW w:w="1704" w:type="dxa"/>
          </w:tcPr>
          <w:p w:rsidR="00164036" w:rsidRDefault="00164036" w:rsidP="00056CF8">
            <w:r>
              <w:rPr>
                <w:rFonts w:hint="eastAsia"/>
              </w:rPr>
              <w:t>1</w:t>
            </w:r>
          </w:p>
        </w:tc>
        <w:tc>
          <w:tcPr>
            <w:tcW w:w="1704" w:type="dxa"/>
          </w:tcPr>
          <w:p w:rsidR="00164036" w:rsidRDefault="00164036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164036" w:rsidRDefault="00164036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164036" w:rsidRDefault="00164036" w:rsidP="00056CF8"/>
        </w:tc>
        <w:tc>
          <w:tcPr>
            <w:tcW w:w="1705" w:type="dxa"/>
          </w:tcPr>
          <w:p w:rsidR="00164036" w:rsidRDefault="00164036" w:rsidP="00056CF8">
            <w:r>
              <w:rPr>
                <w:rFonts w:hint="eastAsia"/>
              </w:rPr>
              <w:t>2019-05-13</w:t>
            </w:r>
          </w:p>
        </w:tc>
      </w:tr>
      <w:tr w:rsidR="00164036" w:rsidTr="00056CF8">
        <w:tc>
          <w:tcPr>
            <w:tcW w:w="1704" w:type="dxa"/>
          </w:tcPr>
          <w:p w:rsidR="00164036" w:rsidRDefault="00164036" w:rsidP="00056CF8">
            <w:r>
              <w:rPr>
                <w:rFonts w:hint="eastAsia"/>
              </w:rPr>
              <w:t>2</w:t>
            </w:r>
          </w:p>
        </w:tc>
        <w:tc>
          <w:tcPr>
            <w:tcW w:w="1704" w:type="dxa"/>
          </w:tcPr>
          <w:p w:rsidR="00164036" w:rsidRDefault="00164036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164036" w:rsidRDefault="00164036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164036" w:rsidRDefault="00164036" w:rsidP="00056CF8"/>
        </w:tc>
        <w:tc>
          <w:tcPr>
            <w:tcW w:w="1705" w:type="dxa"/>
          </w:tcPr>
          <w:p w:rsidR="00164036" w:rsidRDefault="00164036" w:rsidP="00056CF8">
            <w:r>
              <w:rPr>
                <w:rFonts w:hint="eastAsia"/>
              </w:rPr>
              <w:t>2019-05-13</w:t>
            </w:r>
          </w:p>
        </w:tc>
      </w:tr>
      <w:tr w:rsidR="00164036" w:rsidTr="00056CF8">
        <w:tc>
          <w:tcPr>
            <w:tcW w:w="1704" w:type="dxa"/>
          </w:tcPr>
          <w:p w:rsidR="00164036" w:rsidRDefault="00164036" w:rsidP="00056CF8">
            <w:r>
              <w:rPr>
                <w:rFonts w:hint="eastAsia"/>
              </w:rPr>
              <w:t>3</w:t>
            </w:r>
          </w:p>
        </w:tc>
        <w:tc>
          <w:tcPr>
            <w:tcW w:w="1704" w:type="dxa"/>
          </w:tcPr>
          <w:p w:rsidR="00164036" w:rsidRDefault="00164036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164036" w:rsidRDefault="00164036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164036" w:rsidRDefault="00164036" w:rsidP="00056CF8"/>
        </w:tc>
        <w:tc>
          <w:tcPr>
            <w:tcW w:w="1705" w:type="dxa"/>
          </w:tcPr>
          <w:p w:rsidR="00164036" w:rsidRDefault="00164036" w:rsidP="00056CF8">
            <w:r>
              <w:rPr>
                <w:rFonts w:hint="eastAsia"/>
              </w:rPr>
              <w:t>2019-05-13</w:t>
            </w:r>
          </w:p>
        </w:tc>
      </w:tr>
      <w:tr w:rsidR="00164036" w:rsidTr="00056CF8">
        <w:tc>
          <w:tcPr>
            <w:tcW w:w="1704" w:type="dxa"/>
          </w:tcPr>
          <w:p w:rsidR="00164036" w:rsidRDefault="00164036" w:rsidP="00056CF8">
            <w:r>
              <w:rPr>
                <w:rFonts w:hint="eastAsia"/>
              </w:rPr>
              <w:t>4</w:t>
            </w:r>
          </w:p>
        </w:tc>
        <w:tc>
          <w:tcPr>
            <w:tcW w:w="1704" w:type="dxa"/>
          </w:tcPr>
          <w:p w:rsidR="00164036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164036" w:rsidRDefault="00F158A9" w:rsidP="00056CF8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:rsidR="00164036" w:rsidRDefault="00164036" w:rsidP="00056CF8"/>
        </w:tc>
        <w:tc>
          <w:tcPr>
            <w:tcW w:w="1705" w:type="dxa"/>
          </w:tcPr>
          <w:p w:rsidR="00164036" w:rsidRDefault="00164036" w:rsidP="00056CF8">
            <w:r>
              <w:rPr>
                <w:rFonts w:hint="eastAsia"/>
              </w:rPr>
              <w:t>2019-05-13</w:t>
            </w:r>
          </w:p>
        </w:tc>
      </w:tr>
      <w:tr w:rsidR="00164036" w:rsidTr="00056CF8">
        <w:tc>
          <w:tcPr>
            <w:tcW w:w="1704" w:type="dxa"/>
          </w:tcPr>
          <w:p w:rsidR="00164036" w:rsidRDefault="00164036" w:rsidP="00056CF8">
            <w:r>
              <w:rPr>
                <w:rFonts w:hint="eastAsia"/>
              </w:rPr>
              <w:t>5</w:t>
            </w:r>
          </w:p>
        </w:tc>
        <w:tc>
          <w:tcPr>
            <w:tcW w:w="1704" w:type="dxa"/>
          </w:tcPr>
          <w:p w:rsidR="00164036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164036" w:rsidRDefault="00F158A9" w:rsidP="00056CF8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:rsidR="00164036" w:rsidRDefault="00164036" w:rsidP="00056CF8"/>
        </w:tc>
        <w:tc>
          <w:tcPr>
            <w:tcW w:w="1705" w:type="dxa"/>
          </w:tcPr>
          <w:p w:rsidR="00164036" w:rsidRDefault="00164036" w:rsidP="00056CF8">
            <w:r>
              <w:rPr>
                <w:rFonts w:hint="eastAsia"/>
              </w:rPr>
              <w:t>2019-05-13</w:t>
            </w:r>
          </w:p>
        </w:tc>
      </w:tr>
    </w:tbl>
    <w:p w:rsidR="00164036" w:rsidRDefault="00164036" w:rsidP="00164036"/>
    <w:p w:rsidR="00164036" w:rsidRDefault="00164036" w:rsidP="00E12AFB">
      <w:pPr>
        <w:rPr>
          <w:rStyle w:val="tlid-translation"/>
        </w:rPr>
      </w:pPr>
    </w:p>
    <w:p w:rsidR="00E12AFB" w:rsidRDefault="00E12AFB" w:rsidP="00E12AFB">
      <w:pPr>
        <w:rPr>
          <w:rStyle w:val="tlid-translation"/>
        </w:rPr>
      </w:pPr>
      <w:r>
        <w:rPr>
          <w:rStyle w:val="tlid-translation"/>
          <w:rFonts w:hint="eastAsia"/>
        </w:rPr>
        <w:t>4.2.6 Update Facili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95"/>
        <w:gridCol w:w="839"/>
        <w:gridCol w:w="3713"/>
        <w:gridCol w:w="2249"/>
      </w:tblGrid>
      <w:tr w:rsidR="00E12AFB" w:rsidTr="00056CF8">
        <w:tc>
          <w:tcPr>
            <w:tcW w:w="8522" w:type="dxa"/>
            <w:gridSpan w:val="4"/>
          </w:tcPr>
          <w:p w:rsidR="00E12AFB" w:rsidRDefault="00E12AFB" w:rsidP="00056CF8">
            <w:r>
              <w:rPr>
                <w:rFonts w:hint="eastAsia"/>
              </w:rPr>
              <w:t>Admin</w:t>
            </w:r>
          </w:p>
        </w:tc>
      </w:tr>
      <w:tr w:rsidR="00E12AFB" w:rsidTr="00056CF8">
        <w:tc>
          <w:tcPr>
            <w:tcW w:w="1522" w:type="dxa"/>
          </w:tcPr>
          <w:p w:rsidR="00E12AFB" w:rsidRDefault="00E12AFB" w:rsidP="00056CF8">
            <w:r>
              <w:rPr>
                <w:rStyle w:val="tlid-translation"/>
              </w:rPr>
              <w:t>Test items</w:t>
            </w:r>
          </w:p>
        </w:tc>
        <w:tc>
          <w:tcPr>
            <w:tcW w:w="854" w:type="dxa"/>
          </w:tcPr>
          <w:p w:rsidR="00E12AFB" w:rsidRDefault="00E12AFB" w:rsidP="00056CF8">
            <w:r>
              <w:rPr>
                <w:rFonts w:hint="eastAsia"/>
              </w:rPr>
              <w:t>Test ID</w:t>
            </w:r>
          </w:p>
        </w:tc>
        <w:tc>
          <w:tcPr>
            <w:tcW w:w="3836" w:type="dxa"/>
          </w:tcPr>
          <w:p w:rsidR="00E12AFB" w:rsidRDefault="00E12AFB" w:rsidP="00056CF8">
            <w:r>
              <w:rPr>
                <w:rStyle w:val="tlid-translation"/>
              </w:rPr>
              <w:t>Test point</w:t>
            </w:r>
          </w:p>
        </w:tc>
        <w:tc>
          <w:tcPr>
            <w:tcW w:w="2310" w:type="dxa"/>
          </w:tcPr>
          <w:p w:rsidR="00E12AFB" w:rsidRDefault="00E12AFB" w:rsidP="00056CF8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</w:tr>
      <w:tr w:rsidR="00E12AFB" w:rsidTr="00056CF8">
        <w:tc>
          <w:tcPr>
            <w:tcW w:w="1522" w:type="dxa"/>
            <w:vMerge w:val="restart"/>
          </w:tcPr>
          <w:p w:rsidR="00E12AFB" w:rsidRDefault="00E12AFB" w:rsidP="00056CF8">
            <w:r>
              <w:rPr>
                <w:rFonts w:hint="eastAsia"/>
              </w:rPr>
              <w:t>Add</w:t>
            </w:r>
            <w:r w:rsidR="00164036">
              <w:rPr>
                <w:rFonts w:hint="eastAsia"/>
              </w:rPr>
              <w:t>/Edit</w:t>
            </w:r>
            <w:r>
              <w:rPr>
                <w:rFonts w:hint="eastAsia"/>
              </w:rPr>
              <w:t xml:space="preserve"> </w:t>
            </w:r>
            <w:r>
              <w:rPr>
                <w:rStyle w:val="tlid-translation"/>
                <w:rFonts w:hint="eastAsia"/>
              </w:rPr>
              <w:t>Facility</w:t>
            </w:r>
          </w:p>
        </w:tc>
        <w:tc>
          <w:tcPr>
            <w:tcW w:w="854" w:type="dxa"/>
          </w:tcPr>
          <w:p w:rsidR="00E12AFB" w:rsidRDefault="00E12AFB" w:rsidP="00056CF8">
            <w:r>
              <w:rPr>
                <w:rFonts w:hint="eastAsia"/>
              </w:rPr>
              <w:t>1</w:t>
            </w:r>
          </w:p>
        </w:tc>
        <w:tc>
          <w:tcPr>
            <w:tcW w:w="3836" w:type="dxa"/>
          </w:tcPr>
          <w:p w:rsidR="00E12AFB" w:rsidRDefault="00E12AFB" w:rsidP="00056CF8">
            <w:r>
              <w:rPr>
                <w:rStyle w:val="tlid-translation"/>
              </w:rPr>
              <w:t>Viewing</w:t>
            </w:r>
            <w:r>
              <w:rPr>
                <w:rStyle w:val="tlid-translation"/>
                <w:rFonts w:hint="eastAsia"/>
              </w:rPr>
              <w:t xml:space="preserve"> </w:t>
            </w:r>
            <w:r>
              <w:rPr>
                <w:rStyle w:val="tlid-translation"/>
              </w:rPr>
              <w:t>user information correctly?</w:t>
            </w:r>
          </w:p>
        </w:tc>
        <w:tc>
          <w:tcPr>
            <w:tcW w:w="2310" w:type="dxa"/>
          </w:tcPr>
          <w:p w:rsidR="00E12AFB" w:rsidRDefault="00E12AFB" w:rsidP="00056CF8">
            <w:r>
              <w:rPr>
                <w:rFonts w:hint="eastAsia"/>
              </w:rPr>
              <w:t>Yes</w:t>
            </w:r>
          </w:p>
        </w:tc>
      </w:tr>
      <w:tr w:rsidR="00164036" w:rsidTr="00056CF8">
        <w:tc>
          <w:tcPr>
            <w:tcW w:w="1522" w:type="dxa"/>
            <w:vMerge/>
          </w:tcPr>
          <w:p w:rsidR="00164036" w:rsidRDefault="00164036" w:rsidP="00056CF8"/>
        </w:tc>
        <w:tc>
          <w:tcPr>
            <w:tcW w:w="854" w:type="dxa"/>
          </w:tcPr>
          <w:p w:rsidR="00164036" w:rsidRDefault="00164036" w:rsidP="00056CF8">
            <w:r>
              <w:rPr>
                <w:rFonts w:hint="eastAsia"/>
              </w:rPr>
              <w:t>2</w:t>
            </w:r>
          </w:p>
        </w:tc>
        <w:tc>
          <w:tcPr>
            <w:tcW w:w="3836" w:type="dxa"/>
          </w:tcPr>
          <w:p w:rsidR="00164036" w:rsidRDefault="00164036" w:rsidP="00056CF8">
            <w:pPr>
              <w:rPr>
                <w:rStyle w:val="tlid-translation"/>
              </w:rPr>
            </w:pPr>
            <w:r>
              <w:rPr>
                <w:rStyle w:val="tlid-translation"/>
              </w:rPr>
              <w:t xml:space="preserve">Fill </w:t>
            </w:r>
            <w:r>
              <w:rPr>
                <w:rStyle w:val="tlid-translation"/>
                <w:rFonts w:hint="eastAsia"/>
              </w:rPr>
              <w:t xml:space="preserve">all information </w:t>
            </w:r>
            <w:r>
              <w:rPr>
                <w:rStyle w:val="tlid-translation"/>
              </w:rPr>
              <w:t>in the form</w:t>
            </w:r>
          </w:p>
        </w:tc>
        <w:tc>
          <w:tcPr>
            <w:tcW w:w="2310" w:type="dxa"/>
          </w:tcPr>
          <w:p w:rsidR="00164036" w:rsidRDefault="00F158A9" w:rsidP="00056CF8">
            <w:r>
              <w:rPr>
                <w:rFonts w:hint="eastAsia"/>
              </w:rPr>
              <w:t>Yes</w:t>
            </w:r>
          </w:p>
        </w:tc>
      </w:tr>
      <w:tr w:rsidR="00E12AFB" w:rsidTr="00056CF8">
        <w:tc>
          <w:tcPr>
            <w:tcW w:w="1522" w:type="dxa"/>
            <w:vMerge/>
          </w:tcPr>
          <w:p w:rsidR="00E12AFB" w:rsidRDefault="00E12AFB" w:rsidP="00056CF8"/>
        </w:tc>
        <w:tc>
          <w:tcPr>
            <w:tcW w:w="854" w:type="dxa"/>
          </w:tcPr>
          <w:p w:rsidR="00E12AFB" w:rsidRDefault="00F158A9" w:rsidP="00056CF8">
            <w:r>
              <w:rPr>
                <w:rFonts w:hint="eastAsia"/>
              </w:rPr>
              <w:t>3</w:t>
            </w:r>
          </w:p>
        </w:tc>
        <w:tc>
          <w:tcPr>
            <w:tcW w:w="3836" w:type="dxa"/>
          </w:tcPr>
          <w:p w:rsidR="00E12AFB" w:rsidRDefault="00164036" w:rsidP="00056CF8">
            <w:r>
              <w:rPr>
                <w:rFonts w:hint="eastAsia"/>
              </w:rPr>
              <w:t>Open time</w:t>
            </w:r>
            <w:r w:rsidR="00E12AFB">
              <w:rPr>
                <w:rFonts w:hint="eastAsia"/>
              </w:rPr>
              <w:t xml:space="preserve"> is empty</w:t>
            </w:r>
          </w:p>
        </w:tc>
        <w:tc>
          <w:tcPr>
            <w:tcW w:w="2310" w:type="dxa"/>
          </w:tcPr>
          <w:p w:rsidR="00E12AFB" w:rsidRDefault="00E12AFB" w:rsidP="00056CF8">
            <w:r>
              <w:rPr>
                <w:rStyle w:val="tlid-translation"/>
              </w:rPr>
              <w:t>Cannot be modified</w:t>
            </w:r>
            <w:r>
              <w:rPr>
                <w:rFonts w:hint="eastAsia"/>
              </w:rPr>
              <w:t xml:space="preserve"> </w:t>
            </w:r>
          </w:p>
        </w:tc>
      </w:tr>
      <w:tr w:rsidR="00E12AFB" w:rsidTr="00056CF8">
        <w:tc>
          <w:tcPr>
            <w:tcW w:w="1522" w:type="dxa"/>
            <w:vMerge/>
          </w:tcPr>
          <w:p w:rsidR="00E12AFB" w:rsidRDefault="00E12AFB" w:rsidP="00056CF8"/>
        </w:tc>
        <w:tc>
          <w:tcPr>
            <w:tcW w:w="854" w:type="dxa"/>
          </w:tcPr>
          <w:p w:rsidR="00E12AFB" w:rsidRDefault="00F158A9" w:rsidP="00056CF8">
            <w:r>
              <w:rPr>
                <w:rFonts w:hint="eastAsia"/>
              </w:rPr>
              <w:t>4</w:t>
            </w:r>
          </w:p>
        </w:tc>
        <w:tc>
          <w:tcPr>
            <w:tcW w:w="3836" w:type="dxa"/>
          </w:tcPr>
          <w:p w:rsidR="00E12AFB" w:rsidRDefault="00164036" w:rsidP="00056CF8">
            <w:r>
              <w:rPr>
                <w:rFonts w:hint="eastAsia"/>
              </w:rPr>
              <w:t>Close time</w:t>
            </w:r>
            <w:r w:rsidR="00E12AFB">
              <w:rPr>
                <w:rFonts w:hint="eastAsia"/>
              </w:rPr>
              <w:t xml:space="preserve"> is empty</w:t>
            </w:r>
          </w:p>
        </w:tc>
        <w:tc>
          <w:tcPr>
            <w:tcW w:w="2310" w:type="dxa"/>
          </w:tcPr>
          <w:p w:rsidR="00E12AFB" w:rsidRDefault="00E12AFB" w:rsidP="00056CF8">
            <w:r>
              <w:rPr>
                <w:rStyle w:val="tlid-translation"/>
              </w:rPr>
              <w:t>Cannot be modified</w:t>
            </w:r>
          </w:p>
        </w:tc>
      </w:tr>
      <w:tr w:rsidR="00164036" w:rsidTr="00056CF8">
        <w:tc>
          <w:tcPr>
            <w:tcW w:w="1522" w:type="dxa"/>
            <w:vMerge/>
          </w:tcPr>
          <w:p w:rsidR="00164036" w:rsidRDefault="00164036" w:rsidP="00056CF8"/>
        </w:tc>
        <w:tc>
          <w:tcPr>
            <w:tcW w:w="854" w:type="dxa"/>
          </w:tcPr>
          <w:p w:rsidR="00164036" w:rsidRDefault="00F158A9" w:rsidP="00056CF8">
            <w:r>
              <w:rPr>
                <w:rFonts w:hint="eastAsia"/>
              </w:rPr>
              <w:t>5</w:t>
            </w:r>
          </w:p>
        </w:tc>
        <w:tc>
          <w:tcPr>
            <w:tcW w:w="3836" w:type="dxa"/>
          </w:tcPr>
          <w:p w:rsidR="00164036" w:rsidRDefault="00164036" w:rsidP="00056CF8">
            <w:r>
              <w:rPr>
                <w:rFonts w:hint="eastAsia"/>
              </w:rPr>
              <w:t>Description is empty</w:t>
            </w:r>
          </w:p>
        </w:tc>
        <w:tc>
          <w:tcPr>
            <w:tcW w:w="2310" w:type="dxa"/>
          </w:tcPr>
          <w:p w:rsidR="00164036" w:rsidRDefault="00164036" w:rsidP="00056CF8">
            <w:pPr>
              <w:rPr>
                <w:rStyle w:val="tlid-translation"/>
              </w:rPr>
            </w:pPr>
            <w:r>
              <w:rPr>
                <w:rStyle w:val="tlid-translation"/>
              </w:rPr>
              <w:t>Cannot be modified</w:t>
            </w:r>
          </w:p>
        </w:tc>
      </w:tr>
      <w:tr w:rsidR="00164036" w:rsidTr="00056CF8">
        <w:tc>
          <w:tcPr>
            <w:tcW w:w="1522" w:type="dxa"/>
            <w:vMerge/>
          </w:tcPr>
          <w:p w:rsidR="00164036" w:rsidRDefault="00164036" w:rsidP="00056CF8"/>
        </w:tc>
        <w:tc>
          <w:tcPr>
            <w:tcW w:w="854" w:type="dxa"/>
          </w:tcPr>
          <w:p w:rsidR="00164036" w:rsidRPr="00164036" w:rsidRDefault="00F158A9" w:rsidP="00056CF8">
            <w:r>
              <w:rPr>
                <w:rFonts w:hint="eastAsia"/>
              </w:rPr>
              <w:t>6</w:t>
            </w:r>
          </w:p>
        </w:tc>
        <w:tc>
          <w:tcPr>
            <w:tcW w:w="3836" w:type="dxa"/>
          </w:tcPr>
          <w:p w:rsidR="00164036" w:rsidRPr="00164036" w:rsidRDefault="00164036" w:rsidP="00056CF8">
            <w:r w:rsidRPr="00164036">
              <w:t>Capacity</w:t>
            </w:r>
            <w:r>
              <w:rPr>
                <w:rFonts w:hint="eastAsia"/>
              </w:rPr>
              <w:t xml:space="preserve"> is empty</w:t>
            </w:r>
          </w:p>
        </w:tc>
        <w:tc>
          <w:tcPr>
            <w:tcW w:w="2310" w:type="dxa"/>
          </w:tcPr>
          <w:p w:rsidR="00164036" w:rsidRDefault="00164036" w:rsidP="00056CF8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Yes</w:t>
            </w:r>
          </w:p>
        </w:tc>
      </w:tr>
      <w:tr w:rsidR="00164036" w:rsidTr="00056CF8">
        <w:tc>
          <w:tcPr>
            <w:tcW w:w="1522" w:type="dxa"/>
            <w:vMerge/>
          </w:tcPr>
          <w:p w:rsidR="00164036" w:rsidRDefault="00164036" w:rsidP="00056CF8"/>
        </w:tc>
        <w:tc>
          <w:tcPr>
            <w:tcW w:w="854" w:type="dxa"/>
          </w:tcPr>
          <w:p w:rsidR="00164036" w:rsidRPr="00164036" w:rsidRDefault="00F158A9" w:rsidP="00056CF8">
            <w:r>
              <w:rPr>
                <w:rFonts w:hint="eastAsia"/>
              </w:rPr>
              <w:t>7</w:t>
            </w:r>
          </w:p>
        </w:tc>
        <w:tc>
          <w:tcPr>
            <w:tcW w:w="3836" w:type="dxa"/>
          </w:tcPr>
          <w:p w:rsidR="00164036" w:rsidRPr="00164036" w:rsidRDefault="00164036" w:rsidP="00056CF8">
            <w:r w:rsidRPr="00164036">
              <w:t>Duration</w:t>
            </w:r>
            <w:r>
              <w:rPr>
                <w:rFonts w:hint="eastAsia"/>
              </w:rPr>
              <w:t xml:space="preserve"> is empty</w:t>
            </w:r>
          </w:p>
        </w:tc>
        <w:tc>
          <w:tcPr>
            <w:tcW w:w="2310" w:type="dxa"/>
          </w:tcPr>
          <w:p w:rsidR="00164036" w:rsidRDefault="00164036" w:rsidP="00056CF8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Yes</w:t>
            </w:r>
          </w:p>
        </w:tc>
      </w:tr>
      <w:tr w:rsidR="00164036" w:rsidTr="00056CF8">
        <w:tc>
          <w:tcPr>
            <w:tcW w:w="1522" w:type="dxa"/>
            <w:vMerge/>
          </w:tcPr>
          <w:p w:rsidR="00164036" w:rsidRDefault="00164036" w:rsidP="00056CF8"/>
        </w:tc>
        <w:tc>
          <w:tcPr>
            <w:tcW w:w="854" w:type="dxa"/>
          </w:tcPr>
          <w:p w:rsidR="00164036" w:rsidRPr="00164036" w:rsidRDefault="00F158A9" w:rsidP="00056CF8">
            <w:r>
              <w:rPr>
                <w:rFonts w:hint="eastAsia"/>
              </w:rPr>
              <w:t>8</w:t>
            </w:r>
          </w:p>
        </w:tc>
        <w:tc>
          <w:tcPr>
            <w:tcW w:w="3836" w:type="dxa"/>
          </w:tcPr>
          <w:p w:rsidR="00164036" w:rsidRPr="00164036" w:rsidRDefault="00164036" w:rsidP="00056CF8">
            <w:r w:rsidRPr="00164036">
              <w:t>Contact</w:t>
            </w:r>
            <w:r>
              <w:rPr>
                <w:rFonts w:hint="eastAsia"/>
              </w:rPr>
              <w:t xml:space="preserve"> is empty</w:t>
            </w:r>
          </w:p>
        </w:tc>
        <w:tc>
          <w:tcPr>
            <w:tcW w:w="2310" w:type="dxa"/>
          </w:tcPr>
          <w:p w:rsidR="00164036" w:rsidRDefault="00164036" w:rsidP="00056CF8">
            <w:pPr>
              <w:rPr>
                <w:rStyle w:val="tlid-translation"/>
              </w:rPr>
            </w:pPr>
            <w:r>
              <w:rPr>
                <w:rStyle w:val="tlid-translation"/>
              </w:rPr>
              <w:t>Cannot be modified</w:t>
            </w:r>
          </w:p>
        </w:tc>
      </w:tr>
      <w:tr w:rsidR="00164036" w:rsidTr="00056CF8">
        <w:tc>
          <w:tcPr>
            <w:tcW w:w="1522" w:type="dxa"/>
            <w:vMerge/>
          </w:tcPr>
          <w:p w:rsidR="00164036" w:rsidRDefault="00164036" w:rsidP="00056CF8"/>
        </w:tc>
        <w:tc>
          <w:tcPr>
            <w:tcW w:w="854" w:type="dxa"/>
          </w:tcPr>
          <w:p w:rsidR="00164036" w:rsidRPr="00164036" w:rsidRDefault="00F158A9" w:rsidP="00056CF8">
            <w:r>
              <w:rPr>
                <w:rFonts w:hint="eastAsia"/>
              </w:rPr>
              <w:t>9</w:t>
            </w:r>
          </w:p>
        </w:tc>
        <w:tc>
          <w:tcPr>
            <w:tcW w:w="3836" w:type="dxa"/>
          </w:tcPr>
          <w:p w:rsidR="00164036" w:rsidRPr="00164036" w:rsidRDefault="00164036" w:rsidP="00056CF8">
            <w:r w:rsidRPr="00164036">
              <w:t>Tel</w:t>
            </w:r>
            <w:r>
              <w:rPr>
                <w:rFonts w:hint="eastAsia"/>
              </w:rPr>
              <w:t xml:space="preserve"> is empty</w:t>
            </w:r>
          </w:p>
        </w:tc>
        <w:tc>
          <w:tcPr>
            <w:tcW w:w="2310" w:type="dxa"/>
          </w:tcPr>
          <w:p w:rsidR="00164036" w:rsidRDefault="00164036" w:rsidP="00056CF8">
            <w:pPr>
              <w:rPr>
                <w:rStyle w:val="tlid-translation"/>
              </w:rPr>
            </w:pPr>
            <w:r>
              <w:rPr>
                <w:rStyle w:val="tlid-translation"/>
              </w:rPr>
              <w:t>Cannot be modified</w:t>
            </w:r>
          </w:p>
        </w:tc>
      </w:tr>
      <w:tr w:rsidR="00164036" w:rsidTr="00056CF8">
        <w:tc>
          <w:tcPr>
            <w:tcW w:w="1522" w:type="dxa"/>
            <w:vMerge/>
          </w:tcPr>
          <w:p w:rsidR="00164036" w:rsidRDefault="00164036" w:rsidP="00056CF8"/>
        </w:tc>
        <w:tc>
          <w:tcPr>
            <w:tcW w:w="854" w:type="dxa"/>
          </w:tcPr>
          <w:p w:rsidR="00164036" w:rsidRPr="00164036" w:rsidRDefault="00F158A9" w:rsidP="00056CF8">
            <w:r>
              <w:rPr>
                <w:rFonts w:hint="eastAsia"/>
              </w:rPr>
              <w:t>10</w:t>
            </w:r>
          </w:p>
        </w:tc>
        <w:tc>
          <w:tcPr>
            <w:tcW w:w="3836" w:type="dxa"/>
          </w:tcPr>
          <w:p w:rsidR="00164036" w:rsidRPr="00164036" w:rsidRDefault="00164036" w:rsidP="00056CF8">
            <w:r w:rsidRPr="00164036">
              <w:t>Price</w:t>
            </w:r>
            <w:r>
              <w:rPr>
                <w:rFonts w:hint="eastAsia"/>
              </w:rPr>
              <w:t xml:space="preserve"> is empty</w:t>
            </w:r>
          </w:p>
        </w:tc>
        <w:tc>
          <w:tcPr>
            <w:tcW w:w="2310" w:type="dxa"/>
          </w:tcPr>
          <w:p w:rsidR="00164036" w:rsidRDefault="00164036" w:rsidP="00056CF8">
            <w:pPr>
              <w:rPr>
                <w:rStyle w:val="tlid-translation"/>
              </w:rPr>
            </w:pPr>
            <w:r>
              <w:rPr>
                <w:rStyle w:val="tlid-translation"/>
              </w:rPr>
              <w:t>Cannot be modified</w:t>
            </w:r>
          </w:p>
        </w:tc>
      </w:tr>
      <w:tr w:rsidR="00164036" w:rsidTr="00056CF8">
        <w:tc>
          <w:tcPr>
            <w:tcW w:w="1522" w:type="dxa"/>
            <w:vMerge/>
          </w:tcPr>
          <w:p w:rsidR="00164036" w:rsidRDefault="00164036" w:rsidP="00056CF8"/>
        </w:tc>
        <w:tc>
          <w:tcPr>
            <w:tcW w:w="854" w:type="dxa"/>
          </w:tcPr>
          <w:p w:rsidR="00164036" w:rsidRPr="00164036" w:rsidRDefault="00164036" w:rsidP="00056CF8">
            <w:r>
              <w:rPr>
                <w:rFonts w:hint="eastAsia"/>
              </w:rPr>
              <w:t>1</w:t>
            </w:r>
            <w:r w:rsidR="00F158A9">
              <w:rPr>
                <w:rFonts w:hint="eastAsia"/>
              </w:rPr>
              <w:t>1</w:t>
            </w:r>
          </w:p>
        </w:tc>
        <w:tc>
          <w:tcPr>
            <w:tcW w:w="3836" w:type="dxa"/>
          </w:tcPr>
          <w:p w:rsidR="00164036" w:rsidRPr="00164036" w:rsidRDefault="00164036" w:rsidP="00056CF8">
            <w:r w:rsidRPr="00164036">
              <w:rPr>
                <w:rFonts w:hint="eastAsia"/>
              </w:rPr>
              <w:t>Image</w:t>
            </w:r>
            <w:r>
              <w:rPr>
                <w:rFonts w:hint="eastAsia"/>
              </w:rPr>
              <w:t xml:space="preserve"> is empty</w:t>
            </w:r>
          </w:p>
        </w:tc>
        <w:tc>
          <w:tcPr>
            <w:tcW w:w="2310" w:type="dxa"/>
          </w:tcPr>
          <w:p w:rsidR="00164036" w:rsidRDefault="00164036" w:rsidP="00056CF8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Yes</w:t>
            </w:r>
          </w:p>
        </w:tc>
      </w:tr>
      <w:tr w:rsidR="00E12AFB" w:rsidTr="00056CF8">
        <w:tc>
          <w:tcPr>
            <w:tcW w:w="1522" w:type="dxa"/>
            <w:vMerge/>
          </w:tcPr>
          <w:p w:rsidR="00E12AFB" w:rsidRDefault="00E12AFB" w:rsidP="00056CF8"/>
        </w:tc>
        <w:tc>
          <w:tcPr>
            <w:tcW w:w="854" w:type="dxa"/>
          </w:tcPr>
          <w:p w:rsidR="00E12AFB" w:rsidRDefault="00164036" w:rsidP="00056CF8">
            <w:r>
              <w:rPr>
                <w:rFonts w:hint="eastAsia"/>
              </w:rPr>
              <w:t>1</w:t>
            </w:r>
            <w:r w:rsidR="00F158A9">
              <w:rPr>
                <w:rFonts w:hint="eastAsia"/>
              </w:rPr>
              <w:t>2</w:t>
            </w:r>
          </w:p>
        </w:tc>
        <w:tc>
          <w:tcPr>
            <w:tcW w:w="3836" w:type="dxa"/>
          </w:tcPr>
          <w:p w:rsidR="00E12AFB" w:rsidRDefault="00E12AFB" w:rsidP="00056CF8">
            <w:r>
              <w:rPr>
                <w:rStyle w:val="tlid-translation"/>
                <w:rFonts w:hint="eastAsia"/>
              </w:rPr>
              <w:t>C</w:t>
            </w:r>
            <w:r>
              <w:rPr>
                <w:rStyle w:val="tlid-translation"/>
              </w:rPr>
              <w:t>hecking for updates immediately?</w:t>
            </w:r>
          </w:p>
        </w:tc>
        <w:tc>
          <w:tcPr>
            <w:tcW w:w="2310" w:type="dxa"/>
          </w:tcPr>
          <w:p w:rsidR="00E12AFB" w:rsidRDefault="00E12AFB" w:rsidP="00056CF8">
            <w:r>
              <w:rPr>
                <w:rFonts w:hint="eastAsia"/>
              </w:rPr>
              <w:t>Yes</w:t>
            </w:r>
          </w:p>
        </w:tc>
      </w:tr>
      <w:tr w:rsidR="00E12AFB" w:rsidTr="00056CF8">
        <w:tc>
          <w:tcPr>
            <w:tcW w:w="1522" w:type="dxa"/>
          </w:tcPr>
          <w:p w:rsidR="00E12AFB" w:rsidRDefault="00164036" w:rsidP="00E12AFB">
            <w:r>
              <w:rPr>
                <w:rFonts w:hint="eastAsia"/>
              </w:rPr>
              <w:t xml:space="preserve">Delete </w:t>
            </w:r>
            <w:r>
              <w:rPr>
                <w:rStyle w:val="tlid-translation"/>
                <w:rFonts w:hint="eastAsia"/>
              </w:rPr>
              <w:t>Facility</w:t>
            </w:r>
          </w:p>
        </w:tc>
        <w:tc>
          <w:tcPr>
            <w:tcW w:w="854" w:type="dxa"/>
          </w:tcPr>
          <w:p w:rsidR="00E12AFB" w:rsidRDefault="00164036" w:rsidP="00056CF8">
            <w:r>
              <w:rPr>
                <w:rFonts w:hint="eastAsia"/>
              </w:rPr>
              <w:t>1</w:t>
            </w:r>
            <w:r w:rsidR="00F158A9">
              <w:rPr>
                <w:rFonts w:hint="eastAsia"/>
              </w:rPr>
              <w:t>3</w:t>
            </w:r>
          </w:p>
        </w:tc>
        <w:tc>
          <w:tcPr>
            <w:tcW w:w="3836" w:type="dxa"/>
          </w:tcPr>
          <w:p w:rsidR="00E12AFB" w:rsidRPr="00750D68" w:rsidRDefault="00E12AFB" w:rsidP="00056CF8">
            <w:r>
              <w:rPr>
                <w:rFonts w:hint="eastAsia"/>
              </w:rPr>
              <w:t xml:space="preserve">Cannot </w:t>
            </w:r>
            <w:r>
              <w:t>see the user again after deleting</w:t>
            </w:r>
          </w:p>
        </w:tc>
        <w:tc>
          <w:tcPr>
            <w:tcW w:w="2310" w:type="dxa"/>
          </w:tcPr>
          <w:p w:rsidR="00E12AFB" w:rsidRDefault="00E12AFB" w:rsidP="00056CF8">
            <w:r>
              <w:rPr>
                <w:rFonts w:hint="eastAsia"/>
              </w:rPr>
              <w:t>Yes</w:t>
            </w:r>
          </w:p>
        </w:tc>
      </w:tr>
    </w:tbl>
    <w:p w:rsidR="00E12AFB" w:rsidRDefault="00E12AFB" w:rsidP="00E12AFB"/>
    <w:p w:rsidR="00F158A9" w:rsidRDefault="00F158A9" w:rsidP="00F158A9">
      <w:pPr>
        <w:rPr>
          <w:rStyle w:val="tlid-translation"/>
        </w:rPr>
      </w:pPr>
      <w:r>
        <w:rPr>
          <w:rStyle w:val="tlid-translation"/>
        </w:rPr>
        <w:t>Test record</w:t>
      </w:r>
      <w:r>
        <w:rPr>
          <w:rStyle w:val="tlid-translation"/>
          <w:rFonts w:hint="eastAsia"/>
        </w:rPr>
        <w:t>ing</w:t>
      </w:r>
      <w:r>
        <w:rPr>
          <w:rStyle w:val="tlid-translation"/>
        </w:rPr>
        <w:t xml:space="preserve"> re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1"/>
        <w:gridCol w:w="1664"/>
        <w:gridCol w:w="1656"/>
        <w:gridCol w:w="1684"/>
        <w:gridCol w:w="1651"/>
      </w:tblGrid>
      <w:tr w:rsidR="00F158A9" w:rsidTr="00056CF8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lastRenderedPageBreak/>
              <w:t>Test ID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Style w:val="tlid-translation"/>
              </w:rPr>
              <w:t xml:space="preserve">Error </w:t>
            </w:r>
            <w:r>
              <w:rPr>
                <w:rStyle w:val="tlid-translation"/>
                <w:rFonts w:hint="eastAsia"/>
              </w:rPr>
              <w:t>M</w:t>
            </w:r>
            <w:r>
              <w:rPr>
                <w:rStyle w:val="tlid-translation"/>
              </w:rPr>
              <w:t>essage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Style w:val="tlid-translation"/>
              </w:rPr>
              <w:t>Test Results</w:t>
            </w:r>
          </w:p>
        </w:tc>
        <w:tc>
          <w:tcPr>
            <w:tcW w:w="1705" w:type="dxa"/>
          </w:tcPr>
          <w:p w:rsidR="00F158A9" w:rsidRDefault="00F158A9" w:rsidP="00056CF8">
            <w:r w:rsidRPr="00750D68">
              <w:t>Bug Classification</w:t>
            </w:r>
          </w:p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Date</w:t>
            </w:r>
          </w:p>
        </w:tc>
      </w:tr>
      <w:tr w:rsidR="00F158A9" w:rsidTr="00056CF8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1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:rsidTr="00056CF8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2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:rsidTr="00056CF8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3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:rsidTr="00056CF8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4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:rsidTr="00056CF8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5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:rsidTr="00F158A9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6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:rsidTr="00F158A9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7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:rsidTr="00F158A9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8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:rsidTr="00F158A9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9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:rsidTr="00F158A9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10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:rsidTr="00F158A9">
        <w:tc>
          <w:tcPr>
            <w:tcW w:w="1704" w:type="dxa"/>
          </w:tcPr>
          <w:p w:rsidR="00F158A9" w:rsidRDefault="00F158A9" w:rsidP="00F158A9">
            <w:r>
              <w:rPr>
                <w:rFonts w:hint="eastAsia"/>
              </w:rPr>
              <w:t>11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:rsidTr="00F158A9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12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:rsidTr="00F158A9"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13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:rsidR="00F158A9" w:rsidRDefault="00F158A9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:rsidR="00F158A9" w:rsidRDefault="00F158A9" w:rsidP="00056CF8"/>
        </w:tc>
        <w:tc>
          <w:tcPr>
            <w:tcW w:w="1705" w:type="dxa"/>
          </w:tcPr>
          <w:p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</w:tbl>
    <w:p w:rsidR="00F158A9" w:rsidRDefault="00F158A9" w:rsidP="00E12AFB"/>
    <w:p w:rsidR="0089294E" w:rsidRDefault="0089294E" w:rsidP="0089294E">
      <w:pPr>
        <w:rPr>
          <w:rStyle w:val="tlid-translation"/>
        </w:rPr>
      </w:pPr>
      <w:r>
        <w:rPr>
          <w:rStyle w:val="tlid-translation"/>
          <w:rFonts w:hint="eastAsia"/>
        </w:rPr>
        <w:t>4.2.6 Facility</w:t>
      </w:r>
      <w:r>
        <w:rPr>
          <w:rStyle w:val="tlid-translation"/>
        </w:rPr>
        <w:t xml:space="preserve"> Book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87"/>
        <w:gridCol w:w="840"/>
        <w:gridCol w:w="3718"/>
        <w:gridCol w:w="2251"/>
      </w:tblGrid>
      <w:tr w:rsidR="0089294E" w:rsidTr="0089294E">
        <w:tc>
          <w:tcPr>
            <w:tcW w:w="8296" w:type="dxa"/>
            <w:gridSpan w:val="4"/>
          </w:tcPr>
          <w:p w:rsidR="0089294E" w:rsidRDefault="0089294E" w:rsidP="007720D6">
            <w:r>
              <w:rPr>
                <w:rFonts w:hint="eastAsia"/>
              </w:rPr>
              <w:t>Admin</w:t>
            </w:r>
            <w:r>
              <w:t>/User</w:t>
            </w:r>
          </w:p>
        </w:tc>
      </w:tr>
      <w:tr w:rsidR="0089294E" w:rsidTr="0089294E">
        <w:tc>
          <w:tcPr>
            <w:tcW w:w="1487" w:type="dxa"/>
          </w:tcPr>
          <w:p w:rsidR="0089294E" w:rsidRDefault="0089294E" w:rsidP="007720D6">
            <w:r>
              <w:rPr>
                <w:rStyle w:val="tlid-translation"/>
              </w:rPr>
              <w:t>Test items</w:t>
            </w:r>
          </w:p>
        </w:tc>
        <w:tc>
          <w:tcPr>
            <w:tcW w:w="840" w:type="dxa"/>
          </w:tcPr>
          <w:p w:rsidR="0089294E" w:rsidRDefault="0089294E" w:rsidP="007720D6">
            <w:r>
              <w:rPr>
                <w:rFonts w:hint="eastAsia"/>
              </w:rPr>
              <w:t>Test ID</w:t>
            </w:r>
          </w:p>
        </w:tc>
        <w:tc>
          <w:tcPr>
            <w:tcW w:w="3718" w:type="dxa"/>
          </w:tcPr>
          <w:p w:rsidR="0089294E" w:rsidRDefault="0089294E" w:rsidP="007720D6">
            <w:r>
              <w:rPr>
                <w:rStyle w:val="tlid-translation"/>
              </w:rPr>
              <w:t>Test point</w:t>
            </w:r>
          </w:p>
        </w:tc>
        <w:tc>
          <w:tcPr>
            <w:tcW w:w="2251" w:type="dxa"/>
          </w:tcPr>
          <w:p w:rsidR="0089294E" w:rsidRDefault="0089294E" w:rsidP="007720D6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</w:tr>
      <w:tr w:rsidR="0089294E" w:rsidTr="0089294E">
        <w:tc>
          <w:tcPr>
            <w:tcW w:w="1487" w:type="dxa"/>
            <w:vMerge w:val="restart"/>
          </w:tcPr>
          <w:p w:rsidR="0089294E" w:rsidRDefault="0089294E" w:rsidP="007720D6">
            <w:r>
              <w:t>Book</w:t>
            </w:r>
            <w:r>
              <w:rPr>
                <w:rFonts w:hint="eastAsia"/>
              </w:rPr>
              <w:t xml:space="preserve"> </w:t>
            </w:r>
            <w:r>
              <w:rPr>
                <w:rStyle w:val="tlid-translation"/>
                <w:rFonts w:hint="eastAsia"/>
              </w:rPr>
              <w:t>Facility</w:t>
            </w:r>
          </w:p>
        </w:tc>
        <w:tc>
          <w:tcPr>
            <w:tcW w:w="840" w:type="dxa"/>
          </w:tcPr>
          <w:p w:rsidR="0089294E" w:rsidRDefault="0089294E" w:rsidP="007720D6">
            <w:r>
              <w:rPr>
                <w:rFonts w:hint="eastAsia"/>
              </w:rPr>
              <w:t>1</w:t>
            </w:r>
          </w:p>
        </w:tc>
        <w:tc>
          <w:tcPr>
            <w:tcW w:w="3718" w:type="dxa"/>
          </w:tcPr>
          <w:p w:rsidR="0089294E" w:rsidRDefault="0089294E" w:rsidP="007720D6"/>
        </w:tc>
        <w:tc>
          <w:tcPr>
            <w:tcW w:w="2251" w:type="dxa"/>
          </w:tcPr>
          <w:p w:rsidR="0089294E" w:rsidRDefault="0089294E" w:rsidP="007720D6"/>
        </w:tc>
      </w:tr>
      <w:tr w:rsidR="0089294E" w:rsidTr="0089294E">
        <w:tc>
          <w:tcPr>
            <w:tcW w:w="1487" w:type="dxa"/>
            <w:vMerge/>
          </w:tcPr>
          <w:p w:rsidR="0089294E" w:rsidRDefault="0089294E" w:rsidP="007720D6"/>
        </w:tc>
        <w:tc>
          <w:tcPr>
            <w:tcW w:w="840" w:type="dxa"/>
          </w:tcPr>
          <w:p w:rsidR="0089294E" w:rsidRDefault="0089294E" w:rsidP="007720D6">
            <w:r>
              <w:rPr>
                <w:rFonts w:hint="eastAsia"/>
              </w:rPr>
              <w:t>2</w:t>
            </w:r>
          </w:p>
        </w:tc>
        <w:tc>
          <w:tcPr>
            <w:tcW w:w="3718" w:type="dxa"/>
          </w:tcPr>
          <w:p w:rsidR="0089294E" w:rsidRDefault="0089294E" w:rsidP="007720D6">
            <w:pPr>
              <w:rPr>
                <w:rStyle w:val="tlid-translation"/>
              </w:rPr>
            </w:pPr>
          </w:p>
        </w:tc>
        <w:tc>
          <w:tcPr>
            <w:tcW w:w="2251" w:type="dxa"/>
          </w:tcPr>
          <w:p w:rsidR="0089294E" w:rsidRDefault="0089294E" w:rsidP="007720D6"/>
        </w:tc>
      </w:tr>
      <w:tr w:rsidR="0089294E" w:rsidTr="0089294E">
        <w:tc>
          <w:tcPr>
            <w:tcW w:w="1487" w:type="dxa"/>
            <w:vMerge/>
          </w:tcPr>
          <w:p w:rsidR="0089294E" w:rsidRDefault="0089294E" w:rsidP="007720D6"/>
        </w:tc>
        <w:tc>
          <w:tcPr>
            <w:tcW w:w="840" w:type="dxa"/>
          </w:tcPr>
          <w:p w:rsidR="0089294E" w:rsidRDefault="0089294E" w:rsidP="007720D6">
            <w:r>
              <w:rPr>
                <w:rFonts w:hint="eastAsia"/>
              </w:rPr>
              <w:t>3</w:t>
            </w:r>
          </w:p>
        </w:tc>
        <w:tc>
          <w:tcPr>
            <w:tcW w:w="3718" w:type="dxa"/>
          </w:tcPr>
          <w:p w:rsidR="0089294E" w:rsidRDefault="0089294E" w:rsidP="007720D6"/>
        </w:tc>
        <w:tc>
          <w:tcPr>
            <w:tcW w:w="2251" w:type="dxa"/>
          </w:tcPr>
          <w:p w:rsidR="0089294E" w:rsidRDefault="0089294E" w:rsidP="007720D6"/>
        </w:tc>
      </w:tr>
      <w:tr w:rsidR="0089294E" w:rsidTr="0089294E">
        <w:tc>
          <w:tcPr>
            <w:tcW w:w="1487" w:type="dxa"/>
            <w:vMerge/>
          </w:tcPr>
          <w:p w:rsidR="0089294E" w:rsidRDefault="0089294E" w:rsidP="007720D6"/>
        </w:tc>
        <w:tc>
          <w:tcPr>
            <w:tcW w:w="840" w:type="dxa"/>
          </w:tcPr>
          <w:p w:rsidR="0089294E" w:rsidRDefault="0089294E" w:rsidP="007720D6">
            <w:r>
              <w:rPr>
                <w:rFonts w:hint="eastAsia"/>
              </w:rPr>
              <w:t>4</w:t>
            </w:r>
          </w:p>
        </w:tc>
        <w:tc>
          <w:tcPr>
            <w:tcW w:w="3718" w:type="dxa"/>
          </w:tcPr>
          <w:p w:rsidR="0089294E" w:rsidRDefault="0089294E" w:rsidP="007720D6"/>
        </w:tc>
        <w:tc>
          <w:tcPr>
            <w:tcW w:w="2251" w:type="dxa"/>
          </w:tcPr>
          <w:p w:rsidR="0089294E" w:rsidRDefault="0089294E" w:rsidP="007720D6"/>
        </w:tc>
        <w:bookmarkStart w:id="2" w:name="_GoBack"/>
        <w:bookmarkEnd w:id="2"/>
      </w:tr>
      <w:tr w:rsidR="0089294E" w:rsidTr="0089294E">
        <w:tc>
          <w:tcPr>
            <w:tcW w:w="1487" w:type="dxa"/>
            <w:vMerge/>
          </w:tcPr>
          <w:p w:rsidR="0089294E" w:rsidRDefault="0089294E" w:rsidP="007720D6"/>
        </w:tc>
        <w:tc>
          <w:tcPr>
            <w:tcW w:w="840" w:type="dxa"/>
          </w:tcPr>
          <w:p w:rsidR="0089294E" w:rsidRDefault="0089294E" w:rsidP="007720D6">
            <w:r>
              <w:rPr>
                <w:rFonts w:hint="eastAsia"/>
              </w:rPr>
              <w:t>5</w:t>
            </w:r>
          </w:p>
        </w:tc>
        <w:tc>
          <w:tcPr>
            <w:tcW w:w="3718" w:type="dxa"/>
          </w:tcPr>
          <w:p w:rsidR="0089294E" w:rsidRDefault="0089294E" w:rsidP="007720D6"/>
        </w:tc>
        <w:tc>
          <w:tcPr>
            <w:tcW w:w="2251" w:type="dxa"/>
          </w:tcPr>
          <w:p w:rsidR="0089294E" w:rsidRDefault="0089294E" w:rsidP="007720D6">
            <w:pPr>
              <w:rPr>
                <w:rStyle w:val="tlid-translation"/>
              </w:rPr>
            </w:pPr>
          </w:p>
        </w:tc>
      </w:tr>
      <w:tr w:rsidR="0089294E" w:rsidTr="0089294E">
        <w:tc>
          <w:tcPr>
            <w:tcW w:w="1487" w:type="dxa"/>
            <w:vMerge/>
          </w:tcPr>
          <w:p w:rsidR="0089294E" w:rsidRDefault="0089294E" w:rsidP="007720D6"/>
        </w:tc>
        <w:tc>
          <w:tcPr>
            <w:tcW w:w="840" w:type="dxa"/>
          </w:tcPr>
          <w:p w:rsidR="0089294E" w:rsidRPr="00164036" w:rsidRDefault="0089294E" w:rsidP="007720D6">
            <w:r>
              <w:rPr>
                <w:rFonts w:hint="eastAsia"/>
              </w:rPr>
              <w:t>6</w:t>
            </w:r>
          </w:p>
        </w:tc>
        <w:tc>
          <w:tcPr>
            <w:tcW w:w="3718" w:type="dxa"/>
          </w:tcPr>
          <w:p w:rsidR="0089294E" w:rsidRPr="00164036" w:rsidRDefault="0089294E" w:rsidP="007720D6"/>
        </w:tc>
        <w:tc>
          <w:tcPr>
            <w:tcW w:w="2251" w:type="dxa"/>
          </w:tcPr>
          <w:p w:rsidR="0089294E" w:rsidRDefault="0089294E" w:rsidP="007720D6">
            <w:pPr>
              <w:rPr>
                <w:rStyle w:val="tlid-translation"/>
              </w:rPr>
            </w:pPr>
          </w:p>
        </w:tc>
      </w:tr>
      <w:tr w:rsidR="0089294E" w:rsidTr="0089294E">
        <w:tc>
          <w:tcPr>
            <w:tcW w:w="1487" w:type="dxa"/>
            <w:vMerge/>
          </w:tcPr>
          <w:p w:rsidR="0089294E" w:rsidRDefault="0089294E" w:rsidP="007720D6"/>
        </w:tc>
        <w:tc>
          <w:tcPr>
            <w:tcW w:w="840" w:type="dxa"/>
          </w:tcPr>
          <w:p w:rsidR="0089294E" w:rsidRPr="00164036" w:rsidRDefault="0089294E" w:rsidP="007720D6">
            <w:r>
              <w:rPr>
                <w:rFonts w:hint="eastAsia"/>
              </w:rPr>
              <w:t>7</w:t>
            </w:r>
          </w:p>
        </w:tc>
        <w:tc>
          <w:tcPr>
            <w:tcW w:w="3718" w:type="dxa"/>
          </w:tcPr>
          <w:p w:rsidR="0089294E" w:rsidRPr="00164036" w:rsidRDefault="0089294E" w:rsidP="007720D6"/>
        </w:tc>
        <w:tc>
          <w:tcPr>
            <w:tcW w:w="2251" w:type="dxa"/>
          </w:tcPr>
          <w:p w:rsidR="0089294E" w:rsidRDefault="0089294E" w:rsidP="007720D6">
            <w:pPr>
              <w:rPr>
                <w:rStyle w:val="tlid-translation"/>
              </w:rPr>
            </w:pPr>
          </w:p>
        </w:tc>
      </w:tr>
      <w:tr w:rsidR="0089294E" w:rsidTr="0089294E">
        <w:tc>
          <w:tcPr>
            <w:tcW w:w="1487" w:type="dxa"/>
            <w:vMerge/>
          </w:tcPr>
          <w:p w:rsidR="0089294E" w:rsidRDefault="0089294E" w:rsidP="007720D6"/>
        </w:tc>
        <w:tc>
          <w:tcPr>
            <w:tcW w:w="840" w:type="dxa"/>
          </w:tcPr>
          <w:p w:rsidR="0089294E" w:rsidRPr="00164036" w:rsidRDefault="0089294E" w:rsidP="007720D6">
            <w:r>
              <w:rPr>
                <w:rFonts w:hint="eastAsia"/>
              </w:rPr>
              <w:t>8</w:t>
            </w:r>
          </w:p>
        </w:tc>
        <w:tc>
          <w:tcPr>
            <w:tcW w:w="3718" w:type="dxa"/>
          </w:tcPr>
          <w:p w:rsidR="0089294E" w:rsidRPr="00164036" w:rsidRDefault="0089294E" w:rsidP="007720D6"/>
        </w:tc>
        <w:tc>
          <w:tcPr>
            <w:tcW w:w="2251" w:type="dxa"/>
          </w:tcPr>
          <w:p w:rsidR="0089294E" w:rsidRDefault="0089294E" w:rsidP="007720D6">
            <w:pPr>
              <w:rPr>
                <w:rStyle w:val="tlid-translation"/>
              </w:rPr>
            </w:pPr>
          </w:p>
        </w:tc>
      </w:tr>
      <w:tr w:rsidR="0089294E" w:rsidTr="0089294E">
        <w:tc>
          <w:tcPr>
            <w:tcW w:w="1487" w:type="dxa"/>
            <w:vMerge/>
          </w:tcPr>
          <w:p w:rsidR="0089294E" w:rsidRDefault="0089294E" w:rsidP="007720D6"/>
        </w:tc>
        <w:tc>
          <w:tcPr>
            <w:tcW w:w="840" w:type="dxa"/>
          </w:tcPr>
          <w:p w:rsidR="0089294E" w:rsidRPr="00164036" w:rsidRDefault="0089294E" w:rsidP="007720D6">
            <w:r>
              <w:rPr>
                <w:rFonts w:hint="eastAsia"/>
              </w:rPr>
              <w:t>9</w:t>
            </w:r>
          </w:p>
        </w:tc>
        <w:tc>
          <w:tcPr>
            <w:tcW w:w="3718" w:type="dxa"/>
          </w:tcPr>
          <w:p w:rsidR="0089294E" w:rsidRPr="00164036" w:rsidRDefault="0089294E" w:rsidP="007720D6"/>
        </w:tc>
        <w:tc>
          <w:tcPr>
            <w:tcW w:w="2251" w:type="dxa"/>
          </w:tcPr>
          <w:p w:rsidR="0089294E" w:rsidRDefault="0089294E" w:rsidP="007720D6">
            <w:pPr>
              <w:rPr>
                <w:rStyle w:val="tlid-translation"/>
              </w:rPr>
            </w:pPr>
          </w:p>
        </w:tc>
      </w:tr>
      <w:tr w:rsidR="0089294E" w:rsidTr="0089294E">
        <w:tc>
          <w:tcPr>
            <w:tcW w:w="1487" w:type="dxa"/>
            <w:vMerge/>
          </w:tcPr>
          <w:p w:rsidR="0089294E" w:rsidRDefault="0089294E" w:rsidP="007720D6"/>
        </w:tc>
        <w:tc>
          <w:tcPr>
            <w:tcW w:w="840" w:type="dxa"/>
          </w:tcPr>
          <w:p w:rsidR="0089294E" w:rsidRPr="00164036" w:rsidRDefault="0089294E" w:rsidP="007720D6">
            <w:r>
              <w:rPr>
                <w:rFonts w:hint="eastAsia"/>
              </w:rPr>
              <w:t>10</w:t>
            </w:r>
          </w:p>
        </w:tc>
        <w:tc>
          <w:tcPr>
            <w:tcW w:w="3718" w:type="dxa"/>
          </w:tcPr>
          <w:p w:rsidR="0089294E" w:rsidRPr="00164036" w:rsidRDefault="0089294E" w:rsidP="007720D6"/>
        </w:tc>
        <w:tc>
          <w:tcPr>
            <w:tcW w:w="2251" w:type="dxa"/>
          </w:tcPr>
          <w:p w:rsidR="0089294E" w:rsidRDefault="0089294E" w:rsidP="007720D6">
            <w:pPr>
              <w:rPr>
                <w:rStyle w:val="tlid-translation"/>
              </w:rPr>
            </w:pPr>
          </w:p>
        </w:tc>
      </w:tr>
      <w:tr w:rsidR="0089294E" w:rsidTr="0089294E">
        <w:tc>
          <w:tcPr>
            <w:tcW w:w="1487" w:type="dxa"/>
            <w:vMerge/>
          </w:tcPr>
          <w:p w:rsidR="0089294E" w:rsidRDefault="0089294E" w:rsidP="007720D6"/>
        </w:tc>
        <w:tc>
          <w:tcPr>
            <w:tcW w:w="840" w:type="dxa"/>
          </w:tcPr>
          <w:p w:rsidR="0089294E" w:rsidRPr="00164036" w:rsidRDefault="0089294E" w:rsidP="007720D6">
            <w:r>
              <w:rPr>
                <w:rFonts w:hint="eastAsia"/>
              </w:rPr>
              <w:t>11</w:t>
            </w:r>
          </w:p>
        </w:tc>
        <w:tc>
          <w:tcPr>
            <w:tcW w:w="3718" w:type="dxa"/>
          </w:tcPr>
          <w:p w:rsidR="0089294E" w:rsidRPr="00164036" w:rsidRDefault="0089294E" w:rsidP="007720D6"/>
        </w:tc>
        <w:tc>
          <w:tcPr>
            <w:tcW w:w="2251" w:type="dxa"/>
          </w:tcPr>
          <w:p w:rsidR="0089294E" w:rsidRDefault="0089294E" w:rsidP="007720D6">
            <w:pPr>
              <w:rPr>
                <w:rStyle w:val="tlid-translation"/>
              </w:rPr>
            </w:pPr>
          </w:p>
        </w:tc>
      </w:tr>
      <w:tr w:rsidR="0089294E" w:rsidTr="0089294E">
        <w:tc>
          <w:tcPr>
            <w:tcW w:w="1487" w:type="dxa"/>
            <w:vMerge/>
          </w:tcPr>
          <w:p w:rsidR="0089294E" w:rsidRDefault="0089294E" w:rsidP="007720D6"/>
        </w:tc>
        <w:tc>
          <w:tcPr>
            <w:tcW w:w="840" w:type="dxa"/>
          </w:tcPr>
          <w:p w:rsidR="0089294E" w:rsidRDefault="0089294E" w:rsidP="007720D6">
            <w:r>
              <w:rPr>
                <w:rFonts w:hint="eastAsia"/>
              </w:rPr>
              <w:t>12</w:t>
            </w:r>
          </w:p>
        </w:tc>
        <w:tc>
          <w:tcPr>
            <w:tcW w:w="3718" w:type="dxa"/>
          </w:tcPr>
          <w:p w:rsidR="0089294E" w:rsidRDefault="0089294E" w:rsidP="007720D6"/>
        </w:tc>
        <w:tc>
          <w:tcPr>
            <w:tcW w:w="2251" w:type="dxa"/>
          </w:tcPr>
          <w:p w:rsidR="0089294E" w:rsidRDefault="0089294E" w:rsidP="007720D6"/>
        </w:tc>
      </w:tr>
    </w:tbl>
    <w:p w:rsidR="0089294E" w:rsidRDefault="0089294E" w:rsidP="00E12AFB"/>
    <w:p w:rsidR="003568E6" w:rsidRPr="00E12AFB" w:rsidRDefault="003568E6" w:rsidP="00E12AFB"/>
    <w:sectPr w:rsidR="003568E6" w:rsidRPr="00E12AFB" w:rsidSect="00916B7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E7B1974"/>
    <w:multiLevelType w:val="hybridMultilevel"/>
    <w:tmpl w:val="35C89928"/>
    <w:lvl w:ilvl="0" w:tplc="FAB827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SimSun" w:hAnsi="SimSun" w:hint="default"/>
      </w:rPr>
    </w:lvl>
    <w:lvl w:ilvl="1" w:tplc="4F5E24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SimSun" w:hAnsi="SimSun" w:hint="default"/>
      </w:rPr>
    </w:lvl>
    <w:lvl w:ilvl="2" w:tplc="5BC862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SimSun" w:hAnsi="SimSun" w:hint="default"/>
      </w:rPr>
    </w:lvl>
    <w:lvl w:ilvl="3" w:tplc="CEE6F9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SimSun" w:hAnsi="SimSun" w:hint="default"/>
      </w:rPr>
    </w:lvl>
    <w:lvl w:ilvl="4" w:tplc="CAAEF4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SimSun" w:hAnsi="SimSun" w:hint="default"/>
      </w:rPr>
    </w:lvl>
    <w:lvl w:ilvl="5" w:tplc="EA2ADC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SimSun" w:hAnsi="SimSun" w:hint="default"/>
      </w:rPr>
    </w:lvl>
    <w:lvl w:ilvl="6" w:tplc="1EA874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SimSun" w:hAnsi="SimSun" w:hint="default"/>
      </w:rPr>
    </w:lvl>
    <w:lvl w:ilvl="7" w:tplc="A2B476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SimSun" w:hAnsi="SimSun" w:hint="default"/>
      </w:rPr>
    </w:lvl>
    <w:lvl w:ilvl="8" w:tplc="4768AF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SimSun" w:hAnsi="SimSun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8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K2sDSxMDIzM7Q0MjRW0lEKTi0uzszPAykwrAUAQ9WuWCwAAAA="/>
  </w:docVars>
  <w:rsids>
    <w:rsidRoot w:val="007646EE"/>
    <w:rsid w:val="00056CF8"/>
    <w:rsid w:val="000865C6"/>
    <w:rsid w:val="000D3020"/>
    <w:rsid w:val="00164036"/>
    <w:rsid w:val="00325DE6"/>
    <w:rsid w:val="003568E6"/>
    <w:rsid w:val="00631917"/>
    <w:rsid w:val="0069429D"/>
    <w:rsid w:val="00750D68"/>
    <w:rsid w:val="007646EE"/>
    <w:rsid w:val="008071B5"/>
    <w:rsid w:val="008670A9"/>
    <w:rsid w:val="0089294E"/>
    <w:rsid w:val="008A3ACD"/>
    <w:rsid w:val="008C1156"/>
    <w:rsid w:val="00916B70"/>
    <w:rsid w:val="009253BD"/>
    <w:rsid w:val="00AB14FF"/>
    <w:rsid w:val="00BF5ED7"/>
    <w:rsid w:val="00C905AC"/>
    <w:rsid w:val="00D1239E"/>
    <w:rsid w:val="00E12AFB"/>
    <w:rsid w:val="00E6263B"/>
    <w:rsid w:val="00F158A9"/>
    <w:rsid w:val="00FC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AE0A08"/>
  <w15:docId w15:val="{CA420821-E2C3-A64D-B881-E169EFD3B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6B70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lid-translation">
    <w:name w:val="tlid-translation"/>
    <w:basedOn w:val="DefaultParagraphFont"/>
    <w:rsid w:val="008C1156"/>
  </w:style>
  <w:style w:type="paragraph" w:styleId="BalloonText">
    <w:name w:val="Balloon Text"/>
    <w:basedOn w:val="Normal"/>
    <w:link w:val="BalloonTextChar"/>
    <w:uiPriority w:val="99"/>
    <w:semiHidden/>
    <w:unhideWhenUsed/>
    <w:rsid w:val="008670A9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70A9"/>
    <w:rPr>
      <w:sz w:val="18"/>
      <w:szCs w:val="18"/>
    </w:rPr>
  </w:style>
  <w:style w:type="table" w:styleId="TableGrid">
    <w:name w:val="Table Grid"/>
    <w:basedOn w:val="TableNormal"/>
    <w:uiPriority w:val="59"/>
    <w:rsid w:val="00FC6F30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32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2837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29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9222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44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6449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5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2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2757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61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styles" Target="style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webSettings" Target="webSetting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settings" Target="setting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3282C02-2815-4198-BB19-437C94A78595}" type="doc">
      <dgm:prSet loTypeId="urn:microsoft.com/office/officeart/2005/8/layout/hierarchy6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8F38A954-5254-4519-804E-B827895E50AD}">
      <dgm:prSet phldrT="[文本]"/>
      <dgm:spPr/>
      <dgm:t>
        <a:bodyPr/>
        <a:lstStyle/>
        <a:p>
          <a:r>
            <a:rPr lang="en-US" altLang="zh-CN"/>
            <a:t>User</a:t>
          </a:r>
          <a:endParaRPr lang="zh-CN" altLang="en-US"/>
        </a:p>
      </dgm:t>
    </dgm:pt>
    <dgm:pt modelId="{AECBC94A-2C76-441A-8357-376576C8B916}" type="parTrans" cxnId="{F5134D2C-391D-4292-83CB-5255A1405948}">
      <dgm:prSet/>
      <dgm:spPr/>
      <dgm:t>
        <a:bodyPr/>
        <a:lstStyle/>
        <a:p>
          <a:endParaRPr lang="zh-CN" altLang="en-US"/>
        </a:p>
      </dgm:t>
    </dgm:pt>
    <dgm:pt modelId="{EA2480E2-124F-4C71-B0B9-BA862039717D}" type="sibTrans" cxnId="{F5134D2C-391D-4292-83CB-5255A1405948}">
      <dgm:prSet/>
      <dgm:spPr/>
      <dgm:t>
        <a:bodyPr/>
        <a:lstStyle/>
        <a:p>
          <a:endParaRPr lang="zh-CN" altLang="en-US"/>
        </a:p>
      </dgm:t>
    </dgm:pt>
    <dgm:pt modelId="{494AE804-42B0-48D3-8855-75748DF2AF68}">
      <dgm:prSet phldrT="[文本]"/>
      <dgm:spPr/>
      <dgm:t>
        <a:bodyPr/>
        <a:lstStyle/>
        <a:p>
          <a:r>
            <a:rPr lang="en-US" altLang="zh-CN"/>
            <a:t>Register</a:t>
          </a:r>
          <a:endParaRPr lang="zh-CN" altLang="en-US"/>
        </a:p>
      </dgm:t>
    </dgm:pt>
    <dgm:pt modelId="{FEBD7C4F-1555-42AE-BA30-91B41885FCFA}" type="parTrans" cxnId="{BD5AD316-50E1-4363-AEF4-FF5A3AC70D4D}">
      <dgm:prSet/>
      <dgm:spPr/>
      <dgm:t>
        <a:bodyPr/>
        <a:lstStyle/>
        <a:p>
          <a:endParaRPr lang="zh-CN" altLang="en-US"/>
        </a:p>
      </dgm:t>
    </dgm:pt>
    <dgm:pt modelId="{123F424E-9047-4910-B87B-219A65B7CFB3}" type="sibTrans" cxnId="{BD5AD316-50E1-4363-AEF4-FF5A3AC70D4D}">
      <dgm:prSet/>
      <dgm:spPr/>
      <dgm:t>
        <a:bodyPr/>
        <a:lstStyle/>
        <a:p>
          <a:endParaRPr lang="zh-CN" altLang="en-US"/>
        </a:p>
      </dgm:t>
    </dgm:pt>
    <dgm:pt modelId="{1FD73798-E140-442A-A6DD-BF1C2D2B4F40}">
      <dgm:prSet phldrT="[文本]"/>
      <dgm:spPr/>
      <dgm:t>
        <a:bodyPr/>
        <a:lstStyle/>
        <a:p>
          <a:r>
            <a:rPr lang="en-US" altLang="zh-CN"/>
            <a:t>Information</a:t>
          </a:r>
          <a:endParaRPr lang="en-US"/>
        </a:p>
        <a:p>
          <a:r>
            <a:rPr lang="en-US"/>
            <a:t>Magement</a:t>
          </a:r>
          <a:endParaRPr lang="zh-CN" altLang="en-US"/>
        </a:p>
      </dgm:t>
    </dgm:pt>
    <dgm:pt modelId="{38DA059A-458D-4F11-AC6D-EF185007A8A7}" type="parTrans" cxnId="{04A659CC-8EF5-455C-AC3B-A3E34D15F416}">
      <dgm:prSet/>
      <dgm:spPr/>
      <dgm:t>
        <a:bodyPr/>
        <a:lstStyle/>
        <a:p>
          <a:endParaRPr lang="zh-CN" altLang="en-US"/>
        </a:p>
      </dgm:t>
    </dgm:pt>
    <dgm:pt modelId="{4F37572C-51FA-4DFE-BEAF-CBFC353F2FE1}" type="sibTrans" cxnId="{04A659CC-8EF5-455C-AC3B-A3E34D15F416}">
      <dgm:prSet/>
      <dgm:spPr/>
      <dgm:t>
        <a:bodyPr/>
        <a:lstStyle/>
        <a:p>
          <a:endParaRPr lang="zh-CN" altLang="en-US"/>
        </a:p>
      </dgm:t>
    </dgm:pt>
    <dgm:pt modelId="{F6994A0A-2E80-4060-8E92-D0EB9E81DE48}">
      <dgm:prSet/>
      <dgm:spPr/>
      <dgm:t>
        <a:bodyPr/>
        <a:lstStyle/>
        <a:p>
          <a:r>
            <a:rPr lang="en-US" altLang="zh-CN"/>
            <a:t>Facility</a:t>
          </a:r>
          <a:r>
            <a:rPr lang="zh-CN" altLang="en-US"/>
            <a:t> </a:t>
          </a:r>
          <a:r>
            <a:rPr lang="en-US" altLang="zh-CN"/>
            <a:t>Booking</a:t>
          </a:r>
          <a:endParaRPr lang="zh-CN" altLang="en-US"/>
        </a:p>
      </dgm:t>
    </dgm:pt>
    <dgm:pt modelId="{C7279E33-CBE7-4224-96BA-9B165509B265}" type="parTrans" cxnId="{9636A5DB-81B9-46CA-8CB9-7D54E7DF6591}">
      <dgm:prSet/>
      <dgm:spPr/>
      <dgm:t>
        <a:bodyPr/>
        <a:lstStyle/>
        <a:p>
          <a:endParaRPr lang="zh-CN" altLang="en-US"/>
        </a:p>
      </dgm:t>
    </dgm:pt>
    <dgm:pt modelId="{FAEC8084-D94E-4EF5-B224-4F55ABA3469D}" type="sibTrans" cxnId="{9636A5DB-81B9-46CA-8CB9-7D54E7DF6591}">
      <dgm:prSet/>
      <dgm:spPr/>
      <dgm:t>
        <a:bodyPr/>
        <a:lstStyle/>
        <a:p>
          <a:endParaRPr lang="zh-CN" altLang="en-US"/>
        </a:p>
      </dgm:t>
    </dgm:pt>
    <dgm:pt modelId="{7F03DFC8-8914-42B0-8E40-D303EB76454C}">
      <dgm:prSet/>
      <dgm:spPr/>
      <dgm:t>
        <a:bodyPr/>
        <a:lstStyle/>
        <a:p>
          <a:r>
            <a:rPr lang="en-US" altLang="zh-CN"/>
            <a:t>Search</a:t>
          </a:r>
          <a:endParaRPr lang="zh-CN" altLang="en-US"/>
        </a:p>
      </dgm:t>
    </dgm:pt>
    <dgm:pt modelId="{D75B1053-FE0E-4573-B0BC-354B38EF3D17}" type="parTrans" cxnId="{C1074812-BF8B-49E3-889E-FB7B3F26261D}">
      <dgm:prSet/>
      <dgm:spPr/>
      <dgm:t>
        <a:bodyPr/>
        <a:lstStyle/>
        <a:p>
          <a:endParaRPr lang="zh-CN" altLang="en-US"/>
        </a:p>
      </dgm:t>
    </dgm:pt>
    <dgm:pt modelId="{BEC09674-3C53-417B-973A-2585D85F5104}" type="sibTrans" cxnId="{C1074812-BF8B-49E3-889E-FB7B3F26261D}">
      <dgm:prSet/>
      <dgm:spPr/>
      <dgm:t>
        <a:bodyPr/>
        <a:lstStyle/>
        <a:p>
          <a:endParaRPr lang="zh-CN" altLang="en-US"/>
        </a:p>
      </dgm:t>
    </dgm:pt>
    <dgm:pt modelId="{7AFDBFCD-370C-D34F-83EE-6D76D5E6FE7D}">
      <dgm:prSet/>
      <dgm:spPr/>
      <dgm:t>
        <a:bodyPr/>
        <a:lstStyle/>
        <a:p>
          <a:r>
            <a:rPr lang="en-US" altLang="zh-CN"/>
            <a:t>Book</a:t>
          </a:r>
          <a:endParaRPr lang="zh-CN" altLang="en-US"/>
        </a:p>
      </dgm:t>
    </dgm:pt>
    <dgm:pt modelId="{8F342CD8-91EA-A146-8012-3D2290BCA454}" type="parTrans" cxnId="{7119B90F-5F60-1443-93C3-7096A98D6A75}">
      <dgm:prSet/>
      <dgm:spPr/>
      <dgm:t>
        <a:bodyPr/>
        <a:lstStyle/>
        <a:p>
          <a:endParaRPr lang="en-US"/>
        </a:p>
      </dgm:t>
    </dgm:pt>
    <dgm:pt modelId="{E661F1DA-BB5A-6D4C-977B-9778CFCA9BBF}" type="sibTrans" cxnId="{7119B90F-5F60-1443-93C3-7096A98D6A75}">
      <dgm:prSet/>
      <dgm:spPr/>
      <dgm:t>
        <a:bodyPr/>
        <a:lstStyle/>
        <a:p>
          <a:endParaRPr lang="en-US"/>
        </a:p>
      </dgm:t>
    </dgm:pt>
    <dgm:pt modelId="{CB1279A0-F8D7-D048-AEDB-C206BA5F0894}">
      <dgm:prSet/>
      <dgm:spPr/>
      <dgm:t>
        <a:bodyPr/>
        <a:lstStyle/>
        <a:p>
          <a:r>
            <a:rPr lang="en-US"/>
            <a:t>View</a:t>
          </a:r>
          <a:r>
            <a:rPr lang="zh-CN" altLang="en-US"/>
            <a:t> </a:t>
          </a:r>
          <a:r>
            <a:rPr lang="en-US"/>
            <a:t>Calendar</a:t>
          </a:r>
          <a:endParaRPr lang="zh-CN" altLang="en-US"/>
        </a:p>
      </dgm:t>
    </dgm:pt>
    <dgm:pt modelId="{C69C66F4-EE71-B045-9223-0C6FF1935AFF}" type="parTrans" cxnId="{21515D50-0F09-A344-82AB-EEBC18945D62}">
      <dgm:prSet/>
      <dgm:spPr/>
      <dgm:t>
        <a:bodyPr/>
        <a:lstStyle/>
        <a:p>
          <a:endParaRPr lang="en-US"/>
        </a:p>
      </dgm:t>
    </dgm:pt>
    <dgm:pt modelId="{1AF212D1-4BC8-9342-80D8-4F3F3DACC795}" type="sibTrans" cxnId="{21515D50-0F09-A344-82AB-EEBC18945D62}">
      <dgm:prSet/>
      <dgm:spPr/>
      <dgm:t>
        <a:bodyPr/>
        <a:lstStyle/>
        <a:p>
          <a:endParaRPr lang="en-US"/>
        </a:p>
      </dgm:t>
    </dgm:pt>
    <dgm:pt modelId="{185CC1ED-4D74-FE4C-B50C-171B6987EC93}">
      <dgm:prSet/>
      <dgm:spPr/>
      <dgm:t>
        <a:bodyPr/>
        <a:lstStyle/>
        <a:p>
          <a:r>
            <a:rPr lang="en-US" altLang="zh-CN"/>
            <a:t>Recover</a:t>
          </a:r>
          <a:r>
            <a:rPr lang="zh-CN" altLang="en-US"/>
            <a:t> </a:t>
          </a:r>
          <a:r>
            <a:rPr lang="en-US" altLang="zh-CN"/>
            <a:t>Account</a:t>
          </a:r>
          <a:endParaRPr lang="zh-CN" altLang="en-US"/>
        </a:p>
      </dgm:t>
    </dgm:pt>
    <dgm:pt modelId="{DF33952B-A5F3-FE41-9BCE-637B2354907F}" type="parTrans" cxnId="{940792A6-8018-594E-8DF0-F838B86A173C}">
      <dgm:prSet/>
      <dgm:spPr/>
      <dgm:t>
        <a:bodyPr/>
        <a:lstStyle/>
        <a:p>
          <a:endParaRPr lang="en-US"/>
        </a:p>
      </dgm:t>
    </dgm:pt>
    <dgm:pt modelId="{D433BD35-9E39-E045-8A93-BF15BC627AE4}" type="sibTrans" cxnId="{940792A6-8018-594E-8DF0-F838B86A173C}">
      <dgm:prSet/>
      <dgm:spPr/>
      <dgm:t>
        <a:bodyPr/>
        <a:lstStyle/>
        <a:p>
          <a:endParaRPr lang="en-US"/>
        </a:p>
      </dgm:t>
    </dgm:pt>
    <dgm:pt modelId="{0A278B9E-65D9-8946-9578-246554A2CE49}">
      <dgm:prSet/>
      <dgm:spPr/>
      <dgm:t>
        <a:bodyPr/>
        <a:lstStyle/>
        <a:p>
          <a:r>
            <a:rPr lang="en-US" altLang="zh-CN"/>
            <a:t>Update</a:t>
          </a:r>
          <a:r>
            <a:rPr lang="zh-CN" altLang="en-US"/>
            <a:t> </a:t>
          </a:r>
          <a:r>
            <a:rPr lang="en-US" altLang="zh-CN"/>
            <a:t>Account</a:t>
          </a:r>
          <a:r>
            <a:rPr lang="zh-CN" altLang="en-US"/>
            <a:t> </a:t>
          </a:r>
          <a:r>
            <a:rPr lang="en-US" altLang="zh-CN"/>
            <a:t>Information</a:t>
          </a:r>
          <a:endParaRPr lang="zh-CN" altLang="en-US"/>
        </a:p>
      </dgm:t>
    </dgm:pt>
    <dgm:pt modelId="{2E5B1E2A-CE08-1347-8E4D-981757414CF3}" type="parTrans" cxnId="{8CD65964-7475-D047-B0B1-4DC5C339B1C7}">
      <dgm:prSet/>
      <dgm:spPr/>
      <dgm:t>
        <a:bodyPr/>
        <a:lstStyle/>
        <a:p>
          <a:endParaRPr lang="en-US"/>
        </a:p>
      </dgm:t>
    </dgm:pt>
    <dgm:pt modelId="{25CE7A9D-8B7E-4C4E-B8C9-571A6845407A}" type="sibTrans" cxnId="{8CD65964-7475-D047-B0B1-4DC5C339B1C7}">
      <dgm:prSet/>
      <dgm:spPr/>
      <dgm:t>
        <a:bodyPr/>
        <a:lstStyle/>
        <a:p>
          <a:endParaRPr lang="en-US"/>
        </a:p>
      </dgm:t>
    </dgm:pt>
    <dgm:pt modelId="{BB5A3C9C-1316-354A-8F33-D698BE9CEC93}">
      <dgm:prSet phldrT="[文本]"/>
      <dgm:spPr/>
      <dgm:t>
        <a:bodyPr/>
        <a:lstStyle/>
        <a:p>
          <a:r>
            <a:rPr lang="en-US" altLang="zh-CN"/>
            <a:t>Login</a:t>
          </a:r>
          <a:endParaRPr lang="zh-CN" altLang="en-US"/>
        </a:p>
      </dgm:t>
    </dgm:pt>
    <dgm:pt modelId="{A3A25E87-6725-8A40-9938-810D487CDF7E}" type="parTrans" cxnId="{396DC152-1459-C244-B201-0C4BDA9DA7AE}">
      <dgm:prSet/>
      <dgm:spPr/>
    </dgm:pt>
    <dgm:pt modelId="{579027E7-4929-1E4B-8168-6F34C955D578}" type="sibTrans" cxnId="{396DC152-1459-C244-B201-0C4BDA9DA7AE}">
      <dgm:prSet/>
      <dgm:spPr/>
    </dgm:pt>
    <dgm:pt modelId="{3283DBC8-33B7-40BA-8F99-DE2FF33C045F}" type="pres">
      <dgm:prSet presAssocID="{33282C02-2815-4198-BB19-437C94A78595}" presName="mainComposite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67DFA55D-BCE7-44C5-9670-F8C7F69464B9}" type="pres">
      <dgm:prSet presAssocID="{33282C02-2815-4198-BB19-437C94A78595}" presName="hierFlow" presStyleCnt="0"/>
      <dgm:spPr/>
    </dgm:pt>
    <dgm:pt modelId="{F78D82BF-4B74-4FC4-AA8D-40DF339A22E3}" type="pres">
      <dgm:prSet presAssocID="{33282C02-2815-4198-BB19-437C94A78595}" presName="hierChild1" presStyleCnt="0">
        <dgm:presLayoutVars>
          <dgm:chPref val="1"/>
          <dgm:animOne val="branch"/>
          <dgm:animLvl val="lvl"/>
        </dgm:presLayoutVars>
      </dgm:prSet>
      <dgm:spPr/>
    </dgm:pt>
    <dgm:pt modelId="{2BE078DB-1724-4C3D-8EF4-8C89F27AA0C5}" type="pres">
      <dgm:prSet presAssocID="{8F38A954-5254-4519-804E-B827895E50AD}" presName="Name14" presStyleCnt="0"/>
      <dgm:spPr/>
    </dgm:pt>
    <dgm:pt modelId="{81637F3B-DDBA-4C42-A3BA-EF1C9F14100C}" type="pres">
      <dgm:prSet presAssocID="{8F38A954-5254-4519-804E-B827895E50AD}" presName="level1Shape" presStyleLbl="node0" presStyleIdx="0" presStyleCnt="1">
        <dgm:presLayoutVars>
          <dgm:chPref val="3"/>
        </dgm:presLayoutVars>
      </dgm:prSet>
      <dgm:spPr/>
    </dgm:pt>
    <dgm:pt modelId="{66D5898B-0F48-4F83-BCA3-2D0C65F241BB}" type="pres">
      <dgm:prSet presAssocID="{8F38A954-5254-4519-804E-B827895E50AD}" presName="hierChild2" presStyleCnt="0"/>
      <dgm:spPr/>
    </dgm:pt>
    <dgm:pt modelId="{BECC2FC3-7B80-45CB-B8BE-D194B9E1A44C}" type="pres">
      <dgm:prSet presAssocID="{FEBD7C4F-1555-42AE-BA30-91B41885FCFA}" presName="Name19" presStyleLbl="parChTrans1D2" presStyleIdx="0" presStyleCnt="4"/>
      <dgm:spPr/>
    </dgm:pt>
    <dgm:pt modelId="{71106BEA-CB98-4DF3-B867-87398A13F61F}" type="pres">
      <dgm:prSet presAssocID="{494AE804-42B0-48D3-8855-75748DF2AF68}" presName="Name21" presStyleCnt="0"/>
      <dgm:spPr/>
    </dgm:pt>
    <dgm:pt modelId="{CFF18FE9-5190-42DE-B0A6-8B479DAB35B3}" type="pres">
      <dgm:prSet presAssocID="{494AE804-42B0-48D3-8855-75748DF2AF68}" presName="level2Shape" presStyleLbl="node2" presStyleIdx="0" presStyleCnt="4"/>
      <dgm:spPr/>
    </dgm:pt>
    <dgm:pt modelId="{EDFE2B59-6D05-425A-94A0-6E7C56AF1F2C}" type="pres">
      <dgm:prSet presAssocID="{494AE804-42B0-48D3-8855-75748DF2AF68}" presName="hierChild3" presStyleCnt="0"/>
      <dgm:spPr/>
    </dgm:pt>
    <dgm:pt modelId="{B7CEC29C-42BF-D245-9EF2-7D421EF73699}" type="pres">
      <dgm:prSet presAssocID="{A3A25E87-6725-8A40-9938-810D487CDF7E}" presName="Name19" presStyleLbl="parChTrans1D2" presStyleIdx="1" presStyleCnt="4"/>
      <dgm:spPr/>
    </dgm:pt>
    <dgm:pt modelId="{1FAB06EE-2D4D-BD49-A07C-C37C3A96581B}" type="pres">
      <dgm:prSet presAssocID="{BB5A3C9C-1316-354A-8F33-D698BE9CEC93}" presName="Name21" presStyleCnt="0"/>
      <dgm:spPr/>
    </dgm:pt>
    <dgm:pt modelId="{388FC48A-72AB-C54A-A26A-EE666AA982EB}" type="pres">
      <dgm:prSet presAssocID="{BB5A3C9C-1316-354A-8F33-D698BE9CEC93}" presName="level2Shape" presStyleLbl="node2" presStyleIdx="1" presStyleCnt="4"/>
      <dgm:spPr/>
    </dgm:pt>
    <dgm:pt modelId="{CA5F5050-CA48-C849-A08B-53CFFB474670}" type="pres">
      <dgm:prSet presAssocID="{BB5A3C9C-1316-354A-8F33-D698BE9CEC93}" presName="hierChild3" presStyleCnt="0"/>
      <dgm:spPr/>
    </dgm:pt>
    <dgm:pt modelId="{00E48923-2C61-467A-91A7-B4CDA8B38469}" type="pres">
      <dgm:prSet presAssocID="{38DA059A-458D-4F11-AC6D-EF185007A8A7}" presName="Name19" presStyleLbl="parChTrans1D2" presStyleIdx="2" presStyleCnt="4"/>
      <dgm:spPr/>
    </dgm:pt>
    <dgm:pt modelId="{49A172FD-C782-4E6F-BCF5-E77403F20E0E}" type="pres">
      <dgm:prSet presAssocID="{1FD73798-E140-442A-A6DD-BF1C2D2B4F40}" presName="Name21" presStyleCnt="0"/>
      <dgm:spPr/>
    </dgm:pt>
    <dgm:pt modelId="{154D415D-C84D-4F46-BD4E-E32816B35BA2}" type="pres">
      <dgm:prSet presAssocID="{1FD73798-E140-442A-A6DD-BF1C2D2B4F40}" presName="level2Shape" presStyleLbl="node2" presStyleIdx="2" presStyleCnt="4"/>
      <dgm:spPr/>
    </dgm:pt>
    <dgm:pt modelId="{BC7982E7-A634-4CC7-80D9-CE69534D91DC}" type="pres">
      <dgm:prSet presAssocID="{1FD73798-E140-442A-A6DD-BF1C2D2B4F40}" presName="hierChild3" presStyleCnt="0"/>
      <dgm:spPr/>
    </dgm:pt>
    <dgm:pt modelId="{EC930220-F3A4-5D41-9BAE-FD782594CD65}" type="pres">
      <dgm:prSet presAssocID="{DF33952B-A5F3-FE41-9BCE-637B2354907F}" presName="Name19" presStyleLbl="parChTrans1D3" presStyleIdx="0" presStyleCnt="2"/>
      <dgm:spPr/>
    </dgm:pt>
    <dgm:pt modelId="{C8BA97AF-0523-084B-A6F3-B84DD8EBA60D}" type="pres">
      <dgm:prSet presAssocID="{185CC1ED-4D74-FE4C-B50C-171B6987EC93}" presName="Name21" presStyleCnt="0"/>
      <dgm:spPr/>
    </dgm:pt>
    <dgm:pt modelId="{330ED5FB-69EB-4443-8CCC-0E6170B9DFE3}" type="pres">
      <dgm:prSet presAssocID="{185CC1ED-4D74-FE4C-B50C-171B6987EC93}" presName="level2Shape" presStyleLbl="node3" presStyleIdx="0" presStyleCnt="2"/>
      <dgm:spPr/>
    </dgm:pt>
    <dgm:pt modelId="{2351EBC0-044F-E04A-91D0-81CEEDCC8921}" type="pres">
      <dgm:prSet presAssocID="{185CC1ED-4D74-FE4C-B50C-171B6987EC93}" presName="hierChild3" presStyleCnt="0"/>
      <dgm:spPr/>
    </dgm:pt>
    <dgm:pt modelId="{36FA5243-E915-B548-AC3A-2CF118A99703}" type="pres">
      <dgm:prSet presAssocID="{2E5B1E2A-CE08-1347-8E4D-981757414CF3}" presName="Name19" presStyleLbl="parChTrans1D4" presStyleIdx="0" presStyleCnt="3"/>
      <dgm:spPr/>
    </dgm:pt>
    <dgm:pt modelId="{ABC96A65-C58C-8F4C-8776-AB6369D32690}" type="pres">
      <dgm:prSet presAssocID="{0A278B9E-65D9-8946-9578-246554A2CE49}" presName="Name21" presStyleCnt="0"/>
      <dgm:spPr/>
    </dgm:pt>
    <dgm:pt modelId="{42A4754F-B2F6-2642-A217-71A825E2BDD4}" type="pres">
      <dgm:prSet presAssocID="{0A278B9E-65D9-8946-9578-246554A2CE49}" presName="level2Shape" presStyleLbl="node4" presStyleIdx="0" presStyleCnt="3"/>
      <dgm:spPr/>
    </dgm:pt>
    <dgm:pt modelId="{C35198D7-5794-504F-BBEF-5DF1D0E3C7F0}" type="pres">
      <dgm:prSet presAssocID="{0A278B9E-65D9-8946-9578-246554A2CE49}" presName="hierChild3" presStyleCnt="0"/>
      <dgm:spPr/>
    </dgm:pt>
    <dgm:pt modelId="{208C5AAB-9544-49BF-9FB1-96FB50AED2C3}" type="pres">
      <dgm:prSet presAssocID="{C7279E33-CBE7-4224-96BA-9B165509B265}" presName="Name19" presStyleLbl="parChTrans1D2" presStyleIdx="3" presStyleCnt="4"/>
      <dgm:spPr/>
    </dgm:pt>
    <dgm:pt modelId="{8F789C91-2132-40CF-941F-F5EC7FD444A5}" type="pres">
      <dgm:prSet presAssocID="{F6994A0A-2E80-4060-8E92-D0EB9E81DE48}" presName="Name21" presStyleCnt="0"/>
      <dgm:spPr/>
    </dgm:pt>
    <dgm:pt modelId="{98592540-C1C8-41AC-AEE4-96E1025F1E06}" type="pres">
      <dgm:prSet presAssocID="{F6994A0A-2E80-4060-8E92-D0EB9E81DE48}" presName="level2Shape" presStyleLbl="node2" presStyleIdx="3" presStyleCnt="4"/>
      <dgm:spPr/>
    </dgm:pt>
    <dgm:pt modelId="{F961935E-A5B7-4D01-A78D-075186F1B17C}" type="pres">
      <dgm:prSet presAssocID="{F6994A0A-2E80-4060-8E92-D0EB9E81DE48}" presName="hierChild3" presStyleCnt="0"/>
      <dgm:spPr/>
    </dgm:pt>
    <dgm:pt modelId="{5163C620-82BC-43FB-99FC-45A7FC52BC51}" type="pres">
      <dgm:prSet presAssocID="{D75B1053-FE0E-4573-B0BC-354B38EF3D17}" presName="Name19" presStyleLbl="parChTrans1D3" presStyleIdx="1" presStyleCnt="2"/>
      <dgm:spPr/>
    </dgm:pt>
    <dgm:pt modelId="{FA8A18F5-A3DC-4F88-912F-60C439B5C8C3}" type="pres">
      <dgm:prSet presAssocID="{7F03DFC8-8914-42B0-8E40-D303EB76454C}" presName="Name21" presStyleCnt="0"/>
      <dgm:spPr/>
    </dgm:pt>
    <dgm:pt modelId="{BA64F8CA-4892-418D-8590-F701BB0F1B27}" type="pres">
      <dgm:prSet presAssocID="{7F03DFC8-8914-42B0-8E40-D303EB76454C}" presName="level2Shape" presStyleLbl="node3" presStyleIdx="1" presStyleCnt="2"/>
      <dgm:spPr/>
    </dgm:pt>
    <dgm:pt modelId="{DD37F1CB-61BF-4AF9-B620-3D9DA7A543BA}" type="pres">
      <dgm:prSet presAssocID="{7F03DFC8-8914-42B0-8E40-D303EB76454C}" presName="hierChild3" presStyleCnt="0"/>
      <dgm:spPr/>
    </dgm:pt>
    <dgm:pt modelId="{685ECA15-0E11-AE4D-A072-65D59E4ADD4B}" type="pres">
      <dgm:prSet presAssocID="{8F342CD8-91EA-A146-8012-3D2290BCA454}" presName="Name19" presStyleLbl="parChTrans1D4" presStyleIdx="1" presStyleCnt="3"/>
      <dgm:spPr/>
    </dgm:pt>
    <dgm:pt modelId="{FA23016D-AC8C-5943-993B-B99A327F7A5C}" type="pres">
      <dgm:prSet presAssocID="{7AFDBFCD-370C-D34F-83EE-6D76D5E6FE7D}" presName="Name21" presStyleCnt="0"/>
      <dgm:spPr/>
    </dgm:pt>
    <dgm:pt modelId="{3DAC7A0F-0583-4140-95BF-CC97E38C0A4F}" type="pres">
      <dgm:prSet presAssocID="{7AFDBFCD-370C-D34F-83EE-6D76D5E6FE7D}" presName="level2Shape" presStyleLbl="node4" presStyleIdx="1" presStyleCnt="3"/>
      <dgm:spPr/>
    </dgm:pt>
    <dgm:pt modelId="{D6F9AC50-D3C5-6249-B1CE-69D427E4E218}" type="pres">
      <dgm:prSet presAssocID="{7AFDBFCD-370C-D34F-83EE-6D76D5E6FE7D}" presName="hierChild3" presStyleCnt="0"/>
      <dgm:spPr/>
    </dgm:pt>
    <dgm:pt modelId="{15319DAE-84AC-8341-8B9D-DC475E8674F7}" type="pres">
      <dgm:prSet presAssocID="{C69C66F4-EE71-B045-9223-0C6FF1935AFF}" presName="Name19" presStyleLbl="parChTrans1D4" presStyleIdx="2" presStyleCnt="3"/>
      <dgm:spPr/>
    </dgm:pt>
    <dgm:pt modelId="{39D25E3E-279B-A148-AFBD-D9462837FA33}" type="pres">
      <dgm:prSet presAssocID="{CB1279A0-F8D7-D048-AEDB-C206BA5F0894}" presName="Name21" presStyleCnt="0"/>
      <dgm:spPr/>
    </dgm:pt>
    <dgm:pt modelId="{775E5419-6CED-9B4F-9C65-6A86275A3353}" type="pres">
      <dgm:prSet presAssocID="{CB1279A0-F8D7-D048-AEDB-C206BA5F0894}" presName="level2Shape" presStyleLbl="node4" presStyleIdx="2" presStyleCnt="3"/>
      <dgm:spPr/>
    </dgm:pt>
    <dgm:pt modelId="{AC686D3D-57F0-B34A-A181-5567DBB0DD9B}" type="pres">
      <dgm:prSet presAssocID="{CB1279A0-F8D7-D048-AEDB-C206BA5F0894}" presName="hierChild3" presStyleCnt="0"/>
      <dgm:spPr/>
    </dgm:pt>
    <dgm:pt modelId="{25E2A229-3ADE-4134-9C76-1A6B39325B0D}" type="pres">
      <dgm:prSet presAssocID="{33282C02-2815-4198-BB19-437C94A78595}" presName="bgShapesFlow" presStyleCnt="0"/>
      <dgm:spPr/>
    </dgm:pt>
  </dgm:ptLst>
  <dgm:cxnLst>
    <dgm:cxn modelId="{927F310C-7D5F-8F42-9E23-2CCDB8CFAE8E}" type="presOf" srcId="{BB5A3C9C-1316-354A-8F33-D698BE9CEC93}" destId="{388FC48A-72AB-C54A-A26A-EE666AA982EB}" srcOrd="0" destOrd="0" presId="urn:microsoft.com/office/officeart/2005/8/layout/hierarchy6"/>
    <dgm:cxn modelId="{7119B90F-5F60-1443-93C3-7096A98D6A75}" srcId="{7F03DFC8-8914-42B0-8E40-D303EB76454C}" destId="{7AFDBFCD-370C-D34F-83EE-6D76D5E6FE7D}" srcOrd="0" destOrd="0" parTransId="{8F342CD8-91EA-A146-8012-3D2290BCA454}" sibTransId="{E661F1DA-BB5A-6D4C-977B-9778CFCA9BBF}"/>
    <dgm:cxn modelId="{C1074812-BF8B-49E3-889E-FB7B3F26261D}" srcId="{F6994A0A-2E80-4060-8E92-D0EB9E81DE48}" destId="{7F03DFC8-8914-42B0-8E40-D303EB76454C}" srcOrd="0" destOrd="0" parTransId="{D75B1053-FE0E-4573-B0BC-354B38EF3D17}" sibTransId="{BEC09674-3C53-417B-973A-2585D85F5104}"/>
    <dgm:cxn modelId="{BD5AD316-50E1-4363-AEF4-FF5A3AC70D4D}" srcId="{8F38A954-5254-4519-804E-B827895E50AD}" destId="{494AE804-42B0-48D3-8855-75748DF2AF68}" srcOrd="0" destOrd="0" parTransId="{FEBD7C4F-1555-42AE-BA30-91B41885FCFA}" sibTransId="{123F424E-9047-4910-B87B-219A65B7CFB3}"/>
    <dgm:cxn modelId="{CFE45B29-5C02-6C46-A7A6-B910785A833F}" type="presOf" srcId="{2E5B1E2A-CE08-1347-8E4D-981757414CF3}" destId="{36FA5243-E915-B548-AC3A-2CF118A99703}" srcOrd="0" destOrd="0" presId="urn:microsoft.com/office/officeart/2005/8/layout/hierarchy6"/>
    <dgm:cxn modelId="{F5134D2C-391D-4292-83CB-5255A1405948}" srcId="{33282C02-2815-4198-BB19-437C94A78595}" destId="{8F38A954-5254-4519-804E-B827895E50AD}" srcOrd="0" destOrd="0" parTransId="{AECBC94A-2C76-441A-8357-376576C8B916}" sibTransId="{EA2480E2-124F-4C71-B0B9-BA862039717D}"/>
    <dgm:cxn modelId="{C461502D-3EFF-744A-A660-6031C42B2F72}" type="presOf" srcId="{A3A25E87-6725-8A40-9938-810D487CDF7E}" destId="{B7CEC29C-42BF-D245-9EF2-7D421EF73699}" srcOrd="0" destOrd="0" presId="urn:microsoft.com/office/officeart/2005/8/layout/hierarchy6"/>
    <dgm:cxn modelId="{21515D50-0F09-A344-82AB-EEBC18945D62}" srcId="{7AFDBFCD-370C-D34F-83EE-6D76D5E6FE7D}" destId="{CB1279A0-F8D7-D048-AEDB-C206BA5F0894}" srcOrd="0" destOrd="0" parTransId="{C69C66F4-EE71-B045-9223-0C6FF1935AFF}" sibTransId="{1AF212D1-4BC8-9342-80D8-4F3F3DACC795}"/>
    <dgm:cxn modelId="{396DC152-1459-C244-B201-0C4BDA9DA7AE}" srcId="{8F38A954-5254-4519-804E-B827895E50AD}" destId="{BB5A3C9C-1316-354A-8F33-D698BE9CEC93}" srcOrd="1" destOrd="0" parTransId="{A3A25E87-6725-8A40-9938-810D487CDF7E}" sibTransId="{579027E7-4929-1E4B-8168-6F34C955D578}"/>
    <dgm:cxn modelId="{55D1B15F-6C6C-4C8A-959E-43154918F226}" type="presOf" srcId="{C7279E33-CBE7-4224-96BA-9B165509B265}" destId="{208C5AAB-9544-49BF-9FB1-96FB50AED2C3}" srcOrd="0" destOrd="0" presId="urn:microsoft.com/office/officeart/2005/8/layout/hierarchy6"/>
    <dgm:cxn modelId="{8CD65964-7475-D047-B0B1-4DC5C339B1C7}" srcId="{185CC1ED-4D74-FE4C-B50C-171B6987EC93}" destId="{0A278B9E-65D9-8946-9578-246554A2CE49}" srcOrd="0" destOrd="0" parTransId="{2E5B1E2A-CE08-1347-8E4D-981757414CF3}" sibTransId="{25CE7A9D-8B7E-4C4E-B8C9-571A6845407A}"/>
    <dgm:cxn modelId="{48FA9C66-034B-48EF-A26C-3D774A4D71CB}" type="presOf" srcId="{D75B1053-FE0E-4573-B0BC-354B38EF3D17}" destId="{5163C620-82BC-43FB-99FC-45A7FC52BC51}" srcOrd="0" destOrd="0" presId="urn:microsoft.com/office/officeart/2005/8/layout/hierarchy6"/>
    <dgm:cxn modelId="{25B78C74-D867-4501-95E2-F0B3BC844D77}" type="presOf" srcId="{33282C02-2815-4198-BB19-437C94A78595}" destId="{3283DBC8-33B7-40BA-8F99-DE2FF33C045F}" srcOrd="0" destOrd="0" presId="urn:microsoft.com/office/officeart/2005/8/layout/hierarchy6"/>
    <dgm:cxn modelId="{7D2BC598-02FF-514B-A977-1A6E9BD39A6A}" type="presOf" srcId="{DF33952B-A5F3-FE41-9BCE-637B2354907F}" destId="{EC930220-F3A4-5D41-9BAE-FD782594CD65}" srcOrd="0" destOrd="0" presId="urn:microsoft.com/office/officeart/2005/8/layout/hierarchy6"/>
    <dgm:cxn modelId="{8F12839D-1870-AE40-B77A-40F1D49F31FF}" type="presOf" srcId="{7AFDBFCD-370C-D34F-83EE-6D76D5E6FE7D}" destId="{3DAC7A0F-0583-4140-95BF-CC97E38C0A4F}" srcOrd="0" destOrd="0" presId="urn:microsoft.com/office/officeart/2005/8/layout/hierarchy6"/>
    <dgm:cxn modelId="{DAA64B9F-DEDA-DB45-BAFF-42B7DFB2C25E}" type="presOf" srcId="{C69C66F4-EE71-B045-9223-0C6FF1935AFF}" destId="{15319DAE-84AC-8341-8B9D-DC475E8674F7}" srcOrd="0" destOrd="0" presId="urn:microsoft.com/office/officeart/2005/8/layout/hierarchy6"/>
    <dgm:cxn modelId="{940792A6-8018-594E-8DF0-F838B86A173C}" srcId="{1FD73798-E140-442A-A6DD-BF1C2D2B4F40}" destId="{185CC1ED-4D74-FE4C-B50C-171B6987EC93}" srcOrd="0" destOrd="0" parTransId="{DF33952B-A5F3-FE41-9BCE-637B2354907F}" sibTransId="{D433BD35-9E39-E045-8A93-BF15BC627AE4}"/>
    <dgm:cxn modelId="{7D9075AC-8FAA-40B5-B5F5-E7F12FCFA328}" type="presOf" srcId="{8F38A954-5254-4519-804E-B827895E50AD}" destId="{81637F3B-DDBA-4C42-A3BA-EF1C9F14100C}" srcOrd="0" destOrd="0" presId="urn:microsoft.com/office/officeart/2005/8/layout/hierarchy6"/>
    <dgm:cxn modelId="{8F38D4C1-937D-450F-AFF1-45DA76B0A392}" type="presOf" srcId="{7F03DFC8-8914-42B0-8E40-D303EB76454C}" destId="{BA64F8CA-4892-418D-8590-F701BB0F1B27}" srcOrd="0" destOrd="0" presId="urn:microsoft.com/office/officeart/2005/8/layout/hierarchy6"/>
    <dgm:cxn modelId="{9EDA5AC6-AF04-864B-9656-A31CAEFC7AD1}" type="presOf" srcId="{CB1279A0-F8D7-D048-AEDB-C206BA5F0894}" destId="{775E5419-6CED-9B4F-9C65-6A86275A3353}" srcOrd="0" destOrd="0" presId="urn:microsoft.com/office/officeart/2005/8/layout/hierarchy6"/>
    <dgm:cxn modelId="{22FB92C9-87B1-4D97-BB9C-42491F950A50}" type="presOf" srcId="{1FD73798-E140-442A-A6DD-BF1C2D2B4F40}" destId="{154D415D-C84D-4F46-BD4E-E32816B35BA2}" srcOrd="0" destOrd="0" presId="urn:microsoft.com/office/officeart/2005/8/layout/hierarchy6"/>
    <dgm:cxn modelId="{04A659CC-8EF5-455C-AC3B-A3E34D15F416}" srcId="{8F38A954-5254-4519-804E-B827895E50AD}" destId="{1FD73798-E140-442A-A6DD-BF1C2D2B4F40}" srcOrd="2" destOrd="0" parTransId="{38DA059A-458D-4F11-AC6D-EF185007A8A7}" sibTransId="{4F37572C-51FA-4DFE-BEAF-CBFC353F2FE1}"/>
    <dgm:cxn modelId="{D31974D4-A010-4F4D-8126-0941498B0B51}" type="presOf" srcId="{8F342CD8-91EA-A146-8012-3D2290BCA454}" destId="{685ECA15-0E11-AE4D-A072-65D59E4ADD4B}" srcOrd="0" destOrd="0" presId="urn:microsoft.com/office/officeart/2005/8/layout/hierarchy6"/>
    <dgm:cxn modelId="{9636A5DB-81B9-46CA-8CB9-7D54E7DF6591}" srcId="{8F38A954-5254-4519-804E-B827895E50AD}" destId="{F6994A0A-2E80-4060-8E92-D0EB9E81DE48}" srcOrd="3" destOrd="0" parTransId="{C7279E33-CBE7-4224-96BA-9B165509B265}" sibTransId="{FAEC8084-D94E-4EF5-B224-4F55ABA3469D}"/>
    <dgm:cxn modelId="{2F9F3FDC-6BD2-4A1A-8DA4-0E2F111A47DE}" type="presOf" srcId="{FEBD7C4F-1555-42AE-BA30-91B41885FCFA}" destId="{BECC2FC3-7B80-45CB-B8BE-D194B9E1A44C}" srcOrd="0" destOrd="0" presId="urn:microsoft.com/office/officeart/2005/8/layout/hierarchy6"/>
    <dgm:cxn modelId="{26047FEB-9917-427D-833E-19D1E803E036}" type="presOf" srcId="{38DA059A-458D-4F11-AC6D-EF185007A8A7}" destId="{00E48923-2C61-467A-91A7-B4CDA8B38469}" srcOrd="0" destOrd="0" presId="urn:microsoft.com/office/officeart/2005/8/layout/hierarchy6"/>
    <dgm:cxn modelId="{426324F1-FE51-4649-A11A-D42BD6DFB9FB}" type="presOf" srcId="{F6994A0A-2E80-4060-8E92-D0EB9E81DE48}" destId="{98592540-C1C8-41AC-AEE4-96E1025F1E06}" srcOrd="0" destOrd="0" presId="urn:microsoft.com/office/officeart/2005/8/layout/hierarchy6"/>
    <dgm:cxn modelId="{655EC3F4-6523-C04A-83FA-4D3B7DF56F70}" type="presOf" srcId="{185CC1ED-4D74-FE4C-B50C-171B6987EC93}" destId="{330ED5FB-69EB-4443-8CCC-0E6170B9DFE3}" srcOrd="0" destOrd="0" presId="urn:microsoft.com/office/officeart/2005/8/layout/hierarchy6"/>
    <dgm:cxn modelId="{DBB683FB-CE18-1F4D-992B-C455CB0D5979}" type="presOf" srcId="{0A278B9E-65D9-8946-9578-246554A2CE49}" destId="{42A4754F-B2F6-2642-A217-71A825E2BDD4}" srcOrd="0" destOrd="0" presId="urn:microsoft.com/office/officeart/2005/8/layout/hierarchy6"/>
    <dgm:cxn modelId="{C6D4E4FE-F213-46F3-9999-0B4D8001AD93}" type="presOf" srcId="{494AE804-42B0-48D3-8855-75748DF2AF68}" destId="{CFF18FE9-5190-42DE-B0A6-8B479DAB35B3}" srcOrd="0" destOrd="0" presId="urn:microsoft.com/office/officeart/2005/8/layout/hierarchy6"/>
    <dgm:cxn modelId="{D1848CFF-9B47-4DA8-BBF7-563031563F0F}" type="presParOf" srcId="{3283DBC8-33B7-40BA-8F99-DE2FF33C045F}" destId="{67DFA55D-BCE7-44C5-9670-F8C7F69464B9}" srcOrd="0" destOrd="0" presId="urn:microsoft.com/office/officeart/2005/8/layout/hierarchy6"/>
    <dgm:cxn modelId="{B099FB0D-5CF7-4803-BE06-7341796E21E7}" type="presParOf" srcId="{67DFA55D-BCE7-44C5-9670-F8C7F69464B9}" destId="{F78D82BF-4B74-4FC4-AA8D-40DF339A22E3}" srcOrd="0" destOrd="0" presId="urn:microsoft.com/office/officeart/2005/8/layout/hierarchy6"/>
    <dgm:cxn modelId="{E2EEDED9-E489-44D2-B30E-CFA4B47BB8FC}" type="presParOf" srcId="{F78D82BF-4B74-4FC4-AA8D-40DF339A22E3}" destId="{2BE078DB-1724-4C3D-8EF4-8C89F27AA0C5}" srcOrd="0" destOrd="0" presId="urn:microsoft.com/office/officeart/2005/8/layout/hierarchy6"/>
    <dgm:cxn modelId="{61902820-6EEF-4EB8-B741-681F281CEA88}" type="presParOf" srcId="{2BE078DB-1724-4C3D-8EF4-8C89F27AA0C5}" destId="{81637F3B-DDBA-4C42-A3BA-EF1C9F14100C}" srcOrd="0" destOrd="0" presId="urn:microsoft.com/office/officeart/2005/8/layout/hierarchy6"/>
    <dgm:cxn modelId="{9145DBE2-99D1-4666-A800-A7837DA82200}" type="presParOf" srcId="{2BE078DB-1724-4C3D-8EF4-8C89F27AA0C5}" destId="{66D5898B-0F48-4F83-BCA3-2D0C65F241BB}" srcOrd="1" destOrd="0" presId="urn:microsoft.com/office/officeart/2005/8/layout/hierarchy6"/>
    <dgm:cxn modelId="{4B510D09-208D-454A-B937-C2681FDE5818}" type="presParOf" srcId="{66D5898B-0F48-4F83-BCA3-2D0C65F241BB}" destId="{BECC2FC3-7B80-45CB-B8BE-D194B9E1A44C}" srcOrd="0" destOrd="0" presId="urn:microsoft.com/office/officeart/2005/8/layout/hierarchy6"/>
    <dgm:cxn modelId="{CC831A47-FD32-4D6D-83E3-86E8793A93E6}" type="presParOf" srcId="{66D5898B-0F48-4F83-BCA3-2D0C65F241BB}" destId="{71106BEA-CB98-4DF3-B867-87398A13F61F}" srcOrd="1" destOrd="0" presId="urn:microsoft.com/office/officeart/2005/8/layout/hierarchy6"/>
    <dgm:cxn modelId="{765B3537-1DD6-47CB-AB8C-754C68946A07}" type="presParOf" srcId="{71106BEA-CB98-4DF3-B867-87398A13F61F}" destId="{CFF18FE9-5190-42DE-B0A6-8B479DAB35B3}" srcOrd="0" destOrd="0" presId="urn:microsoft.com/office/officeart/2005/8/layout/hierarchy6"/>
    <dgm:cxn modelId="{04380AF2-0B20-4F18-B8D5-C70EBCB3DCED}" type="presParOf" srcId="{71106BEA-CB98-4DF3-B867-87398A13F61F}" destId="{EDFE2B59-6D05-425A-94A0-6E7C56AF1F2C}" srcOrd="1" destOrd="0" presId="urn:microsoft.com/office/officeart/2005/8/layout/hierarchy6"/>
    <dgm:cxn modelId="{A90BB29B-14FC-0B4D-984C-2DF23F548029}" type="presParOf" srcId="{66D5898B-0F48-4F83-BCA3-2D0C65F241BB}" destId="{B7CEC29C-42BF-D245-9EF2-7D421EF73699}" srcOrd="2" destOrd="0" presId="urn:microsoft.com/office/officeart/2005/8/layout/hierarchy6"/>
    <dgm:cxn modelId="{3514F06A-C485-7D48-A420-A1A5904AADE8}" type="presParOf" srcId="{66D5898B-0F48-4F83-BCA3-2D0C65F241BB}" destId="{1FAB06EE-2D4D-BD49-A07C-C37C3A96581B}" srcOrd="3" destOrd="0" presId="urn:microsoft.com/office/officeart/2005/8/layout/hierarchy6"/>
    <dgm:cxn modelId="{C24AF0FF-5712-AA4C-B21C-C9DFD6633536}" type="presParOf" srcId="{1FAB06EE-2D4D-BD49-A07C-C37C3A96581B}" destId="{388FC48A-72AB-C54A-A26A-EE666AA982EB}" srcOrd="0" destOrd="0" presId="urn:microsoft.com/office/officeart/2005/8/layout/hierarchy6"/>
    <dgm:cxn modelId="{A545E763-2810-9342-824E-7FD14089B5C3}" type="presParOf" srcId="{1FAB06EE-2D4D-BD49-A07C-C37C3A96581B}" destId="{CA5F5050-CA48-C849-A08B-53CFFB474670}" srcOrd="1" destOrd="0" presId="urn:microsoft.com/office/officeart/2005/8/layout/hierarchy6"/>
    <dgm:cxn modelId="{4ECA8100-B589-4FE1-BD1D-5C7DD89D7C5D}" type="presParOf" srcId="{66D5898B-0F48-4F83-BCA3-2D0C65F241BB}" destId="{00E48923-2C61-467A-91A7-B4CDA8B38469}" srcOrd="4" destOrd="0" presId="urn:microsoft.com/office/officeart/2005/8/layout/hierarchy6"/>
    <dgm:cxn modelId="{3CCDB66E-F45C-4AF5-A887-47B52E4497BF}" type="presParOf" srcId="{66D5898B-0F48-4F83-BCA3-2D0C65F241BB}" destId="{49A172FD-C782-4E6F-BCF5-E77403F20E0E}" srcOrd="5" destOrd="0" presId="urn:microsoft.com/office/officeart/2005/8/layout/hierarchy6"/>
    <dgm:cxn modelId="{2244071B-6C59-4958-9234-173E8A57D38E}" type="presParOf" srcId="{49A172FD-C782-4E6F-BCF5-E77403F20E0E}" destId="{154D415D-C84D-4F46-BD4E-E32816B35BA2}" srcOrd="0" destOrd="0" presId="urn:microsoft.com/office/officeart/2005/8/layout/hierarchy6"/>
    <dgm:cxn modelId="{19755727-3F6F-4AC6-81C4-698DBFB49ACD}" type="presParOf" srcId="{49A172FD-C782-4E6F-BCF5-E77403F20E0E}" destId="{BC7982E7-A634-4CC7-80D9-CE69534D91DC}" srcOrd="1" destOrd="0" presId="urn:microsoft.com/office/officeart/2005/8/layout/hierarchy6"/>
    <dgm:cxn modelId="{EBFDF376-CFBB-C347-8B27-0CCAC56C9D99}" type="presParOf" srcId="{BC7982E7-A634-4CC7-80D9-CE69534D91DC}" destId="{EC930220-F3A4-5D41-9BAE-FD782594CD65}" srcOrd="0" destOrd="0" presId="urn:microsoft.com/office/officeart/2005/8/layout/hierarchy6"/>
    <dgm:cxn modelId="{FC0B1FC4-EA2F-B642-8DB8-C9CD6E94BD8C}" type="presParOf" srcId="{BC7982E7-A634-4CC7-80D9-CE69534D91DC}" destId="{C8BA97AF-0523-084B-A6F3-B84DD8EBA60D}" srcOrd="1" destOrd="0" presId="urn:microsoft.com/office/officeart/2005/8/layout/hierarchy6"/>
    <dgm:cxn modelId="{30680724-9758-934C-B982-2B1B5DA73D34}" type="presParOf" srcId="{C8BA97AF-0523-084B-A6F3-B84DD8EBA60D}" destId="{330ED5FB-69EB-4443-8CCC-0E6170B9DFE3}" srcOrd="0" destOrd="0" presId="urn:microsoft.com/office/officeart/2005/8/layout/hierarchy6"/>
    <dgm:cxn modelId="{C95B1130-6E16-304A-B029-8FA27258D44D}" type="presParOf" srcId="{C8BA97AF-0523-084B-A6F3-B84DD8EBA60D}" destId="{2351EBC0-044F-E04A-91D0-81CEEDCC8921}" srcOrd="1" destOrd="0" presId="urn:microsoft.com/office/officeart/2005/8/layout/hierarchy6"/>
    <dgm:cxn modelId="{6943F664-A32A-D045-B539-01B0633775E2}" type="presParOf" srcId="{2351EBC0-044F-E04A-91D0-81CEEDCC8921}" destId="{36FA5243-E915-B548-AC3A-2CF118A99703}" srcOrd="0" destOrd="0" presId="urn:microsoft.com/office/officeart/2005/8/layout/hierarchy6"/>
    <dgm:cxn modelId="{B4FFA488-24C7-314E-A3FB-CFBF72DE82BC}" type="presParOf" srcId="{2351EBC0-044F-E04A-91D0-81CEEDCC8921}" destId="{ABC96A65-C58C-8F4C-8776-AB6369D32690}" srcOrd="1" destOrd="0" presId="urn:microsoft.com/office/officeart/2005/8/layout/hierarchy6"/>
    <dgm:cxn modelId="{9F3CD008-C3AC-2846-8F3D-B01C0D122046}" type="presParOf" srcId="{ABC96A65-C58C-8F4C-8776-AB6369D32690}" destId="{42A4754F-B2F6-2642-A217-71A825E2BDD4}" srcOrd="0" destOrd="0" presId="urn:microsoft.com/office/officeart/2005/8/layout/hierarchy6"/>
    <dgm:cxn modelId="{39BF0171-4317-1944-9C17-B0BF07796712}" type="presParOf" srcId="{ABC96A65-C58C-8F4C-8776-AB6369D32690}" destId="{C35198D7-5794-504F-BBEF-5DF1D0E3C7F0}" srcOrd="1" destOrd="0" presId="urn:microsoft.com/office/officeart/2005/8/layout/hierarchy6"/>
    <dgm:cxn modelId="{95CBC711-7AA3-482E-9BD0-32FB3C172699}" type="presParOf" srcId="{66D5898B-0F48-4F83-BCA3-2D0C65F241BB}" destId="{208C5AAB-9544-49BF-9FB1-96FB50AED2C3}" srcOrd="6" destOrd="0" presId="urn:microsoft.com/office/officeart/2005/8/layout/hierarchy6"/>
    <dgm:cxn modelId="{9AD73260-F04A-4472-90E4-53203C53E968}" type="presParOf" srcId="{66D5898B-0F48-4F83-BCA3-2D0C65F241BB}" destId="{8F789C91-2132-40CF-941F-F5EC7FD444A5}" srcOrd="7" destOrd="0" presId="urn:microsoft.com/office/officeart/2005/8/layout/hierarchy6"/>
    <dgm:cxn modelId="{C64ADF99-DE3F-41E2-AA79-5A0835181E02}" type="presParOf" srcId="{8F789C91-2132-40CF-941F-F5EC7FD444A5}" destId="{98592540-C1C8-41AC-AEE4-96E1025F1E06}" srcOrd="0" destOrd="0" presId="urn:microsoft.com/office/officeart/2005/8/layout/hierarchy6"/>
    <dgm:cxn modelId="{D5958B59-B197-4753-83C0-15D23A5B7C24}" type="presParOf" srcId="{8F789C91-2132-40CF-941F-F5EC7FD444A5}" destId="{F961935E-A5B7-4D01-A78D-075186F1B17C}" srcOrd="1" destOrd="0" presId="urn:microsoft.com/office/officeart/2005/8/layout/hierarchy6"/>
    <dgm:cxn modelId="{129269EB-56B6-4A2E-A271-31DA6C33A4AE}" type="presParOf" srcId="{F961935E-A5B7-4D01-A78D-075186F1B17C}" destId="{5163C620-82BC-43FB-99FC-45A7FC52BC51}" srcOrd="0" destOrd="0" presId="urn:microsoft.com/office/officeart/2005/8/layout/hierarchy6"/>
    <dgm:cxn modelId="{B34195B8-79BD-490A-8909-61B0F7A5A996}" type="presParOf" srcId="{F961935E-A5B7-4D01-A78D-075186F1B17C}" destId="{FA8A18F5-A3DC-4F88-912F-60C439B5C8C3}" srcOrd="1" destOrd="0" presId="urn:microsoft.com/office/officeart/2005/8/layout/hierarchy6"/>
    <dgm:cxn modelId="{57F47066-86B3-4EF3-A0C6-70A75D42BB8D}" type="presParOf" srcId="{FA8A18F5-A3DC-4F88-912F-60C439B5C8C3}" destId="{BA64F8CA-4892-418D-8590-F701BB0F1B27}" srcOrd="0" destOrd="0" presId="urn:microsoft.com/office/officeart/2005/8/layout/hierarchy6"/>
    <dgm:cxn modelId="{C62830F5-16A1-4209-945E-014F347FF01C}" type="presParOf" srcId="{FA8A18F5-A3DC-4F88-912F-60C439B5C8C3}" destId="{DD37F1CB-61BF-4AF9-B620-3D9DA7A543BA}" srcOrd="1" destOrd="0" presId="urn:microsoft.com/office/officeart/2005/8/layout/hierarchy6"/>
    <dgm:cxn modelId="{1337D25A-95C6-094B-A6E9-2129E80D11DF}" type="presParOf" srcId="{DD37F1CB-61BF-4AF9-B620-3D9DA7A543BA}" destId="{685ECA15-0E11-AE4D-A072-65D59E4ADD4B}" srcOrd="0" destOrd="0" presId="urn:microsoft.com/office/officeart/2005/8/layout/hierarchy6"/>
    <dgm:cxn modelId="{75BBAC88-197A-8242-9171-2C3904225194}" type="presParOf" srcId="{DD37F1CB-61BF-4AF9-B620-3D9DA7A543BA}" destId="{FA23016D-AC8C-5943-993B-B99A327F7A5C}" srcOrd="1" destOrd="0" presId="urn:microsoft.com/office/officeart/2005/8/layout/hierarchy6"/>
    <dgm:cxn modelId="{73F7F4A9-7313-E245-8AE8-CD7C3F237CAE}" type="presParOf" srcId="{FA23016D-AC8C-5943-993B-B99A327F7A5C}" destId="{3DAC7A0F-0583-4140-95BF-CC97E38C0A4F}" srcOrd="0" destOrd="0" presId="urn:microsoft.com/office/officeart/2005/8/layout/hierarchy6"/>
    <dgm:cxn modelId="{731F9F5E-8894-B64B-B6C2-CD52C642395E}" type="presParOf" srcId="{FA23016D-AC8C-5943-993B-B99A327F7A5C}" destId="{D6F9AC50-D3C5-6249-B1CE-69D427E4E218}" srcOrd="1" destOrd="0" presId="urn:microsoft.com/office/officeart/2005/8/layout/hierarchy6"/>
    <dgm:cxn modelId="{2652A993-83B9-AA41-B02B-FDD9CE4BCAEA}" type="presParOf" srcId="{D6F9AC50-D3C5-6249-B1CE-69D427E4E218}" destId="{15319DAE-84AC-8341-8B9D-DC475E8674F7}" srcOrd="0" destOrd="0" presId="urn:microsoft.com/office/officeart/2005/8/layout/hierarchy6"/>
    <dgm:cxn modelId="{8F3C3819-24DC-5F4F-90D7-DE9191879E37}" type="presParOf" srcId="{D6F9AC50-D3C5-6249-B1CE-69D427E4E218}" destId="{39D25E3E-279B-A148-AFBD-D9462837FA33}" srcOrd="1" destOrd="0" presId="urn:microsoft.com/office/officeart/2005/8/layout/hierarchy6"/>
    <dgm:cxn modelId="{78136A0C-E7EB-9F40-863F-D5990FBA07A5}" type="presParOf" srcId="{39D25E3E-279B-A148-AFBD-D9462837FA33}" destId="{775E5419-6CED-9B4F-9C65-6A86275A3353}" srcOrd="0" destOrd="0" presId="urn:microsoft.com/office/officeart/2005/8/layout/hierarchy6"/>
    <dgm:cxn modelId="{616C7F88-C42A-4747-BE1D-F470FD299E28}" type="presParOf" srcId="{39D25E3E-279B-A148-AFBD-D9462837FA33}" destId="{AC686D3D-57F0-B34A-A181-5567DBB0DD9B}" srcOrd="1" destOrd="0" presId="urn:microsoft.com/office/officeart/2005/8/layout/hierarchy6"/>
    <dgm:cxn modelId="{FE873D25-3E98-4937-A5E9-390FCD48E7AF}" type="presParOf" srcId="{3283DBC8-33B7-40BA-8F99-DE2FF33C045F}" destId="{25E2A229-3ADE-4134-9C76-1A6B39325B0D}" srcOrd="1" destOrd="0" presId="urn:microsoft.com/office/officeart/2005/8/layout/hierarchy6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33282C02-2815-4198-BB19-437C94A78595}" type="doc">
      <dgm:prSet loTypeId="urn:microsoft.com/office/officeart/2005/8/layout/hierarchy6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8F38A954-5254-4519-804E-B827895E50AD}">
      <dgm:prSet phldrT="[文本]"/>
      <dgm:spPr/>
      <dgm:t>
        <a:bodyPr/>
        <a:lstStyle/>
        <a:p>
          <a:r>
            <a:rPr lang="en-US" altLang="zh-CN"/>
            <a:t>admin</a:t>
          </a:r>
          <a:endParaRPr lang="zh-CN" altLang="en-US"/>
        </a:p>
      </dgm:t>
    </dgm:pt>
    <dgm:pt modelId="{AECBC94A-2C76-441A-8357-376576C8B916}" type="parTrans" cxnId="{F5134D2C-391D-4292-83CB-5255A1405948}">
      <dgm:prSet/>
      <dgm:spPr/>
      <dgm:t>
        <a:bodyPr/>
        <a:lstStyle/>
        <a:p>
          <a:endParaRPr lang="zh-CN" altLang="en-US"/>
        </a:p>
      </dgm:t>
    </dgm:pt>
    <dgm:pt modelId="{EA2480E2-124F-4C71-B0B9-BA862039717D}" type="sibTrans" cxnId="{F5134D2C-391D-4292-83CB-5255A1405948}">
      <dgm:prSet/>
      <dgm:spPr/>
      <dgm:t>
        <a:bodyPr/>
        <a:lstStyle/>
        <a:p>
          <a:endParaRPr lang="zh-CN" altLang="en-US"/>
        </a:p>
      </dgm:t>
    </dgm:pt>
    <dgm:pt modelId="{494AE804-42B0-48D3-8855-75748DF2AF68}">
      <dgm:prSet phldrT="[文本]"/>
      <dgm:spPr/>
      <dgm:t>
        <a:bodyPr/>
        <a:lstStyle/>
        <a:p>
          <a:r>
            <a:rPr lang="en-US"/>
            <a:t>User Management</a:t>
          </a:r>
          <a:endParaRPr lang="zh-CN" altLang="en-US"/>
        </a:p>
      </dgm:t>
    </dgm:pt>
    <dgm:pt modelId="{FEBD7C4F-1555-42AE-BA30-91B41885FCFA}" type="parTrans" cxnId="{BD5AD316-50E1-4363-AEF4-FF5A3AC70D4D}">
      <dgm:prSet/>
      <dgm:spPr/>
      <dgm:t>
        <a:bodyPr/>
        <a:lstStyle/>
        <a:p>
          <a:endParaRPr lang="zh-CN" altLang="en-US"/>
        </a:p>
      </dgm:t>
    </dgm:pt>
    <dgm:pt modelId="{123F424E-9047-4910-B87B-219A65B7CFB3}" type="sibTrans" cxnId="{BD5AD316-50E1-4363-AEF4-FF5A3AC70D4D}">
      <dgm:prSet/>
      <dgm:spPr/>
      <dgm:t>
        <a:bodyPr/>
        <a:lstStyle/>
        <a:p>
          <a:endParaRPr lang="zh-CN" altLang="en-US"/>
        </a:p>
      </dgm:t>
    </dgm:pt>
    <dgm:pt modelId="{1FD73798-E140-442A-A6DD-BF1C2D2B4F40}">
      <dgm:prSet phldrT="[文本]"/>
      <dgm:spPr/>
      <dgm:t>
        <a:bodyPr/>
        <a:lstStyle/>
        <a:p>
          <a:r>
            <a:rPr lang="en-US"/>
            <a:t>Facility</a:t>
          </a:r>
        </a:p>
        <a:p>
          <a:r>
            <a:rPr lang="en-US"/>
            <a:t>Management</a:t>
          </a:r>
          <a:endParaRPr lang="zh-CN" altLang="en-US"/>
        </a:p>
      </dgm:t>
    </dgm:pt>
    <dgm:pt modelId="{38DA059A-458D-4F11-AC6D-EF185007A8A7}" type="parTrans" cxnId="{04A659CC-8EF5-455C-AC3B-A3E34D15F416}">
      <dgm:prSet/>
      <dgm:spPr/>
      <dgm:t>
        <a:bodyPr/>
        <a:lstStyle/>
        <a:p>
          <a:endParaRPr lang="zh-CN" altLang="en-US"/>
        </a:p>
      </dgm:t>
    </dgm:pt>
    <dgm:pt modelId="{4F37572C-51FA-4DFE-BEAF-CBFC353F2FE1}" type="sibTrans" cxnId="{04A659CC-8EF5-455C-AC3B-A3E34D15F416}">
      <dgm:prSet/>
      <dgm:spPr/>
      <dgm:t>
        <a:bodyPr/>
        <a:lstStyle/>
        <a:p>
          <a:endParaRPr lang="zh-CN" altLang="en-US"/>
        </a:p>
      </dgm:t>
    </dgm:pt>
    <dgm:pt modelId="{5C3AD995-413F-475C-869D-5FAC00FC51B2}">
      <dgm:prSet phldrT="[文本]"/>
      <dgm:spPr/>
      <dgm:t>
        <a:bodyPr/>
        <a:lstStyle/>
        <a:p>
          <a:r>
            <a:rPr lang="en-US" altLang="zh-CN"/>
            <a:t>Search </a:t>
          </a:r>
        </a:p>
        <a:p>
          <a:r>
            <a:rPr lang="en-US"/>
            <a:t>Facility</a:t>
          </a:r>
          <a:endParaRPr lang="zh-CN" altLang="en-US"/>
        </a:p>
      </dgm:t>
    </dgm:pt>
    <dgm:pt modelId="{9944EB5E-B096-43FD-84B3-8F499CAEF28F}" type="parTrans" cxnId="{FB438D6E-C541-4998-A46D-64850E420F7D}">
      <dgm:prSet/>
      <dgm:spPr/>
      <dgm:t>
        <a:bodyPr/>
        <a:lstStyle/>
        <a:p>
          <a:endParaRPr lang="zh-CN" altLang="en-US"/>
        </a:p>
      </dgm:t>
    </dgm:pt>
    <dgm:pt modelId="{9C6DC83B-B958-4AF9-B46B-DF501DC7D81F}" type="sibTrans" cxnId="{FB438D6E-C541-4998-A46D-64850E420F7D}">
      <dgm:prSet/>
      <dgm:spPr/>
      <dgm:t>
        <a:bodyPr/>
        <a:lstStyle/>
        <a:p>
          <a:endParaRPr lang="zh-CN" altLang="en-US"/>
        </a:p>
      </dgm:t>
    </dgm:pt>
    <dgm:pt modelId="{F6994A0A-2E80-4060-8E92-D0EB9E81DE48}">
      <dgm:prSet/>
      <dgm:spPr/>
      <dgm:t>
        <a:bodyPr/>
        <a:lstStyle/>
        <a:p>
          <a:r>
            <a:rPr lang="en-US"/>
            <a:t>Booking Management</a:t>
          </a:r>
          <a:endParaRPr lang="zh-CN" altLang="en-US"/>
        </a:p>
      </dgm:t>
    </dgm:pt>
    <dgm:pt modelId="{C7279E33-CBE7-4224-96BA-9B165509B265}" type="parTrans" cxnId="{9636A5DB-81B9-46CA-8CB9-7D54E7DF6591}">
      <dgm:prSet/>
      <dgm:spPr/>
      <dgm:t>
        <a:bodyPr/>
        <a:lstStyle/>
        <a:p>
          <a:endParaRPr lang="zh-CN" altLang="en-US"/>
        </a:p>
      </dgm:t>
    </dgm:pt>
    <dgm:pt modelId="{FAEC8084-D94E-4EF5-B224-4F55ABA3469D}" type="sibTrans" cxnId="{9636A5DB-81B9-46CA-8CB9-7D54E7DF6591}">
      <dgm:prSet/>
      <dgm:spPr/>
      <dgm:t>
        <a:bodyPr/>
        <a:lstStyle/>
        <a:p>
          <a:endParaRPr lang="zh-CN" altLang="en-US"/>
        </a:p>
      </dgm:t>
    </dgm:pt>
    <dgm:pt modelId="{DDBF49C4-9D48-4DB9-9AF2-C85BD02D1E0B}">
      <dgm:prSet/>
      <dgm:spPr/>
      <dgm:t>
        <a:bodyPr/>
        <a:lstStyle/>
        <a:p>
          <a:r>
            <a:rPr lang="en-US" altLang="zh-CN"/>
            <a:t>Add</a:t>
          </a:r>
        </a:p>
        <a:p>
          <a:r>
            <a:rPr lang="en-US" altLang="zh-CN"/>
            <a:t> </a:t>
          </a:r>
          <a:r>
            <a:rPr lang="en-US"/>
            <a:t>Facility</a:t>
          </a:r>
          <a:endParaRPr lang="zh-CN" altLang="en-US"/>
        </a:p>
      </dgm:t>
    </dgm:pt>
    <dgm:pt modelId="{A92C7A2E-AE0F-43EF-A560-CE470233910A}" type="parTrans" cxnId="{AEC43251-9AED-44D1-ACA5-AB5721711393}">
      <dgm:prSet/>
      <dgm:spPr/>
      <dgm:t>
        <a:bodyPr/>
        <a:lstStyle/>
        <a:p>
          <a:endParaRPr lang="zh-CN" altLang="en-US"/>
        </a:p>
      </dgm:t>
    </dgm:pt>
    <dgm:pt modelId="{7413486E-03B3-40BB-B51D-6DAD758ECBF9}" type="sibTrans" cxnId="{AEC43251-9AED-44D1-ACA5-AB5721711393}">
      <dgm:prSet/>
      <dgm:spPr/>
      <dgm:t>
        <a:bodyPr/>
        <a:lstStyle/>
        <a:p>
          <a:endParaRPr lang="zh-CN" altLang="en-US"/>
        </a:p>
      </dgm:t>
    </dgm:pt>
    <dgm:pt modelId="{EC096F4B-6417-4F50-8200-EA55742AF1F8}">
      <dgm:prSet/>
      <dgm:spPr/>
      <dgm:t>
        <a:bodyPr/>
        <a:lstStyle/>
        <a:p>
          <a:r>
            <a:rPr lang="en-US" altLang="zh-CN"/>
            <a:t>Edit </a:t>
          </a:r>
        </a:p>
        <a:p>
          <a:r>
            <a:rPr lang="en-US"/>
            <a:t>Facility</a:t>
          </a:r>
          <a:endParaRPr lang="zh-CN" altLang="en-US"/>
        </a:p>
      </dgm:t>
    </dgm:pt>
    <dgm:pt modelId="{23B56E13-5C2E-45B8-80D6-87D577B85CD0}" type="parTrans" cxnId="{7F1016A0-0F02-4A28-B13F-AA3F4F1D1182}">
      <dgm:prSet/>
      <dgm:spPr/>
      <dgm:t>
        <a:bodyPr/>
        <a:lstStyle/>
        <a:p>
          <a:endParaRPr lang="zh-CN" altLang="en-US"/>
        </a:p>
      </dgm:t>
    </dgm:pt>
    <dgm:pt modelId="{E97980EE-4056-454A-BE05-9AF63C1C157A}" type="sibTrans" cxnId="{7F1016A0-0F02-4A28-B13F-AA3F4F1D1182}">
      <dgm:prSet/>
      <dgm:spPr/>
      <dgm:t>
        <a:bodyPr/>
        <a:lstStyle/>
        <a:p>
          <a:endParaRPr lang="zh-CN" altLang="en-US"/>
        </a:p>
      </dgm:t>
    </dgm:pt>
    <dgm:pt modelId="{E3502407-60B2-4444-BE56-971721413780}">
      <dgm:prSet/>
      <dgm:spPr/>
      <dgm:t>
        <a:bodyPr/>
        <a:lstStyle/>
        <a:p>
          <a:r>
            <a:rPr lang="en-US" altLang="zh-CN"/>
            <a:t>Delete </a:t>
          </a:r>
        </a:p>
        <a:p>
          <a:r>
            <a:rPr lang="en-US"/>
            <a:t>Facility</a:t>
          </a:r>
          <a:endParaRPr lang="zh-CN" altLang="en-US"/>
        </a:p>
      </dgm:t>
    </dgm:pt>
    <dgm:pt modelId="{07249EA1-C2DE-4981-8BCA-9B02FDFA7EB7}" type="parTrans" cxnId="{A9032798-61A5-42A7-8D9A-EF90662E4FE1}">
      <dgm:prSet/>
      <dgm:spPr/>
      <dgm:t>
        <a:bodyPr/>
        <a:lstStyle/>
        <a:p>
          <a:endParaRPr lang="zh-CN" altLang="en-US"/>
        </a:p>
      </dgm:t>
    </dgm:pt>
    <dgm:pt modelId="{349D88A7-38B2-411B-AA7D-FA9B9D1B37B9}" type="sibTrans" cxnId="{A9032798-61A5-42A7-8D9A-EF90662E4FE1}">
      <dgm:prSet/>
      <dgm:spPr/>
      <dgm:t>
        <a:bodyPr/>
        <a:lstStyle/>
        <a:p>
          <a:endParaRPr lang="zh-CN" altLang="en-US"/>
        </a:p>
      </dgm:t>
    </dgm:pt>
    <dgm:pt modelId="{A567A9E4-7007-4107-B817-B47B77F13A5C}">
      <dgm:prSet/>
      <dgm:spPr/>
      <dgm:t>
        <a:bodyPr/>
        <a:lstStyle/>
        <a:p>
          <a:r>
            <a:rPr lang="en-US" altLang="zh-CN"/>
            <a:t>Edit </a:t>
          </a:r>
        </a:p>
        <a:p>
          <a:r>
            <a:rPr lang="en-US" altLang="zh-CN"/>
            <a:t> User</a:t>
          </a:r>
          <a:endParaRPr lang="zh-CN" altLang="en-US"/>
        </a:p>
      </dgm:t>
    </dgm:pt>
    <dgm:pt modelId="{32242EB7-180B-4D68-9317-33CFE328A9A1}" type="parTrans" cxnId="{873B6854-01FF-42DA-97A7-F1CEAB0B50B3}">
      <dgm:prSet/>
      <dgm:spPr/>
      <dgm:t>
        <a:bodyPr/>
        <a:lstStyle/>
        <a:p>
          <a:endParaRPr lang="zh-CN" altLang="en-US"/>
        </a:p>
      </dgm:t>
    </dgm:pt>
    <dgm:pt modelId="{89795F7F-34E8-4A68-85BB-EEE8E8A831B6}" type="sibTrans" cxnId="{873B6854-01FF-42DA-97A7-F1CEAB0B50B3}">
      <dgm:prSet/>
      <dgm:spPr/>
      <dgm:t>
        <a:bodyPr/>
        <a:lstStyle/>
        <a:p>
          <a:endParaRPr lang="zh-CN" altLang="en-US"/>
        </a:p>
      </dgm:t>
    </dgm:pt>
    <dgm:pt modelId="{D39209F6-99F0-43EC-B8D7-F18665998A87}">
      <dgm:prSet/>
      <dgm:spPr/>
      <dgm:t>
        <a:bodyPr/>
        <a:lstStyle/>
        <a:p>
          <a:r>
            <a:rPr lang="en-US" altLang="zh-CN"/>
            <a:t>Delete </a:t>
          </a:r>
        </a:p>
        <a:p>
          <a:r>
            <a:rPr lang="en-US" altLang="zh-CN"/>
            <a:t> User</a:t>
          </a:r>
          <a:endParaRPr lang="zh-CN" altLang="en-US"/>
        </a:p>
      </dgm:t>
    </dgm:pt>
    <dgm:pt modelId="{5EB96C4D-DDD9-4918-AF3D-9968B9567FB8}" type="parTrans" cxnId="{DF364809-C5DF-45EE-8547-260EAC35EB0B}">
      <dgm:prSet/>
      <dgm:spPr/>
      <dgm:t>
        <a:bodyPr/>
        <a:lstStyle/>
        <a:p>
          <a:endParaRPr lang="zh-CN" altLang="en-US"/>
        </a:p>
      </dgm:t>
    </dgm:pt>
    <dgm:pt modelId="{C5ECDB1A-E8FD-4192-945B-46F180D45F82}" type="sibTrans" cxnId="{DF364809-C5DF-45EE-8547-260EAC35EB0B}">
      <dgm:prSet/>
      <dgm:spPr/>
      <dgm:t>
        <a:bodyPr/>
        <a:lstStyle/>
        <a:p>
          <a:endParaRPr lang="zh-CN" altLang="en-US"/>
        </a:p>
      </dgm:t>
    </dgm:pt>
    <dgm:pt modelId="{7F03DFC8-8914-42B0-8E40-D303EB76454C}">
      <dgm:prSet/>
      <dgm:spPr/>
      <dgm:t>
        <a:bodyPr/>
        <a:lstStyle/>
        <a:p>
          <a:r>
            <a:rPr lang="en-US" altLang="zh-CN"/>
            <a:t>Add</a:t>
          </a:r>
        </a:p>
        <a:p>
          <a:r>
            <a:rPr lang="en-US" altLang="zh-CN"/>
            <a:t> Booking</a:t>
          </a:r>
          <a:endParaRPr lang="zh-CN" altLang="en-US"/>
        </a:p>
      </dgm:t>
    </dgm:pt>
    <dgm:pt modelId="{D75B1053-FE0E-4573-B0BC-354B38EF3D17}" type="parTrans" cxnId="{C1074812-BF8B-49E3-889E-FB7B3F26261D}">
      <dgm:prSet/>
      <dgm:spPr/>
      <dgm:t>
        <a:bodyPr/>
        <a:lstStyle/>
        <a:p>
          <a:endParaRPr lang="zh-CN" altLang="en-US"/>
        </a:p>
      </dgm:t>
    </dgm:pt>
    <dgm:pt modelId="{BEC09674-3C53-417B-973A-2585D85F5104}" type="sibTrans" cxnId="{C1074812-BF8B-49E3-889E-FB7B3F26261D}">
      <dgm:prSet/>
      <dgm:spPr/>
      <dgm:t>
        <a:bodyPr/>
        <a:lstStyle/>
        <a:p>
          <a:endParaRPr lang="zh-CN" altLang="en-US"/>
        </a:p>
      </dgm:t>
    </dgm:pt>
    <dgm:pt modelId="{8B91CC92-B77D-4C29-B1F3-C781A502D54B}">
      <dgm:prSet/>
      <dgm:spPr/>
      <dgm:t>
        <a:bodyPr/>
        <a:lstStyle/>
        <a:p>
          <a:r>
            <a:rPr lang="en-US" altLang="zh-CN"/>
            <a:t>Delete Booking</a:t>
          </a:r>
          <a:endParaRPr lang="zh-CN" altLang="en-US"/>
        </a:p>
      </dgm:t>
    </dgm:pt>
    <dgm:pt modelId="{30DD9461-46A4-4462-8EEE-46DE62FCC96D}" type="parTrans" cxnId="{7A544707-42F8-46FA-8336-11878BB7C553}">
      <dgm:prSet/>
      <dgm:spPr/>
      <dgm:t>
        <a:bodyPr/>
        <a:lstStyle/>
        <a:p>
          <a:endParaRPr lang="zh-CN" altLang="en-US"/>
        </a:p>
      </dgm:t>
    </dgm:pt>
    <dgm:pt modelId="{28F20AD1-B6B3-49A0-A572-40E0D741B835}" type="sibTrans" cxnId="{7A544707-42F8-46FA-8336-11878BB7C553}">
      <dgm:prSet/>
      <dgm:spPr/>
      <dgm:t>
        <a:bodyPr/>
        <a:lstStyle/>
        <a:p>
          <a:endParaRPr lang="zh-CN" altLang="en-US"/>
        </a:p>
      </dgm:t>
    </dgm:pt>
    <dgm:pt modelId="{9F4A39CE-5B3D-4402-95A3-9AAE0B83D54B}">
      <dgm:prSet/>
      <dgm:spPr/>
      <dgm:t>
        <a:bodyPr/>
        <a:lstStyle/>
        <a:p>
          <a:r>
            <a:rPr lang="en-US"/>
            <a:t>Booking Calendar</a:t>
          </a:r>
          <a:endParaRPr lang="zh-CN" altLang="en-US"/>
        </a:p>
      </dgm:t>
    </dgm:pt>
    <dgm:pt modelId="{A0A0BE9D-7EF6-4C61-A4B6-E7BC035700A0}" type="parTrans" cxnId="{0F007F32-95DD-4D6B-BE40-23E54713A36C}">
      <dgm:prSet/>
      <dgm:spPr/>
      <dgm:t>
        <a:bodyPr/>
        <a:lstStyle/>
        <a:p>
          <a:endParaRPr lang="zh-CN" altLang="en-US"/>
        </a:p>
      </dgm:t>
    </dgm:pt>
    <dgm:pt modelId="{B90B7E95-C009-454E-936C-188EEE089F93}" type="sibTrans" cxnId="{0F007F32-95DD-4D6B-BE40-23E54713A36C}">
      <dgm:prSet/>
      <dgm:spPr/>
      <dgm:t>
        <a:bodyPr/>
        <a:lstStyle/>
        <a:p>
          <a:endParaRPr lang="zh-CN" altLang="en-US"/>
        </a:p>
      </dgm:t>
    </dgm:pt>
    <dgm:pt modelId="{3283DBC8-33B7-40BA-8F99-DE2FF33C045F}" type="pres">
      <dgm:prSet presAssocID="{33282C02-2815-4198-BB19-437C94A78595}" presName="mainComposite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67DFA55D-BCE7-44C5-9670-F8C7F69464B9}" type="pres">
      <dgm:prSet presAssocID="{33282C02-2815-4198-BB19-437C94A78595}" presName="hierFlow" presStyleCnt="0"/>
      <dgm:spPr/>
    </dgm:pt>
    <dgm:pt modelId="{F78D82BF-4B74-4FC4-AA8D-40DF339A22E3}" type="pres">
      <dgm:prSet presAssocID="{33282C02-2815-4198-BB19-437C94A78595}" presName="hierChild1" presStyleCnt="0">
        <dgm:presLayoutVars>
          <dgm:chPref val="1"/>
          <dgm:animOne val="branch"/>
          <dgm:animLvl val="lvl"/>
        </dgm:presLayoutVars>
      </dgm:prSet>
      <dgm:spPr/>
    </dgm:pt>
    <dgm:pt modelId="{2BE078DB-1724-4C3D-8EF4-8C89F27AA0C5}" type="pres">
      <dgm:prSet presAssocID="{8F38A954-5254-4519-804E-B827895E50AD}" presName="Name14" presStyleCnt="0"/>
      <dgm:spPr/>
    </dgm:pt>
    <dgm:pt modelId="{81637F3B-DDBA-4C42-A3BA-EF1C9F14100C}" type="pres">
      <dgm:prSet presAssocID="{8F38A954-5254-4519-804E-B827895E50AD}" presName="level1Shape" presStyleLbl="node0" presStyleIdx="0" presStyleCnt="1">
        <dgm:presLayoutVars>
          <dgm:chPref val="3"/>
        </dgm:presLayoutVars>
      </dgm:prSet>
      <dgm:spPr/>
    </dgm:pt>
    <dgm:pt modelId="{66D5898B-0F48-4F83-BCA3-2D0C65F241BB}" type="pres">
      <dgm:prSet presAssocID="{8F38A954-5254-4519-804E-B827895E50AD}" presName="hierChild2" presStyleCnt="0"/>
      <dgm:spPr/>
    </dgm:pt>
    <dgm:pt modelId="{BECC2FC3-7B80-45CB-B8BE-D194B9E1A44C}" type="pres">
      <dgm:prSet presAssocID="{FEBD7C4F-1555-42AE-BA30-91B41885FCFA}" presName="Name19" presStyleLbl="parChTrans1D2" presStyleIdx="0" presStyleCnt="4"/>
      <dgm:spPr/>
    </dgm:pt>
    <dgm:pt modelId="{71106BEA-CB98-4DF3-B867-87398A13F61F}" type="pres">
      <dgm:prSet presAssocID="{494AE804-42B0-48D3-8855-75748DF2AF68}" presName="Name21" presStyleCnt="0"/>
      <dgm:spPr/>
    </dgm:pt>
    <dgm:pt modelId="{CFF18FE9-5190-42DE-B0A6-8B479DAB35B3}" type="pres">
      <dgm:prSet presAssocID="{494AE804-42B0-48D3-8855-75748DF2AF68}" presName="level2Shape" presStyleLbl="node2" presStyleIdx="0" presStyleCnt="4"/>
      <dgm:spPr/>
    </dgm:pt>
    <dgm:pt modelId="{EDFE2B59-6D05-425A-94A0-6E7C56AF1F2C}" type="pres">
      <dgm:prSet presAssocID="{494AE804-42B0-48D3-8855-75748DF2AF68}" presName="hierChild3" presStyleCnt="0"/>
      <dgm:spPr/>
    </dgm:pt>
    <dgm:pt modelId="{F9D1B0E2-E07C-4A9E-B7EF-A650B2D30814}" type="pres">
      <dgm:prSet presAssocID="{32242EB7-180B-4D68-9317-33CFE328A9A1}" presName="Name19" presStyleLbl="parChTrans1D3" presStyleIdx="0" presStyleCnt="3"/>
      <dgm:spPr/>
    </dgm:pt>
    <dgm:pt modelId="{FD2A04AF-EAB9-4B2B-A3E9-801BD67AAA25}" type="pres">
      <dgm:prSet presAssocID="{A567A9E4-7007-4107-B817-B47B77F13A5C}" presName="Name21" presStyleCnt="0"/>
      <dgm:spPr/>
    </dgm:pt>
    <dgm:pt modelId="{C1E49489-A230-4A46-910E-FF75CC167C0C}" type="pres">
      <dgm:prSet presAssocID="{A567A9E4-7007-4107-B817-B47B77F13A5C}" presName="level2Shape" presStyleLbl="node3" presStyleIdx="0" presStyleCnt="3"/>
      <dgm:spPr/>
    </dgm:pt>
    <dgm:pt modelId="{7C8BBAA1-7567-43F7-BAB0-E7DE2F8465B5}" type="pres">
      <dgm:prSet presAssocID="{A567A9E4-7007-4107-B817-B47B77F13A5C}" presName="hierChild3" presStyleCnt="0"/>
      <dgm:spPr/>
    </dgm:pt>
    <dgm:pt modelId="{E652D8AE-13AD-4FD5-A5AE-1385994BB843}" type="pres">
      <dgm:prSet presAssocID="{5EB96C4D-DDD9-4918-AF3D-9968B9567FB8}" presName="Name19" presStyleLbl="parChTrans1D4" presStyleIdx="0" presStyleCnt="5"/>
      <dgm:spPr/>
    </dgm:pt>
    <dgm:pt modelId="{5581D0E5-2B32-4F3E-B41C-87982F3C0E9B}" type="pres">
      <dgm:prSet presAssocID="{D39209F6-99F0-43EC-B8D7-F18665998A87}" presName="Name21" presStyleCnt="0"/>
      <dgm:spPr/>
    </dgm:pt>
    <dgm:pt modelId="{FC7E497A-97C1-4D56-BA25-D786502239C1}" type="pres">
      <dgm:prSet presAssocID="{D39209F6-99F0-43EC-B8D7-F18665998A87}" presName="level2Shape" presStyleLbl="node4" presStyleIdx="0" presStyleCnt="5"/>
      <dgm:spPr/>
    </dgm:pt>
    <dgm:pt modelId="{A34BE0E9-4482-42AD-BEBF-A8F424061FE9}" type="pres">
      <dgm:prSet presAssocID="{D39209F6-99F0-43EC-B8D7-F18665998A87}" presName="hierChild3" presStyleCnt="0"/>
      <dgm:spPr/>
    </dgm:pt>
    <dgm:pt modelId="{00E48923-2C61-467A-91A7-B4CDA8B38469}" type="pres">
      <dgm:prSet presAssocID="{38DA059A-458D-4F11-AC6D-EF185007A8A7}" presName="Name19" presStyleLbl="parChTrans1D2" presStyleIdx="1" presStyleCnt="4"/>
      <dgm:spPr/>
    </dgm:pt>
    <dgm:pt modelId="{49A172FD-C782-4E6F-BCF5-E77403F20E0E}" type="pres">
      <dgm:prSet presAssocID="{1FD73798-E140-442A-A6DD-BF1C2D2B4F40}" presName="Name21" presStyleCnt="0"/>
      <dgm:spPr/>
    </dgm:pt>
    <dgm:pt modelId="{154D415D-C84D-4F46-BD4E-E32816B35BA2}" type="pres">
      <dgm:prSet presAssocID="{1FD73798-E140-442A-A6DD-BF1C2D2B4F40}" presName="level2Shape" presStyleLbl="node2" presStyleIdx="1" presStyleCnt="4"/>
      <dgm:spPr/>
    </dgm:pt>
    <dgm:pt modelId="{BC7982E7-A634-4CC7-80D9-CE69534D91DC}" type="pres">
      <dgm:prSet presAssocID="{1FD73798-E140-442A-A6DD-BF1C2D2B4F40}" presName="hierChild3" presStyleCnt="0"/>
      <dgm:spPr/>
    </dgm:pt>
    <dgm:pt modelId="{1C752223-1F6C-475D-8CDF-67601A624F4E}" type="pres">
      <dgm:prSet presAssocID="{9944EB5E-B096-43FD-84B3-8F499CAEF28F}" presName="Name19" presStyleLbl="parChTrans1D3" presStyleIdx="1" presStyleCnt="3"/>
      <dgm:spPr/>
    </dgm:pt>
    <dgm:pt modelId="{C7431286-B342-4404-B1A8-ED909360F167}" type="pres">
      <dgm:prSet presAssocID="{5C3AD995-413F-475C-869D-5FAC00FC51B2}" presName="Name21" presStyleCnt="0"/>
      <dgm:spPr/>
    </dgm:pt>
    <dgm:pt modelId="{2012422E-E0B2-41F1-9063-F0AC488DC0DD}" type="pres">
      <dgm:prSet presAssocID="{5C3AD995-413F-475C-869D-5FAC00FC51B2}" presName="level2Shape" presStyleLbl="node3" presStyleIdx="1" presStyleCnt="3"/>
      <dgm:spPr/>
    </dgm:pt>
    <dgm:pt modelId="{9B33C75F-D3AE-4FCA-B6CE-1B3AF39C3C61}" type="pres">
      <dgm:prSet presAssocID="{5C3AD995-413F-475C-869D-5FAC00FC51B2}" presName="hierChild3" presStyleCnt="0"/>
      <dgm:spPr/>
    </dgm:pt>
    <dgm:pt modelId="{C3B2872F-11E6-4661-BE22-4E56E2E9985E}" type="pres">
      <dgm:prSet presAssocID="{A92C7A2E-AE0F-43EF-A560-CE470233910A}" presName="Name19" presStyleLbl="parChTrans1D4" presStyleIdx="1" presStyleCnt="5"/>
      <dgm:spPr/>
    </dgm:pt>
    <dgm:pt modelId="{8A9C7FCD-DB95-4C52-AD29-64805160394B}" type="pres">
      <dgm:prSet presAssocID="{DDBF49C4-9D48-4DB9-9AF2-C85BD02D1E0B}" presName="Name21" presStyleCnt="0"/>
      <dgm:spPr/>
    </dgm:pt>
    <dgm:pt modelId="{8E792D03-BE7B-4B10-8854-EDBC1428E7F5}" type="pres">
      <dgm:prSet presAssocID="{DDBF49C4-9D48-4DB9-9AF2-C85BD02D1E0B}" presName="level2Shape" presStyleLbl="node4" presStyleIdx="1" presStyleCnt="5"/>
      <dgm:spPr/>
    </dgm:pt>
    <dgm:pt modelId="{353DFD3B-63F8-4060-BEC9-7DAA6C1C134D}" type="pres">
      <dgm:prSet presAssocID="{DDBF49C4-9D48-4DB9-9AF2-C85BD02D1E0B}" presName="hierChild3" presStyleCnt="0"/>
      <dgm:spPr/>
    </dgm:pt>
    <dgm:pt modelId="{4A8F1116-6A60-49EA-9EC6-D85DEAC105D1}" type="pres">
      <dgm:prSet presAssocID="{23B56E13-5C2E-45B8-80D6-87D577B85CD0}" presName="Name19" presStyleLbl="parChTrans1D4" presStyleIdx="2" presStyleCnt="5"/>
      <dgm:spPr/>
    </dgm:pt>
    <dgm:pt modelId="{91087EEF-1142-413C-B572-831441181BBE}" type="pres">
      <dgm:prSet presAssocID="{EC096F4B-6417-4F50-8200-EA55742AF1F8}" presName="Name21" presStyleCnt="0"/>
      <dgm:spPr/>
    </dgm:pt>
    <dgm:pt modelId="{E3D2D7DD-8AF9-477A-8143-33A09A615F8B}" type="pres">
      <dgm:prSet presAssocID="{EC096F4B-6417-4F50-8200-EA55742AF1F8}" presName="level2Shape" presStyleLbl="node4" presStyleIdx="2" presStyleCnt="5"/>
      <dgm:spPr/>
    </dgm:pt>
    <dgm:pt modelId="{F049DD53-8479-4978-AC7F-4F1F318E5638}" type="pres">
      <dgm:prSet presAssocID="{EC096F4B-6417-4F50-8200-EA55742AF1F8}" presName="hierChild3" presStyleCnt="0"/>
      <dgm:spPr/>
    </dgm:pt>
    <dgm:pt modelId="{E6351189-AFF1-45A0-83B6-39DF4BBD7180}" type="pres">
      <dgm:prSet presAssocID="{07249EA1-C2DE-4981-8BCA-9B02FDFA7EB7}" presName="Name19" presStyleLbl="parChTrans1D4" presStyleIdx="3" presStyleCnt="5"/>
      <dgm:spPr/>
    </dgm:pt>
    <dgm:pt modelId="{5E974041-3A59-4722-81A4-42249277BBF5}" type="pres">
      <dgm:prSet presAssocID="{E3502407-60B2-4444-BE56-971721413780}" presName="Name21" presStyleCnt="0"/>
      <dgm:spPr/>
    </dgm:pt>
    <dgm:pt modelId="{54B97EDE-ED94-4AF4-9472-7E2DDF03987E}" type="pres">
      <dgm:prSet presAssocID="{E3502407-60B2-4444-BE56-971721413780}" presName="level2Shape" presStyleLbl="node4" presStyleIdx="3" presStyleCnt="5"/>
      <dgm:spPr/>
    </dgm:pt>
    <dgm:pt modelId="{3158ADD7-1F04-486F-9C4E-2E1C5C7FF08A}" type="pres">
      <dgm:prSet presAssocID="{E3502407-60B2-4444-BE56-971721413780}" presName="hierChild3" presStyleCnt="0"/>
      <dgm:spPr/>
    </dgm:pt>
    <dgm:pt modelId="{208C5AAB-9544-49BF-9FB1-96FB50AED2C3}" type="pres">
      <dgm:prSet presAssocID="{C7279E33-CBE7-4224-96BA-9B165509B265}" presName="Name19" presStyleLbl="parChTrans1D2" presStyleIdx="2" presStyleCnt="4"/>
      <dgm:spPr/>
    </dgm:pt>
    <dgm:pt modelId="{8F789C91-2132-40CF-941F-F5EC7FD444A5}" type="pres">
      <dgm:prSet presAssocID="{F6994A0A-2E80-4060-8E92-D0EB9E81DE48}" presName="Name21" presStyleCnt="0"/>
      <dgm:spPr/>
    </dgm:pt>
    <dgm:pt modelId="{98592540-C1C8-41AC-AEE4-96E1025F1E06}" type="pres">
      <dgm:prSet presAssocID="{F6994A0A-2E80-4060-8E92-D0EB9E81DE48}" presName="level2Shape" presStyleLbl="node2" presStyleIdx="2" presStyleCnt="4"/>
      <dgm:spPr/>
    </dgm:pt>
    <dgm:pt modelId="{F961935E-A5B7-4D01-A78D-075186F1B17C}" type="pres">
      <dgm:prSet presAssocID="{F6994A0A-2E80-4060-8E92-D0EB9E81DE48}" presName="hierChild3" presStyleCnt="0"/>
      <dgm:spPr/>
    </dgm:pt>
    <dgm:pt modelId="{5163C620-82BC-43FB-99FC-45A7FC52BC51}" type="pres">
      <dgm:prSet presAssocID="{D75B1053-FE0E-4573-B0BC-354B38EF3D17}" presName="Name19" presStyleLbl="parChTrans1D3" presStyleIdx="2" presStyleCnt="3"/>
      <dgm:spPr/>
    </dgm:pt>
    <dgm:pt modelId="{FA8A18F5-A3DC-4F88-912F-60C439B5C8C3}" type="pres">
      <dgm:prSet presAssocID="{7F03DFC8-8914-42B0-8E40-D303EB76454C}" presName="Name21" presStyleCnt="0"/>
      <dgm:spPr/>
    </dgm:pt>
    <dgm:pt modelId="{BA64F8CA-4892-418D-8590-F701BB0F1B27}" type="pres">
      <dgm:prSet presAssocID="{7F03DFC8-8914-42B0-8E40-D303EB76454C}" presName="level2Shape" presStyleLbl="node3" presStyleIdx="2" presStyleCnt="3"/>
      <dgm:spPr/>
    </dgm:pt>
    <dgm:pt modelId="{DD37F1CB-61BF-4AF9-B620-3D9DA7A543BA}" type="pres">
      <dgm:prSet presAssocID="{7F03DFC8-8914-42B0-8E40-D303EB76454C}" presName="hierChild3" presStyleCnt="0"/>
      <dgm:spPr/>
    </dgm:pt>
    <dgm:pt modelId="{932B3438-7025-4587-8629-A42E79359257}" type="pres">
      <dgm:prSet presAssocID="{30DD9461-46A4-4462-8EEE-46DE62FCC96D}" presName="Name19" presStyleLbl="parChTrans1D4" presStyleIdx="4" presStyleCnt="5"/>
      <dgm:spPr/>
    </dgm:pt>
    <dgm:pt modelId="{22AC7013-D2C5-431C-868B-23441969076B}" type="pres">
      <dgm:prSet presAssocID="{8B91CC92-B77D-4C29-B1F3-C781A502D54B}" presName="Name21" presStyleCnt="0"/>
      <dgm:spPr/>
    </dgm:pt>
    <dgm:pt modelId="{B50D9745-74B3-40D3-ACD1-CCAF82D84DD7}" type="pres">
      <dgm:prSet presAssocID="{8B91CC92-B77D-4C29-B1F3-C781A502D54B}" presName="level2Shape" presStyleLbl="node4" presStyleIdx="4" presStyleCnt="5"/>
      <dgm:spPr/>
    </dgm:pt>
    <dgm:pt modelId="{284F6B57-6514-4ED5-BD9F-E7135A2AFFEF}" type="pres">
      <dgm:prSet presAssocID="{8B91CC92-B77D-4C29-B1F3-C781A502D54B}" presName="hierChild3" presStyleCnt="0"/>
      <dgm:spPr/>
    </dgm:pt>
    <dgm:pt modelId="{D0C03D2E-8AEF-4FEF-9CE2-C3BF6F689C70}" type="pres">
      <dgm:prSet presAssocID="{A0A0BE9D-7EF6-4C61-A4B6-E7BC035700A0}" presName="Name19" presStyleLbl="parChTrans1D2" presStyleIdx="3" presStyleCnt="4"/>
      <dgm:spPr/>
    </dgm:pt>
    <dgm:pt modelId="{AC69AF58-34B4-4DD9-977E-0650AE5AC89D}" type="pres">
      <dgm:prSet presAssocID="{9F4A39CE-5B3D-4402-95A3-9AAE0B83D54B}" presName="Name21" presStyleCnt="0"/>
      <dgm:spPr/>
    </dgm:pt>
    <dgm:pt modelId="{3BB9A2E2-7B36-4CC4-8202-CCAA9EC70E86}" type="pres">
      <dgm:prSet presAssocID="{9F4A39CE-5B3D-4402-95A3-9AAE0B83D54B}" presName="level2Shape" presStyleLbl="node2" presStyleIdx="3" presStyleCnt="4"/>
      <dgm:spPr/>
    </dgm:pt>
    <dgm:pt modelId="{3DFBCD4A-3561-48CB-8EAE-959E6EA3A954}" type="pres">
      <dgm:prSet presAssocID="{9F4A39CE-5B3D-4402-95A3-9AAE0B83D54B}" presName="hierChild3" presStyleCnt="0"/>
      <dgm:spPr/>
    </dgm:pt>
    <dgm:pt modelId="{25E2A229-3ADE-4134-9C76-1A6B39325B0D}" type="pres">
      <dgm:prSet presAssocID="{33282C02-2815-4198-BB19-437C94A78595}" presName="bgShapesFlow" presStyleCnt="0"/>
      <dgm:spPr/>
    </dgm:pt>
  </dgm:ptLst>
  <dgm:cxnLst>
    <dgm:cxn modelId="{C6695606-490A-4CD2-ABEE-9BC88439AF38}" type="presOf" srcId="{EC096F4B-6417-4F50-8200-EA55742AF1F8}" destId="{E3D2D7DD-8AF9-477A-8143-33A09A615F8B}" srcOrd="0" destOrd="0" presId="urn:microsoft.com/office/officeart/2005/8/layout/hierarchy6"/>
    <dgm:cxn modelId="{7A544707-42F8-46FA-8336-11878BB7C553}" srcId="{7F03DFC8-8914-42B0-8E40-D303EB76454C}" destId="{8B91CC92-B77D-4C29-B1F3-C781A502D54B}" srcOrd="0" destOrd="0" parTransId="{30DD9461-46A4-4462-8EEE-46DE62FCC96D}" sibTransId="{28F20AD1-B6B3-49A0-A572-40E0D741B835}"/>
    <dgm:cxn modelId="{DF364809-C5DF-45EE-8547-260EAC35EB0B}" srcId="{A567A9E4-7007-4107-B817-B47B77F13A5C}" destId="{D39209F6-99F0-43EC-B8D7-F18665998A87}" srcOrd="0" destOrd="0" parTransId="{5EB96C4D-DDD9-4918-AF3D-9968B9567FB8}" sibTransId="{C5ECDB1A-E8FD-4192-945B-46F180D45F82}"/>
    <dgm:cxn modelId="{C1074812-BF8B-49E3-889E-FB7B3F26261D}" srcId="{F6994A0A-2E80-4060-8E92-D0EB9E81DE48}" destId="{7F03DFC8-8914-42B0-8E40-D303EB76454C}" srcOrd="0" destOrd="0" parTransId="{D75B1053-FE0E-4573-B0BC-354B38EF3D17}" sibTransId="{BEC09674-3C53-417B-973A-2585D85F5104}"/>
    <dgm:cxn modelId="{BD5AD316-50E1-4363-AEF4-FF5A3AC70D4D}" srcId="{8F38A954-5254-4519-804E-B827895E50AD}" destId="{494AE804-42B0-48D3-8855-75748DF2AF68}" srcOrd="0" destOrd="0" parTransId="{FEBD7C4F-1555-42AE-BA30-91B41885FCFA}" sibTransId="{123F424E-9047-4910-B87B-219A65B7CFB3}"/>
    <dgm:cxn modelId="{F5134D2C-391D-4292-83CB-5255A1405948}" srcId="{33282C02-2815-4198-BB19-437C94A78595}" destId="{8F38A954-5254-4519-804E-B827895E50AD}" srcOrd="0" destOrd="0" parTransId="{AECBC94A-2C76-441A-8357-376576C8B916}" sibTransId="{EA2480E2-124F-4C71-B0B9-BA862039717D}"/>
    <dgm:cxn modelId="{0F007F32-95DD-4D6B-BE40-23E54713A36C}" srcId="{8F38A954-5254-4519-804E-B827895E50AD}" destId="{9F4A39CE-5B3D-4402-95A3-9AAE0B83D54B}" srcOrd="3" destOrd="0" parTransId="{A0A0BE9D-7EF6-4C61-A4B6-E7BC035700A0}" sibTransId="{B90B7E95-C009-454E-936C-188EEE089F93}"/>
    <dgm:cxn modelId="{28DF3940-227C-4FA1-9C3D-BD2E3627FD5A}" type="presOf" srcId="{23B56E13-5C2E-45B8-80D6-87D577B85CD0}" destId="{4A8F1116-6A60-49EA-9EC6-D85DEAC105D1}" srcOrd="0" destOrd="0" presId="urn:microsoft.com/office/officeart/2005/8/layout/hierarchy6"/>
    <dgm:cxn modelId="{EAB6FB4E-C05D-46F9-9EB5-F32E862A64C9}" type="presOf" srcId="{DDBF49C4-9D48-4DB9-9AF2-C85BD02D1E0B}" destId="{8E792D03-BE7B-4B10-8854-EDBC1428E7F5}" srcOrd="0" destOrd="0" presId="urn:microsoft.com/office/officeart/2005/8/layout/hierarchy6"/>
    <dgm:cxn modelId="{AEC43251-9AED-44D1-ACA5-AB5721711393}" srcId="{5C3AD995-413F-475C-869D-5FAC00FC51B2}" destId="{DDBF49C4-9D48-4DB9-9AF2-C85BD02D1E0B}" srcOrd="0" destOrd="0" parTransId="{A92C7A2E-AE0F-43EF-A560-CE470233910A}" sibTransId="{7413486E-03B3-40BB-B51D-6DAD758ECBF9}"/>
    <dgm:cxn modelId="{873B6854-01FF-42DA-97A7-F1CEAB0B50B3}" srcId="{494AE804-42B0-48D3-8855-75748DF2AF68}" destId="{A567A9E4-7007-4107-B817-B47B77F13A5C}" srcOrd="0" destOrd="0" parTransId="{32242EB7-180B-4D68-9317-33CFE328A9A1}" sibTransId="{89795F7F-34E8-4A68-85BB-EEE8E8A831B6}"/>
    <dgm:cxn modelId="{55D1B15F-6C6C-4C8A-959E-43154918F226}" type="presOf" srcId="{C7279E33-CBE7-4224-96BA-9B165509B265}" destId="{208C5AAB-9544-49BF-9FB1-96FB50AED2C3}" srcOrd="0" destOrd="0" presId="urn:microsoft.com/office/officeart/2005/8/layout/hierarchy6"/>
    <dgm:cxn modelId="{665EB964-D4B5-4941-9F7B-5024C5B513FA}" type="presOf" srcId="{5EB96C4D-DDD9-4918-AF3D-9968B9567FB8}" destId="{E652D8AE-13AD-4FD5-A5AE-1385994BB843}" srcOrd="0" destOrd="0" presId="urn:microsoft.com/office/officeart/2005/8/layout/hierarchy6"/>
    <dgm:cxn modelId="{48FA9C66-034B-48EF-A26C-3D774A4D71CB}" type="presOf" srcId="{D75B1053-FE0E-4573-B0BC-354B38EF3D17}" destId="{5163C620-82BC-43FB-99FC-45A7FC52BC51}" srcOrd="0" destOrd="0" presId="urn:microsoft.com/office/officeart/2005/8/layout/hierarchy6"/>
    <dgm:cxn modelId="{FF877C6D-97D2-4B6B-9BB4-5C60B1CB5FA6}" type="presOf" srcId="{A92C7A2E-AE0F-43EF-A560-CE470233910A}" destId="{C3B2872F-11E6-4661-BE22-4E56E2E9985E}" srcOrd="0" destOrd="0" presId="urn:microsoft.com/office/officeart/2005/8/layout/hierarchy6"/>
    <dgm:cxn modelId="{FB438D6E-C541-4998-A46D-64850E420F7D}" srcId="{1FD73798-E140-442A-A6DD-BF1C2D2B4F40}" destId="{5C3AD995-413F-475C-869D-5FAC00FC51B2}" srcOrd="0" destOrd="0" parTransId="{9944EB5E-B096-43FD-84B3-8F499CAEF28F}" sibTransId="{9C6DC83B-B958-4AF9-B46B-DF501DC7D81F}"/>
    <dgm:cxn modelId="{BEDFAF70-FA0F-48A9-AECB-4E4CAC372859}" type="presOf" srcId="{A0A0BE9D-7EF6-4C61-A4B6-E7BC035700A0}" destId="{D0C03D2E-8AEF-4FEF-9CE2-C3BF6F689C70}" srcOrd="0" destOrd="0" presId="urn:microsoft.com/office/officeart/2005/8/layout/hierarchy6"/>
    <dgm:cxn modelId="{BAB62971-9833-4E53-BA75-AA2F8BF967C3}" type="presOf" srcId="{5C3AD995-413F-475C-869D-5FAC00FC51B2}" destId="{2012422E-E0B2-41F1-9063-F0AC488DC0DD}" srcOrd="0" destOrd="0" presId="urn:microsoft.com/office/officeart/2005/8/layout/hierarchy6"/>
    <dgm:cxn modelId="{25B78C74-D867-4501-95E2-F0B3BC844D77}" type="presOf" srcId="{33282C02-2815-4198-BB19-437C94A78595}" destId="{3283DBC8-33B7-40BA-8F99-DE2FF33C045F}" srcOrd="0" destOrd="0" presId="urn:microsoft.com/office/officeart/2005/8/layout/hierarchy6"/>
    <dgm:cxn modelId="{16D33680-0F36-4192-BD50-1DFBA794CDBF}" type="presOf" srcId="{32242EB7-180B-4D68-9317-33CFE328A9A1}" destId="{F9D1B0E2-E07C-4A9E-B7EF-A650B2D30814}" srcOrd="0" destOrd="0" presId="urn:microsoft.com/office/officeart/2005/8/layout/hierarchy6"/>
    <dgm:cxn modelId="{1E678383-532E-49BA-B851-7A021618A852}" type="presOf" srcId="{8B91CC92-B77D-4C29-B1F3-C781A502D54B}" destId="{B50D9745-74B3-40D3-ACD1-CCAF82D84DD7}" srcOrd="0" destOrd="0" presId="urn:microsoft.com/office/officeart/2005/8/layout/hierarchy6"/>
    <dgm:cxn modelId="{7C24968F-B499-4F2F-9421-A2026895F4D5}" type="presOf" srcId="{07249EA1-C2DE-4981-8BCA-9B02FDFA7EB7}" destId="{E6351189-AFF1-45A0-83B6-39DF4BBD7180}" srcOrd="0" destOrd="0" presId="urn:microsoft.com/office/officeart/2005/8/layout/hierarchy6"/>
    <dgm:cxn modelId="{A9032798-61A5-42A7-8D9A-EF90662E4FE1}" srcId="{EC096F4B-6417-4F50-8200-EA55742AF1F8}" destId="{E3502407-60B2-4444-BE56-971721413780}" srcOrd="0" destOrd="0" parTransId="{07249EA1-C2DE-4981-8BCA-9B02FDFA7EB7}" sibTransId="{349D88A7-38B2-411B-AA7D-FA9B9D1B37B9}"/>
    <dgm:cxn modelId="{7F1016A0-0F02-4A28-B13F-AA3F4F1D1182}" srcId="{DDBF49C4-9D48-4DB9-9AF2-C85BD02D1E0B}" destId="{EC096F4B-6417-4F50-8200-EA55742AF1F8}" srcOrd="0" destOrd="0" parTransId="{23B56E13-5C2E-45B8-80D6-87D577B85CD0}" sibTransId="{E97980EE-4056-454A-BE05-9AF63C1C157A}"/>
    <dgm:cxn modelId="{7D9075AC-8FAA-40B5-B5F5-E7F12FCFA328}" type="presOf" srcId="{8F38A954-5254-4519-804E-B827895E50AD}" destId="{81637F3B-DDBA-4C42-A3BA-EF1C9F14100C}" srcOrd="0" destOrd="0" presId="urn:microsoft.com/office/officeart/2005/8/layout/hierarchy6"/>
    <dgm:cxn modelId="{C65699AC-D61C-492A-AA02-3B57A0DB8AE3}" type="presOf" srcId="{9F4A39CE-5B3D-4402-95A3-9AAE0B83D54B}" destId="{3BB9A2E2-7B36-4CC4-8202-CCAA9EC70E86}" srcOrd="0" destOrd="0" presId="urn:microsoft.com/office/officeart/2005/8/layout/hierarchy6"/>
    <dgm:cxn modelId="{8F38D4C1-937D-450F-AFF1-45DA76B0A392}" type="presOf" srcId="{7F03DFC8-8914-42B0-8E40-D303EB76454C}" destId="{BA64F8CA-4892-418D-8590-F701BB0F1B27}" srcOrd="0" destOrd="0" presId="urn:microsoft.com/office/officeart/2005/8/layout/hierarchy6"/>
    <dgm:cxn modelId="{22FB92C9-87B1-4D97-BB9C-42491F950A50}" type="presOf" srcId="{1FD73798-E140-442A-A6DD-BF1C2D2B4F40}" destId="{154D415D-C84D-4F46-BD4E-E32816B35BA2}" srcOrd="0" destOrd="0" presId="urn:microsoft.com/office/officeart/2005/8/layout/hierarchy6"/>
    <dgm:cxn modelId="{04A659CC-8EF5-455C-AC3B-A3E34D15F416}" srcId="{8F38A954-5254-4519-804E-B827895E50AD}" destId="{1FD73798-E140-442A-A6DD-BF1C2D2B4F40}" srcOrd="1" destOrd="0" parTransId="{38DA059A-458D-4F11-AC6D-EF185007A8A7}" sibTransId="{4F37572C-51FA-4DFE-BEAF-CBFC353F2FE1}"/>
    <dgm:cxn modelId="{9636A5DB-81B9-46CA-8CB9-7D54E7DF6591}" srcId="{8F38A954-5254-4519-804E-B827895E50AD}" destId="{F6994A0A-2E80-4060-8E92-D0EB9E81DE48}" srcOrd="2" destOrd="0" parTransId="{C7279E33-CBE7-4224-96BA-9B165509B265}" sibTransId="{FAEC8084-D94E-4EF5-B224-4F55ABA3469D}"/>
    <dgm:cxn modelId="{2F9F3FDC-6BD2-4A1A-8DA4-0E2F111A47DE}" type="presOf" srcId="{FEBD7C4F-1555-42AE-BA30-91B41885FCFA}" destId="{BECC2FC3-7B80-45CB-B8BE-D194B9E1A44C}" srcOrd="0" destOrd="0" presId="urn:microsoft.com/office/officeart/2005/8/layout/hierarchy6"/>
    <dgm:cxn modelId="{0D8071DF-FEDE-4A38-8C84-BF6E06DA4F0F}" type="presOf" srcId="{30DD9461-46A4-4462-8EEE-46DE62FCC96D}" destId="{932B3438-7025-4587-8629-A42E79359257}" srcOrd="0" destOrd="0" presId="urn:microsoft.com/office/officeart/2005/8/layout/hierarchy6"/>
    <dgm:cxn modelId="{03D30BE0-53F4-498B-82AD-1F1EF6A709AA}" type="presOf" srcId="{A567A9E4-7007-4107-B817-B47B77F13A5C}" destId="{C1E49489-A230-4A46-910E-FF75CC167C0C}" srcOrd="0" destOrd="0" presId="urn:microsoft.com/office/officeart/2005/8/layout/hierarchy6"/>
    <dgm:cxn modelId="{907E42E0-5F83-4F5E-966C-B6413659EF4F}" type="presOf" srcId="{9944EB5E-B096-43FD-84B3-8F499CAEF28F}" destId="{1C752223-1F6C-475D-8CDF-67601A624F4E}" srcOrd="0" destOrd="0" presId="urn:microsoft.com/office/officeart/2005/8/layout/hierarchy6"/>
    <dgm:cxn modelId="{26047FEB-9917-427D-833E-19D1E803E036}" type="presOf" srcId="{38DA059A-458D-4F11-AC6D-EF185007A8A7}" destId="{00E48923-2C61-467A-91A7-B4CDA8B38469}" srcOrd="0" destOrd="0" presId="urn:microsoft.com/office/officeart/2005/8/layout/hierarchy6"/>
    <dgm:cxn modelId="{426324F1-FE51-4649-A11A-D42BD6DFB9FB}" type="presOf" srcId="{F6994A0A-2E80-4060-8E92-D0EB9E81DE48}" destId="{98592540-C1C8-41AC-AEE4-96E1025F1E06}" srcOrd="0" destOrd="0" presId="urn:microsoft.com/office/officeart/2005/8/layout/hierarchy6"/>
    <dgm:cxn modelId="{8B3E9AF2-8AF2-4CA5-AAF5-5315DE0EC7D6}" type="presOf" srcId="{D39209F6-99F0-43EC-B8D7-F18665998A87}" destId="{FC7E497A-97C1-4D56-BA25-D786502239C1}" srcOrd="0" destOrd="0" presId="urn:microsoft.com/office/officeart/2005/8/layout/hierarchy6"/>
    <dgm:cxn modelId="{5D2EA1F7-9BE2-49FD-9582-7BB21A93FF56}" type="presOf" srcId="{E3502407-60B2-4444-BE56-971721413780}" destId="{54B97EDE-ED94-4AF4-9472-7E2DDF03987E}" srcOrd="0" destOrd="0" presId="urn:microsoft.com/office/officeart/2005/8/layout/hierarchy6"/>
    <dgm:cxn modelId="{C6D4E4FE-F213-46F3-9999-0B4D8001AD93}" type="presOf" srcId="{494AE804-42B0-48D3-8855-75748DF2AF68}" destId="{CFF18FE9-5190-42DE-B0A6-8B479DAB35B3}" srcOrd="0" destOrd="0" presId="urn:microsoft.com/office/officeart/2005/8/layout/hierarchy6"/>
    <dgm:cxn modelId="{D1848CFF-9B47-4DA8-BBF7-563031563F0F}" type="presParOf" srcId="{3283DBC8-33B7-40BA-8F99-DE2FF33C045F}" destId="{67DFA55D-BCE7-44C5-9670-F8C7F69464B9}" srcOrd="0" destOrd="0" presId="urn:microsoft.com/office/officeart/2005/8/layout/hierarchy6"/>
    <dgm:cxn modelId="{B099FB0D-5CF7-4803-BE06-7341796E21E7}" type="presParOf" srcId="{67DFA55D-BCE7-44C5-9670-F8C7F69464B9}" destId="{F78D82BF-4B74-4FC4-AA8D-40DF339A22E3}" srcOrd="0" destOrd="0" presId="urn:microsoft.com/office/officeart/2005/8/layout/hierarchy6"/>
    <dgm:cxn modelId="{E2EEDED9-E489-44D2-B30E-CFA4B47BB8FC}" type="presParOf" srcId="{F78D82BF-4B74-4FC4-AA8D-40DF339A22E3}" destId="{2BE078DB-1724-4C3D-8EF4-8C89F27AA0C5}" srcOrd="0" destOrd="0" presId="urn:microsoft.com/office/officeart/2005/8/layout/hierarchy6"/>
    <dgm:cxn modelId="{61902820-6EEF-4EB8-B741-681F281CEA88}" type="presParOf" srcId="{2BE078DB-1724-4C3D-8EF4-8C89F27AA0C5}" destId="{81637F3B-DDBA-4C42-A3BA-EF1C9F14100C}" srcOrd="0" destOrd="0" presId="urn:microsoft.com/office/officeart/2005/8/layout/hierarchy6"/>
    <dgm:cxn modelId="{9145DBE2-99D1-4666-A800-A7837DA82200}" type="presParOf" srcId="{2BE078DB-1724-4C3D-8EF4-8C89F27AA0C5}" destId="{66D5898B-0F48-4F83-BCA3-2D0C65F241BB}" srcOrd="1" destOrd="0" presId="urn:microsoft.com/office/officeart/2005/8/layout/hierarchy6"/>
    <dgm:cxn modelId="{4B510D09-208D-454A-B937-C2681FDE5818}" type="presParOf" srcId="{66D5898B-0F48-4F83-BCA3-2D0C65F241BB}" destId="{BECC2FC3-7B80-45CB-B8BE-D194B9E1A44C}" srcOrd="0" destOrd="0" presId="urn:microsoft.com/office/officeart/2005/8/layout/hierarchy6"/>
    <dgm:cxn modelId="{CC831A47-FD32-4D6D-83E3-86E8793A93E6}" type="presParOf" srcId="{66D5898B-0F48-4F83-BCA3-2D0C65F241BB}" destId="{71106BEA-CB98-4DF3-B867-87398A13F61F}" srcOrd="1" destOrd="0" presId="urn:microsoft.com/office/officeart/2005/8/layout/hierarchy6"/>
    <dgm:cxn modelId="{765B3537-1DD6-47CB-AB8C-754C68946A07}" type="presParOf" srcId="{71106BEA-CB98-4DF3-B867-87398A13F61F}" destId="{CFF18FE9-5190-42DE-B0A6-8B479DAB35B3}" srcOrd="0" destOrd="0" presId="urn:microsoft.com/office/officeart/2005/8/layout/hierarchy6"/>
    <dgm:cxn modelId="{04380AF2-0B20-4F18-B8D5-C70EBCB3DCED}" type="presParOf" srcId="{71106BEA-CB98-4DF3-B867-87398A13F61F}" destId="{EDFE2B59-6D05-425A-94A0-6E7C56AF1F2C}" srcOrd="1" destOrd="0" presId="urn:microsoft.com/office/officeart/2005/8/layout/hierarchy6"/>
    <dgm:cxn modelId="{76A1248F-573F-4E85-B973-1BC070C3CECA}" type="presParOf" srcId="{EDFE2B59-6D05-425A-94A0-6E7C56AF1F2C}" destId="{F9D1B0E2-E07C-4A9E-B7EF-A650B2D30814}" srcOrd="0" destOrd="0" presId="urn:microsoft.com/office/officeart/2005/8/layout/hierarchy6"/>
    <dgm:cxn modelId="{431528E2-F15C-47C3-B307-7D6378F65D5A}" type="presParOf" srcId="{EDFE2B59-6D05-425A-94A0-6E7C56AF1F2C}" destId="{FD2A04AF-EAB9-4B2B-A3E9-801BD67AAA25}" srcOrd="1" destOrd="0" presId="urn:microsoft.com/office/officeart/2005/8/layout/hierarchy6"/>
    <dgm:cxn modelId="{6EB6C2FD-A515-4761-ADE3-558F480E8DAB}" type="presParOf" srcId="{FD2A04AF-EAB9-4B2B-A3E9-801BD67AAA25}" destId="{C1E49489-A230-4A46-910E-FF75CC167C0C}" srcOrd="0" destOrd="0" presId="urn:microsoft.com/office/officeart/2005/8/layout/hierarchy6"/>
    <dgm:cxn modelId="{CBB99940-FC8F-4D91-B514-A81DC50A65E0}" type="presParOf" srcId="{FD2A04AF-EAB9-4B2B-A3E9-801BD67AAA25}" destId="{7C8BBAA1-7567-43F7-BAB0-E7DE2F8465B5}" srcOrd="1" destOrd="0" presId="urn:microsoft.com/office/officeart/2005/8/layout/hierarchy6"/>
    <dgm:cxn modelId="{398AEB18-89D0-4B85-A1D2-7B35875AE032}" type="presParOf" srcId="{7C8BBAA1-7567-43F7-BAB0-E7DE2F8465B5}" destId="{E652D8AE-13AD-4FD5-A5AE-1385994BB843}" srcOrd="0" destOrd="0" presId="urn:microsoft.com/office/officeart/2005/8/layout/hierarchy6"/>
    <dgm:cxn modelId="{FDE861DD-D384-4497-ADAD-E65351EB9FD7}" type="presParOf" srcId="{7C8BBAA1-7567-43F7-BAB0-E7DE2F8465B5}" destId="{5581D0E5-2B32-4F3E-B41C-87982F3C0E9B}" srcOrd="1" destOrd="0" presId="urn:microsoft.com/office/officeart/2005/8/layout/hierarchy6"/>
    <dgm:cxn modelId="{ED96E2F4-BA1C-4D14-BE52-A4E25F69002B}" type="presParOf" srcId="{5581D0E5-2B32-4F3E-B41C-87982F3C0E9B}" destId="{FC7E497A-97C1-4D56-BA25-D786502239C1}" srcOrd="0" destOrd="0" presId="urn:microsoft.com/office/officeart/2005/8/layout/hierarchy6"/>
    <dgm:cxn modelId="{921D3519-1252-42AB-9BEB-F8B7F6481007}" type="presParOf" srcId="{5581D0E5-2B32-4F3E-B41C-87982F3C0E9B}" destId="{A34BE0E9-4482-42AD-BEBF-A8F424061FE9}" srcOrd="1" destOrd="0" presId="urn:microsoft.com/office/officeart/2005/8/layout/hierarchy6"/>
    <dgm:cxn modelId="{4ECA8100-B589-4FE1-BD1D-5C7DD89D7C5D}" type="presParOf" srcId="{66D5898B-0F48-4F83-BCA3-2D0C65F241BB}" destId="{00E48923-2C61-467A-91A7-B4CDA8B38469}" srcOrd="2" destOrd="0" presId="urn:microsoft.com/office/officeart/2005/8/layout/hierarchy6"/>
    <dgm:cxn modelId="{3CCDB66E-F45C-4AF5-A887-47B52E4497BF}" type="presParOf" srcId="{66D5898B-0F48-4F83-BCA3-2D0C65F241BB}" destId="{49A172FD-C782-4E6F-BCF5-E77403F20E0E}" srcOrd="3" destOrd="0" presId="urn:microsoft.com/office/officeart/2005/8/layout/hierarchy6"/>
    <dgm:cxn modelId="{2244071B-6C59-4958-9234-173E8A57D38E}" type="presParOf" srcId="{49A172FD-C782-4E6F-BCF5-E77403F20E0E}" destId="{154D415D-C84D-4F46-BD4E-E32816B35BA2}" srcOrd="0" destOrd="0" presId="urn:microsoft.com/office/officeart/2005/8/layout/hierarchy6"/>
    <dgm:cxn modelId="{19755727-3F6F-4AC6-81C4-698DBFB49ACD}" type="presParOf" srcId="{49A172FD-C782-4E6F-BCF5-E77403F20E0E}" destId="{BC7982E7-A634-4CC7-80D9-CE69534D91DC}" srcOrd="1" destOrd="0" presId="urn:microsoft.com/office/officeart/2005/8/layout/hierarchy6"/>
    <dgm:cxn modelId="{0AB09EE6-833D-4767-AE14-A096ACF01AD0}" type="presParOf" srcId="{BC7982E7-A634-4CC7-80D9-CE69534D91DC}" destId="{1C752223-1F6C-475D-8CDF-67601A624F4E}" srcOrd="0" destOrd="0" presId="urn:microsoft.com/office/officeart/2005/8/layout/hierarchy6"/>
    <dgm:cxn modelId="{31729575-31B2-48B8-BD1C-3A39195FAA98}" type="presParOf" srcId="{BC7982E7-A634-4CC7-80D9-CE69534D91DC}" destId="{C7431286-B342-4404-B1A8-ED909360F167}" srcOrd="1" destOrd="0" presId="urn:microsoft.com/office/officeart/2005/8/layout/hierarchy6"/>
    <dgm:cxn modelId="{ACCCB405-C867-4657-92FB-F30FDC36FE18}" type="presParOf" srcId="{C7431286-B342-4404-B1A8-ED909360F167}" destId="{2012422E-E0B2-41F1-9063-F0AC488DC0DD}" srcOrd="0" destOrd="0" presId="urn:microsoft.com/office/officeart/2005/8/layout/hierarchy6"/>
    <dgm:cxn modelId="{BD7A9E8F-4D92-4C79-88E8-C1D10E88DD55}" type="presParOf" srcId="{C7431286-B342-4404-B1A8-ED909360F167}" destId="{9B33C75F-D3AE-4FCA-B6CE-1B3AF39C3C61}" srcOrd="1" destOrd="0" presId="urn:microsoft.com/office/officeart/2005/8/layout/hierarchy6"/>
    <dgm:cxn modelId="{F4F768E5-55B5-4033-B052-73F1CE47DF1C}" type="presParOf" srcId="{9B33C75F-D3AE-4FCA-B6CE-1B3AF39C3C61}" destId="{C3B2872F-11E6-4661-BE22-4E56E2E9985E}" srcOrd="0" destOrd="0" presId="urn:microsoft.com/office/officeart/2005/8/layout/hierarchy6"/>
    <dgm:cxn modelId="{2CE32D58-14D5-4640-8053-611631E8AB41}" type="presParOf" srcId="{9B33C75F-D3AE-4FCA-B6CE-1B3AF39C3C61}" destId="{8A9C7FCD-DB95-4C52-AD29-64805160394B}" srcOrd="1" destOrd="0" presId="urn:microsoft.com/office/officeart/2005/8/layout/hierarchy6"/>
    <dgm:cxn modelId="{D94D988A-0A32-4019-81FC-82AA71AE9001}" type="presParOf" srcId="{8A9C7FCD-DB95-4C52-AD29-64805160394B}" destId="{8E792D03-BE7B-4B10-8854-EDBC1428E7F5}" srcOrd="0" destOrd="0" presId="urn:microsoft.com/office/officeart/2005/8/layout/hierarchy6"/>
    <dgm:cxn modelId="{01461B17-594E-4FB1-A3EA-F573FFE0F922}" type="presParOf" srcId="{8A9C7FCD-DB95-4C52-AD29-64805160394B}" destId="{353DFD3B-63F8-4060-BEC9-7DAA6C1C134D}" srcOrd="1" destOrd="0" presId="urn:microsoft.com/office/officeart/2005/8/layout/hierarchy6"/>
    <dgm:cxn modelId="{8D91BE0B-3122-4CD9-94C0-F7E05A572579}" type="presParOf" srcId="{353DFD3B-63F8-4060-BEC9-7DAA6C1C134D}" destId="{4A8F1116-6A60-49EA-9EC6-D85DEAC105D1}" srcOrd="0" destOrd="0" presId="urn:microsoft.com/office/officeart/2005/8/layout/hierarchy6"/>
    <dgm:cxn modelId="{2961D62B-BBBC-46AF-B76D-7343736A3F9D}" type="presParOf" srcId="{353DFD3B-63F8-4060-BEC9-7DAA6C1C134D}" destId="{91087EEF-1142-413C-B572-831441181BBE}" srcOrd="1" destOrd="0" presId="urn:microsoft.com/office/officeart/2005/8/layout/hierarchy6"/>
    <dgm:cxn modelId="{2684E9F2-AA6A-44E1-AC54-EC28DE0F34CB}" type="presParOf" srcId="{91087EEF-1142-413C-B572-831441181BBE}" destId="{E3D2D7DD-8AF9-477A-8143-33A09A615F8B}" srcOrd="0" destOrd="0" presId="urn:microsoft.com/office/officeart/2005/8/layout/hierarchy6"/>
    <dgm:cxn modelId="{6EE7BFC5-EFD9-42C5-92A9-0C3BE22310B3}" type="presParOf" srcId="{91087EEF-1142-413C-B572-831441181BBE}" destId="{F049DD53-8479-4978-AC7F-4F1F318E5638}" srcOrd="1" destOrd="0" presId="urn:microsoft.com/office/officeart/2005/8/layout/hierarchy6"/>
    <dgm:cxn modelId="{C5AB7FF3-E559-460B-BB1B-48710F66EF3D}" type="presParOf" srcId="{F049DD53-8479-4978-AC7F-4F1F318E5638}" destId="{E6351189-AFF1-45A0-83B6-39DF4BBD7180}" srcOrd="0" destOrd="0" presId="urn:microsoft.com/office/officeart/2005/8/layout/hierarchy6"/>
    <dgm:cxn modelId="{4D5E52BB-A927-4C48-9041-38882AB2FD51}" type="presParOf" srcId="{F049DD53-8479-4978-AC7F-4F1F318E5638}" destId="{5E974041-3A59-4722-81A4-42249277BBF5}" srcOrd="1" destOrd="0" presId="urn:microsoft.com/office/officeart/2005/8/layout/hierarchy6"/>
    <dgm:cxn modelId="{0E4AE0E9-2707-42E3-A642-3BD4FED43A9D}" type="presParOf" srcId="{5E974041-3A59-4722-81A4-42249277BBF5}" destId="{54B97EDE-ED94-4AF4-9472-7E2DDF03987E}" srcOrd="0" destOrd="0" presId="urn:microsoft.com/office/officeart/2005/8/layout/hierarchy6"/>
    <dgm:cxn modelId="{671BBAC7-CA1E-41BE-BE7D-49060069D620}" type="presParOf" srcId="{5E974041-3A59-4722-81A4-42249277BBF5}" destId="{3158ADD7-1F04-486F-9C4E-2E1C5C7FF08A}" srcOrd="1" destOrd="0" presId="urn:microsoft.com/office/officeart/2005/8/layout/hierarchy6"/>
    <dgm:cxn modelId="{95CBC711-7AA3-482E-9BD0-32FB3C172699}" type="presParOf" srcId="{66D5898B-0F48-4F83-BCA3-2D0C65F241BB}" destId="{208C5AAB-9544-49BF-9FB1-96FB50AED2C3}" srcOrd="4" destOrd="0" presId="urn:microsoft.com/office/officeart/2005/8/layout/hierarchy6"/>
    <dgm:cxn modelId="{9AD73260-F04A-4472-90E4-53203C53E968}" type="presParOf" srcId="{66D5898B-0F48-4F83-BCA3-2D0C65F241BB}" destId="{8F789C91-2132-40CF-941F-F5EC7FD444A5}" srcOrd="5" destOrd="0" presId="urn:microsoft.com/office/officeart/2005/8/layout/hierarchy6"/>
    <dgm:cxn modelId="{C64ADF99-DE3F-41E2-AA79-5A0835181E02}" type="presParOf" srcId="{8F789C91-2132-40CF-941F-F5EC7FD444A5}" destId="{98592540-C1C8-41AC-AEE4-96E1025F1E06}" srcOrd="0" destOrd="0" presId="urn:microsoft.com/office/officeart/2005/8/layout/hierarchy6"/>
    <dgm:cxn modelId="{D5958B59-B197-4753-83C0-15D23A5B7C24}" type="presParOf" srcId="{8F789C91-2132-40CF-941F-F5EC7FD444A5}" destId="{F961935E-A5B7-4D01-A78D-075186F1B17C}" srcOrd="1" destOrd="0" presId="urn:microsoft.com/office/officeart/2005/8/layout/hierarchy6"/>
    <dgm:cxn modelId="{129269EB-56B6-4A2E-A271-31DA6C33A4AE}" type="presParOf" srcId="{F961935E-A5B7-4D01-A78D-075186F1B17C}" destId="{5163C620-82BC-43FB-99FC-45A7FC52BC51}" srcOrd="0" destOrd="0" presId="urn:microsoft.com/office/officeart/2005/8/layout/hierarchy6"/>
    <dgm:cxn modelId="{B34195B8-79BD-490A-8909-61B0F7A5A996}" type="presParOf" srcId="{F961935E-A5B7-4D01-A78D-075186F1B17C}" destId="{FA8A18F5-A3DC-4F88-912F-60C439B5C8C3}" srcOrd="1" destOrd="0" presId="urn:microsoft.com/office/officeart/2005/8/layout/hierarchy6"/>
    <dgm:cxn modelId="{57F47066-86B3-4EF3-A0C6-70A75D42BB8D}" type="presParOf" srcId="{FA8A18F5-A3DC-4F88-912F-60C439B5C8C3}" destId="{BA64F8CA-4892-418D-8590-F701BB0F1B27}" srcOrd="0" destOrd="0" presId="urn:microsoft.com/office/officeart/2005/8/layout/hierarchy6"/>
    <dgm:cxn modelId="{C62830F5-16A1-4209-945E-014F347FF01C}" type="presParOf" srcId="{FA8A18F5-A3DC-4F88-912F-60C439B5C8C3}" destId="{DD37F1CB-61BF-4AF9-B620-3D9DA7A543BA}" srcOrd="1" destOrd="0" presId="urn:microsoft.com/office/officeart/2005/8/layout/hierarchy6"/>
    <dgm:cxn modelId="{BAD7B346-3874-4FB8-82F9-230DAFB98C81}" type="presParOf" srcId="{DD37F1CB-61BF-4AF9-B620-3D9DA7A543BA}" destId="{932B3438-7025-4587-8629-A42E79359257}" srcOrd="0" destOrd="0" presId="urn:microsoft.com/office/officeart/2005/8/layout/hierarchy6"/>
    <dgm:cxn modelId="{07A3A8F6-3097-429B-AC8F-2BD368FFB7E3}" type="presParOf" srcId="{DD37F1CB-61BF-4AF9-B620-3D9DA7A543BA}" destId="{22AC7013-D2C5-431C-868B-23441969076B}" srcOrd="1" destOrd="0" presId="urn:microsoft.com/office/officeart/2005/8/layout/hierarchy6"/>
    <dgm:cxn modelId="{807FB9D8-9F89-4951-9BCC-5C61DBF61C7C}" type="presParOf" srcId="{22AC7013-D2C5-431C-868B-23441969076B}" destId="{B50D9745-74B3-40D3-ACD1-CCAF82D84DD7}" srcOrd="0" destOrd="0" presId="urn:microsoft.com/office/officeart/2005/8/layout/hierarchy6"/>
    <dgm:cxn modelId="{23E3D2F5-4FFD-45F0-A404-8E35A54AC6B4}" type="presParOf" srcId="{22AC7013-D2C5-431C-868B-23441969076B}" destId="{284F6B57-6514-4ED5-BD9F-E7135A2AFFEF}" srcOrd="1" destOrd="0" presId="urn:microsoft.com/office/officeart/2005/8/layout/hierarchy6"/>
    <dgm:cxn modelId="{BAB1CA6F-DF63-4275-ABA2-200152A872FF}" type="presParOf" srcId="{66D5898B-0F48-4F83-BCA3-2D0C65F241BB}" destId="{D0C03D2E-8AEF-4FEF-9CE2-C3BF6F689C70}" srcOrd="6" destOrd="0" presId="urn:microsoft.com/office/officeart/2005/8/layout/hierarchy6"/>
    <dgm:cxn modelId="{8B21BDD7-F554-4F1A-B185-0426DDB8BF06}" type="presParOf" srcId="{66D5898B-0F48-4F83-BCA3-2D0C65F241BB}" destId="{AC69AF58-34B4-4DD9-977E-0650AE5AC89D}" srcOrd="7" destOrd="0" presId="urn:microsoft.com/office/officeart/2005/8/layout/hierarchy6"/>
    <dgm:cxn modelId="{21F1CCAD-F613-4E5A-AA90-C059DF4EF9D7}" type="presParOf" srcId="{AC69AF58-34B4-4DD9-977E-0650AE5AC89D}" destId="{3BB9A2E2-7B36-4CC4-8202-CCAA9EC70E86}" srcOrd="0" destOrd="0" presId="urn:microsoft.com/office/officeart/2005/8/layout/hierarchy6"/>
    <dgm:cxn modelId="{11ABA974-722E-449A-A9D2-0DD900F8B05E}" type="presParOf" srcId="{AC69AF58-34B4-4DD9-977E-0650AE5AC89D}" destId="{3DFBCD4A-3561-48CB-8EAE-959E6EA3A954}" srcOrd="1" destOrd="0" presId="urn:microsoft.com/office/officeart/2005/8/layout/hierarchy6"/>
    <dgm:cxn modelId="{FE873D25-3E98-4937-A5E9-390FCD48E7AF}" type="presParOf" srcId="{3283DBC8-33B7-40BA-8F99-DE2FF33C045F}" destId="{25E2A229-3ADE-4134-9C76-1A6B39325B0D}" srcOrd="1" destOrd="0" presId="urn:microsoft.com/office/officeart/2005/8/layout/hierarchy6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1637F3B-DDBA-4C42-A3BA-EF1C9F14100C}">
      <dsp:nvSpPr>
        <dsp:cNvPr id="0" name=""/>
        <dsp:cNvSpPr/>
      </dsp:nvSpPr>
      <dsp:spPr>
        <a:xfrm>
          <a:off x="2163935" y="2803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User</a:t>
          </a:r>
          <a:endParaRPr lang="zh-CN" altLang="en-US" sz="1200" kern="1200"/>
        </a:p>
      </dsp:txBody>
      <dsp:txXfrm>
        <a:off x="2182415" y="21283"/>
        <a:ext cx="909479" cy="593999"/>
      </dsp:txXfrm>
    </dsp:sp>
    <dsp:sp modelId="{BECC2FC3-7B80-45CB-B8BE-D194B9E1A44C}">
      <dsp:nvSpPr>
        <dsp:cNvPr id="0" name=""/>
        <dsp:cNvSpPr/>
      </dsp:nvSpPr>
      <dsp:spPr>
        <a:xfrm>
          <a:off x="791597" y="633763"/>
          <a:ext cx="1845557" cy="252383"/>
        </a:xfrm>
        <a:custGeom>
          <a:avLst/>
          <a:gdLst/>
          <a:ahLst/>
          <a:cxnLst/>
          <a:rect l="0" t="0" r="0" b="0"/>
          <a:pathLst>
            <a:path>
              <a:moveTo>
                <a:pt x="1845557" y="0"/>
              </a:moveTo>
              <a:lnTo>
                <a:pt x="1845557" y="126191"/>
              </a:lnTo>
              <a:lnTo>
                <a:pt x="0" y="126191"/>
              </a:lnTo>
              <a:lnTo>
                <a:pt x="0" y="25238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FF18FE9-5190-42DE-B0A6-8B479DAB35B3}">
      <dsp:nvSpPr>
        <dsp:cNvPr id="0" name=""/>
        <dsp:cNvSpPr/>
      </dsp:nvSpPr>
      <dsp:spPr>
        <a:xfrm>
          <a:off x="318377" y="886147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Register</a:t>
          </a:r>
          <a:endParaRPr lang="zh-CN" altLang="en-US" sz="1200" kern="1200"/>
        </a:p>
      </dsp:txBody>
      <dsp:txXfrm>
        <a:off x="336857" y="904627"/>
        <a:ext cx="909479" cy="593999"/>
      </dsp:txXfrm>
    </dsp:sp>
    <dsp:sp modelId="{B7CEC29C-42BF-D245-9EF2-7D421EF73699}">
      <dsp:nvSpPr>
        <dsp:cNvPr id="0" name=""/>
        <dsp:cNvSpPr/>
      </dsp:nvSpPr>
      <dsp:spPr>
        <a:xfrm>
          <a:off x="2021969" y="633763"/>
          <a:ext cx="615185" cy="252383"/>
        </a:xfrm>
        <a:custGeom>
          <a:avLst/>
          <a:gdLst/>
          <a:ahLst/>
          <a:cxnLst/>
          <a:rect l="0" t="0" r="0" b="0"/>
          <a:pathLst>
            <a:path>
              <a:moveTo>
                <a:pt x="615185" y="0"/>
              </a:moveTo>
              <a:lnTo>
                <a:pt x="615185" y="126191"/>
              </a:lnTo>
              <a:lnTo>
                <a:pt x="0" y="126191"/>
              </a:lnTo>
              <a:lnTo>
                <a:pt x="0" y="25238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88FC48A-72AB-C54A-A26A-EE666AA982EB}">
      <dsp:nvSpPr>
        <dsp:cNvPr id="0" name=""/>
        <dsp:cNvSpPr/>
      </dsp:nvSpPr>
      <dsp:spPr>
        <a:xfrm>
          <a:off x="1548749" y="886147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Login</a:t>
          </a:r>
          <a:endParaRPr lang="zh-CN" altLang="en-US" sz="1200" kern="1200"/>
        </a:p>
      </dsp:txBody>
      <dsp:txXfrm>
        <a:off x="1567229" y="904627"/>
        <a:ext cx="909479" cy="593999"/>
      </dsp:txXfrm>
    </dsp:sp>
    <dsp:sp modelId="{00E48923-2C61-467A-91A7-B4CDA8B38469}">
      <dsp:nvSpPr>
        <dsp:cNvPr id="0" name=""/>
        <dsp:cNvSpPr/>
      </dsp:nvSpPr>
      <dsp:spPr>
        <a:xfrm>
          <a:off x="2637155" y="633763"/>
          <a:ext cx="615185" cy="2523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26191"/>
              </a:lnTo>
              <a:lnTo>
                <a:pt x="615185" y="126191"/>
              </a:lnTo>
              <a:lnTo>
                <a:pt x="615185" y="25238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54D415D-C84D-4F46-BD4E-E32816B35BA2}">
      <dsp:nvSpPr>
        <dsp:cNvPr id="0" name=""/>
        <dsp:cNvSpPr/>
      </dsp:nvSpPr>
      <dsp:spPr>
        <a:xfrm>
          <a:off x="2779120" y="886147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Information</a:t>
          </a:r>
          <a:endParaRPr lang="en-US" sz="1200" kern="1200"/>
        </a:p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Magement</a:t>
          </a:r>
          <a:endParaRPr lang="zh-CN" altLang="en-US" sz="1200" kern="1200"/>
        </a:p>
      </dsp:txBody>
      <dsp:txXfrm>
        <a:off x="2797600" y="904627"/>
        <a:ext cx="909479" cy="593999"/>
      </dsp:txXfrm>
    </dsp:sp>
    <dsp:sp modelId="{EC930220-F3A4-5D41-9BAE-FD782594CD65}">
      <dsp:nvSpPr>
        <dsp:cNvPr id="0" name=""/>
        <dsp:cNvSpPr/>
      </dsp:nvSpPr>
      <dsp:spPr>
        <a:xfrm>
          <a:off x="3206620" y="1517107"/>
          <a:ext cx="91440" cy="25238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523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30ED5FB-69EB-4443-8CCC-0E6170B9DFE3}">
      <dsp:nvSpPr>
        <dsp:cNvPr id="0" name=""/>
        <dsp:cNvSpPr/>
      </dsp:nvSpPr>
      <dsp:spPr>
        <a:xfrm>
          <a:off x="2779120" y="1769491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Recover</a:t>
          </a:r>
          <a:r>
            <a:rPr lang="zh-CN" altLang="en-US" sz="1200" kern="1200"/>
            <a:t> </a:t>
          </a:r>
          <a:r>
            <a:rPr lang="en-US" altLang="zh-CN" sz="1200" kern="1200"/>
            <a:t>Account</a:t>
          </a:r>
          <a:endParaRPr lang="zh-CN" altLang="en-US" sz="1200" kern="1200"/>
        </a:p>
      </dsp:txBody>
      <dsp:txXfrm>
        <a:off x="2797600" y="1787971"/>
        <a:ext cx="909479" cy="593999"/>
      </dsp:txXfrm>
    </dsp:sp>
    <dsp:sp modelId="{36FA5243-E915-B548-AC3A-2CF118A99703}">
      <dsp:nvSpPr>
        <dsp:cNvPr id="0" name=""/>
        <dsp:cNvSpPr/>
      </dsp:nvSpPr>
      <dsp:spPr>
        <a:xfrm>
          <a:off x="3206620" y="2400450"/>
          <a:ext cx="91440" cy="25238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523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2A4754F-B2F6-2642-A217-71A825E2BDD4}">
      <dsp:nvSpPr>
        <dsp:cNvPr id="0" name=""/>
        <dsp:cNvSpPr/>
      </dsp:nvSpPr>
      <dsp:spPr>
        <a:xfrm>
          <a:off x="2779120" y="2652834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Update</a:t>
          </a:r>
          <a:r>
            <a:rPr lang="zh-CN" altLang="en-US" sz="1200" kern="1200"/>
            <a:t> </a:t>
          </a:r>
          <a:r>
            <a:rPr lang="en-US" altLang="zh-CN" sz="1200" kern="1200"/>
            <a:t>Account</a:t>
          </a:r>
          <a:r>
            <a:rPr lang="zh-CN" altLang="en-US" sz="1200" kern="1200"/>
            <a:t> </a:t>
          </a:r>
          <a:r>
            <a:rPr lang="en-US" altLang="zh-CN" sz="1200" kern="1200"/>
            <a:t>Information</a:t>
          </a:r>
          <a:endParaRPr lang="zh-CN" altLang="en-US" sz="1200" kern="1200"/>
        </a:p>
      </dsp:txBody>
      <dsp:txXfrm>
        <a:off x="2797600" y="2671314"/>
        <a:ext cx="909479" cy="593999"/>
      </dsp:txXfrm>
    </dsp:sp>
    <dsp:sp modelId="{208C5AAB-9544-49BF-9FB1-96FB50AED2C3}">
      <dsp:nvSpPr>
        <dsp:cNvPr id="0" name=""/>
        <dsp:cNvSpPr/>
      </dsp:nvSpPr>
      <dsp:spPr>
        <a:xfrm>
          <a:off x="2637155" y="633763"/>
          <a:ext cx="1845557" cy="2523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26191"/>
              </a:lnTo>
              <a:lnTo>
                <a:pt x="1845557" y="126191"/>
              </a:lnTo>
              <a:lnTo>
                <a:pt x="1845557" y="25238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8592540-C1C8-41AC-AEE4-96E1025F1E06}">
      <dsp:nvSpPr>
        <dsp:cNvPr id="0" name=""/>
        <dsp:cNvSpPr/>
      </dsp:nvSpPr>
      <dsp:spPr>
        <a:xfrm>
          <a:off x="4009492" y="886147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Facility</a:t>
          </a:r>
          <a:r>
            <a:rPr lang="zh-CN" altLang="en-US" sz="1200" kern="1200"/>
            <a:t> </a:t>
          </a:r>
          <a:r>
            <a:rPr lang="en-US" altLang="zh-CN" sz="1200" kern="1200"/>
            <a:t>Booking</a:t>
          </a:r>
          <a:endParaRPr lang="zh-CN" altLang="en-US" sz="1200" kern="1200"/>
        </a:p>
      </dsp:txBody>
      <dsp:txXfrm>
        <a:off x="4027972" y="904627"/>
        <a:ext cx="909479" cy="593999"/>
      </dsp:txXfrm>
    </dsp:sp>
    <dsp:sp modelId="{5163C620-82BC-43FB-99FC-45A7FC52BC51}">
      <dsp:nvSpPr>
        <dsp:cNvPr id="0" name=""/>
        <dsp:cNvSpPr/>
      </dsp:nvSpPr>
      <dsp:spPr>
        <a:xfrm>
          <a:off x="4436992" y="1517107"/>
          <a:ext cx="91440" cy="25238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523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A64F8CA-4892-418D-8590-F701BB0F1B27}">
      <dsp:nvSpPr>
        <dsp:cNvPr id="0" name=""/>
        <dsp:cNvSpPr/>
      </dsp:nvSpPr>
      <dsp:spPr>
        <a:xfrm>
          <a:off x="4009492" y="1769491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Search</a:t>
          </a:r>
          <a:endParaRPr lang="zh-CN" altLang="en-US" sz="1200" kern="1200"/>
        </a:p>
      </dsp:txBody>
      <dsp:txXfrm>
        <a:off x="4027972" y="1787971"/>
        <a:ext cx="909479" cy="593999"/>
      </dsp:txXfrm>
    </dsp:sp>
    <dsp:sp modelId="{685ECA15-0E11-AE4D-A072-65D59E4ADD4B}">
      <dsp:nvSpPr>
        <dsp:cNvPr id="0" name=""/>
        <dsp:cNvSpPr/>
      </dsp:nvSpPr>
      <dsp:spPr>
        <a:xfrm>
          <a:off x="4436992" y="2400450"/>
          <a:ext cx="91440" cy="25238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523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DAC7A0F-0583-4140-95BF-CC97E38C0A4F}">
      <dsp:nvSpPr>
        <dsp:cNvPr id="0" name=""/>
        <dsp:cNvSpPr/>
      </dsp:nvSpPr>
      <dsp:spPr>
        <a:xfrm>
          <a:off x="4009492" y="2652834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Book</a:t>
          </a:r>
          <a:endParaRPr lang="zh-CN" altLang="en-US" sz="1200" kern="1200"/>
        </a:p>
      </dsp:txBody>
      <dsp:txXfrm>
        <a:off x="4027972" y="2671314"/>
        <a:ext cx="909479" cy="593999"/>
      </dsp:txXfrm>
    </dsp:sp>
    <dsp:sp modelId="{15319DAE-84AC-8341-8B9D-DC475E8674F7}">
      <dsp:nvSpPr>
        <dsp:cNvPr id="0" name=""/>
        <dsp:cNvSpPr/>
      </dsp:nvSpPr>
      <dsp:spPr>
        <a:xfrm>
          <a:off x="4436992" y="3283794"/>
          <a:ext cx="91440" cy="25238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523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75E5419-6CED-9B4F-9C65-6A86275A3353}">
      <dsp:nvSpPr>
        <dsp:cNvPr id="0" name=""/>
        <dsp:cNvSpPr/>
      </dsp:nvSpPr>
      <dsp:spPr>
        <a:xfrm>
          <a:off x="4009492" y="3536178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View</a:t>
          </a:r>
          <a:r>
            <a:rPr lang="zh-CN" altLang="en-US" sz="1200" kern="1200"/>
            <a:t> </a:t>
          </a:r>
          <a:r>
            <a:rPr lang="en-US" sz="1200" kern="1200"/>
            <a:t>Calendar</a:t>
          </a:r>
          <a:endParaRPr lang="zh-CN" altLang="en-US" sz="1200" kern="1200"/>
        </a:p>
      </dsp:txBody>
      <dsp:txXfrm>
        <a:off x="4027972" y="3554658"/>
        <a:ext cx="909479" cy="593999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1637F3B-DDBA-4C42-A3BA-EF1C9F14100C}">
      <dsp:nvSpPr>
        <dsp:cNvPr id="0" name=""/>
        <dsp:cNvSpPr/>
      </dsp:nvSpPr>
      <dsp:spPr>
        <a:xfrm>
          <a:off x="2247427" y="657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admin</a:t>
          </a:r>
          <a:endParaRPr lang="zh-CN" altLang="en-US" sz="900" kern="1200"/>
        </a:p>
      </dsp:txBody>
      <dsp:txXfrm>
        <a:off x="2262696" y="15926"/>
        <a:ext cx="751456" cy="490791"/>
      </dsp:txXfrm>
    </dsp:sp>
    <dsp:sp modelId="{BECC2FC3-7B80-45CB-B8BE-D194B9E1A44C}">
      <dsp:nvSpPr>
        <dsp:cNvPr id="0" name=""/>
        <dsp:cNvSpPr/>
      </dsp:nvSpPr>
      <dsp:spPr>
        <a:xfrm>
          <a:off x="1113536" y="521986"/>
          <a:ext cx="1524888" cy="208531"/>
        </a:xfrm>
        <a:custGeom>
          <a:avLst/>
          <a:gdLst/>
          <a:ahLst/>
          <a:cxnLst/>
          <a:rect l="0" t="0" r="0" b="0"/>
          <a:pathLst>
            <a:path>
              <a:moveTo>
                <a:pt x="1524888" y="0"/>
              </a:moveTo>
              <a:lnTo>
                <a:pt x="1524888" y="104265"/>
              </a:lnTo>
              <a:lnTo>
                <a:pt x="0" y="104265"/>
              </a:lnTo>
              <a:lnTo>
                <a:pt x="0" y="20853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FF18FE9-5190-42DE-B0A6-8B479DAB35B3}">
      <dsp:nvSpPr>
        <dsp:cNvPr id="0" name=""/>
        <dsp:cNvSpPr/>
      </dsp:nvSpPr>
      <dsp:spPr>
        <a:xfrm>
          <a:off x="722539" y="730518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User Management</a:t>
          </a:r>
          <a:endParaRPr lang="zh-CN" altLang="en-US" sz="900" kern="1200"/>
        </a:p>
      </dsp:txBody>
      <dsp:txXfrm>
        <a:off x="737808" y="745787"/>
        <a:ext cx="751456" cy="490791"/>
      </dsp:txXfrm>
    </dsp:sp>
    <dsp:sp modelId="{F9D1B0E2-E07C-4A9E-B7EF-A650B2D30814}">
      <dsp:nvSpPr>
        <dsp:cNvPr id="0" name=""/>
        <dsp:cNvSpPr/>
      </dsp:nvSpPr>
      <dsp:spPr>
        <a:xfrm>
          <a:off x="1067816" y="1251847"/>
          <a:ext cx="91440" cy="20853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853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1E49489-A230-4A46-910E-FF75CC167C0C}">
      <dsp:nvSpPr>
        <dsp:cNvPr id="0" name=""/>
        <dsp:cNvSpPr/>
      </dsp:nvSpPr>
      <dsp:spPr>
        <a:xfrm>
          <a:off x="722539" y="1460379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Edit 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 User</a:t>
          </a:r>
          <a:endParaRPr lang="zh-CN" altLang="en-US" sz="900" kern="1200"/>
        </a:p>
      </dsp:txBody>
      <dsp:txXfrm>
        <a:off x="737808" y="1475648"/>
        <a:ext cx="751456" cy="490791"/>
      </dsp:txXfrm>
    </dsp:sp>
    <dsp:sp modelId="{E652D8AE-13AD-4FD5-A5AE-1385994BB843}">
      <dsp:nvSpPr>
        <dsp:cNvPr id="0" name=""/>
        <dsp:cNvSpPr/>
      </dsp:nvSpPr>
      <dsp:spPr>
        <a:xfrm>
          <a:off x="1067816" y="1981709"/>
          <a:ext cx="91440" cy="20853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853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C7E497A-97C1-4D56-BA25-D786502239C1}">
      <dsp:nvSpPr>
        <dsp:cNvPr id="0" name=""/>
        <dsp:cNvSpPr/>
      </dsp:nvSpPr>
      <dsp:spPr>
        <a:xfrm>
          <a:off x="722539" y="2190240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Delete 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 User</a:t>
          </a:r>
          <a:endParaRPr lang="zh-CN" altLang="en-US" sz="900" kern="1200"/>
        </a:p>
      </dsp:txBody>
      <dsp:txXfrm>
        <a:off x="737808" y="2205509"/>
        <a:ext cx="751456" cy="490791"/>
      </dsp:txXfrm>
    </dsp:sp>
    <dsp:sp modelId="{00E48923-2C61-467A-91A7-B4CDA8B38469}">
      <dsp:nvSpPr>
        <dsp:cNvPr id="0" name=""/>
        <dsp:cNvSpPr/>
      </dsp:nvSpPr>
      <dsp:spPr>
        <a:xfrm>
          <a:off x="2130128" y="521986"/>
          <a:ext cx="508296" cy="208531"/>
        </a:xfrm>
        <a:custGeom>
          <a:avLst/>
          <a:gdLst/>
          <a:ahLst/>
          <a:cxnLst/>
          <a:rect l="0" t="0" r="0" b="0"/>
          <a:pathLst>
            <a:path>
              <a:moveTo>
                <a:pt x="508296" y="0"/>
              </a:moveTo>
              <a:lnTo>
                <a:pt x="508296" y="104265"/>
              </a:lnTo>
              <a:lnTo>
                <a:pt x="0" y="104265"/>
              </a:lnTo>
              <a:lnTo>
                <a:pt x="0" y="20853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54D415D-C84D-4F46-BD4E-E32816B35BA2}">
      <dsp:nvSpPr>
        <dsp:cNvPr id="0" name=""/>
        <dsp:cNvSpPr/>
      </dsp:nvSpPr>
      <dsp:spPr>
        <a:xfrm>
          <a:off x="1739131" y="730518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Facility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Management</a:t>
          </a:r>
          <a:endParaRPr lang="zh-CN" altLang="en-US" sz="900" kern="1200"/>
        </a:p>
      </dsp:txBody>
      <dsp:txXfrm>
        <a:off x="1754400" y="745787"/>
        <a:ext cx="751456" cy="490791"/>
      </dsp:txXfrm>
    </dsp:sp>
    <dsp:sp modelId="{1C752223-1F6C-475D-8CDF-67601A624F4E}">
      <dsp:nvSpPr>
        <dsp:cNvPr id="0" name=""/>
        <dsp:cNvSpPr/>
      </dsp:nvSpPr>
      <dsp:spPr>
        <a:xfrm>
          <a:off x="2084408" y="1251847"/>
          <a:ext cx="91440" cy="20853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853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012422E-E0B2-41F1-9063-F0AC488DC0DD}">
      <dsp:nvSpPr>
        <dsp:cNvPr id="0" name=""/>
        <dsp:cNvSpPr/>
      </dsp:nvSpPr>
      <dsp:spPr>
        <a:xfrm>
          <a:off x="1739131" y="1460379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Search 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Facility</a:t>
          </a:r>
          <a:endParaRPr lang="zh-CN" altLang="en-US" sz="900" kern="1200"/>
        </a:p>
      </dsp:txBody>
      <dsp:txXfrm>
        <a:off x="1754400" y="1475648"/>
        <a:ext cx="751456" cy="490791"/>
      </dsp:txXfrm>
    </dsp:sp>
    <dsp:sp modelId="{C3B2872F-11E6-4661-BE22-4E56E2E9985E}">
      <dsp:nvSpPr>
        <dsp:cNvPr id="0" name=""/>
        <dsp:cNvSpPr/>
      </dsp:nvSpPr>
      <dsp:spPr>
        <a:xfrm>
          <a:off x="2084408" y="1981709"/>
          <a:ext cx="91440" cy="20853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853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E792D03-BE7B-4B10-8854-EDBC1428E7F5}">
      <dsp:nvSpPr>
        <dsp:cNvPr id="0" name=""/>
        <dsp:cNvSpPr/>
      </dsp:nvSpPr>
      <dsp:spPr>
        <a:xfrm>
          <a:off x="1739131" y="2190240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Add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 </a:t>
          </a:r>
          <a:r>
            <a:rPr lang="en-US" sz="900" kern="1200"/>
            <a:t>Facility</a:t>
          </a:r>
          <a:endParaRPr lang="zh-CN" altLang="en-US" sz="900" kern="1200"/>
        </a:p>
      </dsp:txBody>
      <dsp:txXfrm>
        <a:off x="1754400" y="2205509"/>
        <a:ext cx="751456" cy="490791"/>
      </dsp:txXfrm>
    </dsp:sp>
    <dsp:sp modelId="{4A8F1116-6A60-49EA-9EC6-D85DEAC105D1}">
      <dsp:nvSpPr>
        <dsp:cNvPr id="0" name=""/>
        <dsp:cNvSpPr/>
      </dsp:nvSpPr>
      <dsp:spPr>
        <a:xfrm>
          <a:off x="2084408" y="2711570"/>
          <a:ext cx="91440" cy="20853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853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3D2D7DD-8AF9-477A-8143-33A09A615F8B}">
      <dsp:nvSpPr>
        <dsp:cNvPr id="0" name=""/>
        <dsp:cNvSpPr/>
      </dsp:nvSpPr>
      <dsp:spPr>
        <a:xfrm>
          <a:off x="1739131" y="2920102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Edit 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Facility</a:t>
          </a:r>
          <a:endParaRPr lang="zh-CN" altLang="en-US" sz="900" kern="1200"/>
        </a:p>
      </dsp:txBody>
      <dsp:txXfrm>
        <a:off x="1754400" y="2935371"/>
        <a:ext cx="751456" cy="490791"/>
      </dsp:txXfrm>
    </dsp:sp>
    <dsp:sp modelId="{E6351189-AFF1-45A0-83B6-39DF4BBD7180}">
      <dsp:nvSpPr>
        <dsp:cNvPr id="0" name=""/>
        <dsp:cNvSpPr/>
      </dsp:nvSpPr>
      <dsp:spPr>
        <a:xfrm>
          <a:off x="2084408" y="3441431"/>
          <a:ext cx="91440" cy="20853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853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4B97EDE-ED94-4AF4-9472-7E2DDF03987E}">
      <dsp:nvSpPr>
        <dsp:cNvPr id="0" name=""/>
        <dsp:cNvSpPr/>
      </dsp:nvSpPr>
      <dsp:spPr>
        <a:xfrm>
          <a:off x="1739131" y="3649963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Delete 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Facility</a:t>
          </a:r>
          <a:endParaRPr lang="zh-CN" altLang="en-US" sz="900" kern="1200"/>
        </a:p>
      </dsp:txBody>
      <dsp:txXfrm>
        <a:off x="1754400" y="3665232"/>
        <a:ext cx="751456" cy="490791"/>
      </dsp:txXfrm>
    </dsp:sp>
    <dsp:sp modelId="{208C5AAB-9544-49BF-9FB1-96FB50AED2C3}">
      <dsp:nvSpPr>
        <dsp:cNvPr id="0" name=""/>
        <dsp:cNvSpPr/>
      </dsp:nvSpPr>
      <dsp:spPr>
        <a:xfrm>
          <a:off x="2638425" y="521986"/>
          <a:ext cx="508296" cy="20853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4265"/>
              </a:lnTo>
              <a:lnTo>
                <a:pt x="508296" y="104265"/>
              </a:lnTo>
              <a:lnTo>
                <a:pt x="508296" y="20853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8592540-C1C8-41AC-AEE4-96E1025F1E06}">
      <dsp:nvSpPr>
        <dsp:cNvPr id="0" name=""/>
        <dsp:cNvSpPr/>
      </dsp:nvSpPr>
      <dsp:spPr>
        <a:xfrm>
          <a:off x="2755724" y="730518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Booking Management</a:t>
          </a:r>
          <a:endParaRPr lang="zh-CN" altLang="en-US" sz="900" kern="1200"/>
        </a:p>
      </dsp:txBody>
      <dsp:txXfrm>
        <a:off x="2770993" y="745787"/>
        <a:ext cx="751456" cy="490791"/>
      </dsp:txXfrm>
    </dsp:sp>
    <dsp:sp modelId="{5163C620-82BC-43FB-99FC-45A7FC52BC51}">
      <dsp:nvSpPr>
        <dsp:cNvPr id="0" name=""/>
        <dsp:cNvSpPr/>
      </dsp:nvSpPr>
      <dsp:spPr>
        <a:xfrm>
          <a:off x="3101001" y="1251847"/>
          <a:ext cx="91440" cy="20853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853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A64F8CA-4892-418D-8590-F701BB0F1B27}">
      <dsp:nvSpPr>
        <dsp:cNvPr id="0" name=""/>
        <dsp:cNvSpPr/>
      </dsp:nvSpPr>
      <dsp:spPr>
        <a:xfrm>
          <a:off x="2755724" y="1460379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Add</a:t>
          </a:r>
        </a:p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 Booking</a:t>
          </a:r>
          <a:endParaRPr lang="zh-CN" altLang="en-US" sz="900" kern="1200"/>
        </a:p>
      </dsp:txBody>
      <dsp:txXfrm>
        <a:off x="2770993" y="1475648"/>
        <a:ext cx="751456" cy="490791"/>
      </dsp:txXfrm>
    </dsp:sp>
    <dsp:sp modelId="{932B3438-7025-4587-8629-A42E79359257}">
      <dsp:nvSpPr>
        <dsp:cNvPr id="0" name=""/>
        <dsp:cNvSpPr/>
      </dsp:nvSpPr>
      <dsp:spPr>
        <a:xfrm>
          <a:off x="3101001" y="1981709"/>
          <a:ext cx="91440" cy="20853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853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50D9745-74B3-40D3-ACD1-CCAF82D84DD7}">
      <dsp:nvSpPr>
        <dsp:cNvPr id="0" name=""/>
        <dsp:cNvSpPr/>
      </dsp:nvSpPr>
      <dsp:spPr>
        <a:xfrm>
          <a:off x="2755724" y="2190240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900" kern="1200"/>
            <a:t>Delete Booking</a:t>
          </a:r>
          <a:endParaRPr lang="zh-CN" altLang="en-US" sz="900" kern="1200"/>
        </a:p>
      </dsp:txBody>
      <dsp:txXfrm>
        <a:off x="2770993" y="2205509"/>
        <a:ext cx="751456" cy="490791"/>
      </dsp:txXfrm>
    </dsp:sp>
    <dsp:sp modelId="{D0C03D2E-8AEF-4FEF-9CE2-C3BF6F689C70}">
      <dsp:nvSpPr>
        <dsp:cNvPr id="0" name=""/>
        <dsp:cNvSpPr/>
      </dsp:nvSpPr>
      <dsp:spPr>
        <a:xfrm>
          <a:off x="2638425" y="521986"/>
          <a:ext cx="1524888" cy="20853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4265"/>
              </a:lnTo>
              <a:lnTo>
                <a:pt x="1524888" y="104265"/>
              </a:lnTo>
              <a:lnTo>
                <a:pt x="1524888" y="20853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BB9A2E2-7B36-4CC4-8202-CCAA9EC70E86}">
      <dsp:nvSpPr>
        <dsp:cNvPr id="0" name=""/>
        <dsp:cNvSpPr/>
      </dsp:nvSpPr>
      <dsp:spPr>
        <a:xfrm>
          <a:off x="3772316" y="730518"/>
          <a:ext cx="781994" cy="52132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Booking Calendar</a:t>
          </a:r>
          <a:endParaRPr lang="zh-CN" altLang="en-US" sz="900" kern="1200"/>
        </a:p>
      </dsp:txBody>
      <dsp:txXfrm>
        <a:off x="3787585" y="745787"/>
        <a:ext cx="751456" cy="49079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6">
  <dgm:title val=""/>
  <dgm:desc val=""/>
  <dgm:catLst>
    <dgm:cat type="hierarchy" pri="3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5">
          <dgm:prSet phldr="1"/>
        </dgm:pt>
        <dgm:pt modelId="6">
          <dgm:prSet phldr="1"/>
        </dgm:pt>
      </dgm:ptLst>
      <dgm:cxnLst>
        <dgm:cxn modelId="7" srcId="0" destId="1" srcOrd="0" destOrd="0"/>
        <dgm:cxn modelId="8" srcId="1" destId="2" srcOrd="0" destOrd="0"/>
        <dgm:cxn modelId="9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10" srcId="0" destId="4" srcOrd="1" destOrd="0"/>
        <dgm:cxn modelId="11" srcId="0" destId="5" srcOrd="2" destOrd="0"/>
        <dgm:cxn modelId="12" srcId="0" destId="6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2"/>
        <dgm:pt modelId="3"/>
      </dgm:ptLst>
      <dgm:cxnLst>
        <dgm:cxn modelId="4" srcId="0" destId="1" srcOrd="0" destOrd="0"/>
        <dgm:cxn modelId="13" srcId="1" destId="11" srcOrd="0" destOrd="0"/>
        <dgm:cxn modelId="14" srcId="1" destId="12" srcOrd="1" destOrd="0"/>
        <dgm:cxn modelId="5" srcId="0" destId="2" srcOrd="1" destOrd="0"/>
        <dgm:cxn modelId="6" srcId="0" destId="3" srcOrd="2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  <dgm:pt modelId="4"/>
        <dgm:pt modelId="5"/>
        <dgm:pt modelId="6"/>
        <dgm:pt modelId="7"/>
      </dgm:ptLst>
      <dgm:cxnLst>
        <dgm:cxn modelId="8" srcId="0" destId="1" srcOrd="0" destOrd="0"/>
        <dgm:cxn modelId="9" srcId="1" destId="2" srcOrd="0" destOrd="0"/>
        <dgm:cxn modelId="10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  <dgm:cxn modelId="11" srcId="0" destId="4" srcOrd="1" destOrd="0"/>
        <dgm:cxn modelId="12" srcId="0" destId="5" srcOrd="2" destOrd="0"/>
        <dgm:cxn modelId="13" srcId="0" destId="6" srcOrd="3" destOrd="0"/>
        <dgm:cxn modelId="14" srcId="0" destId="7" srcOrd="4" destOrd="0"/>
      </dgm:cxnLst>
      <dgm:bg/>
      <dgm:whole/>
    </dgm:dataModel>
  </dgm:clrData>
  <dgm:layoutNode name="mainComposite">
    <dgm:varLst>
      <dgm:chPref val="1"/>
      <dgm:dir/>
      <dgm:animOne val="branch"/>
      <dgm:animLvl val="lvl"/>
      <dgm:resizeHandles val="exact"/>
    </dgm:varLst>
    <dgm:alg type="composite">
      <dgm:param type="vertAlign" val="mid"/>
      <dgm:param type="horzAlign" val="ctr"/>
    </dgm:alg>
    <dgm:shape xmlns:r="http://schemas.openxmlformats.org/officeDocument/2006/relationships" r:blip="">
      <dgm:adjLst/>
    </dgm:shape>
    <dgm:presOf/>
    <dgm:choose name="Name0">
      <dgm:if name="Name1" axis="ch" ptType="node" func="cnt" op="gte" val="2">
        <dgm:choose name="Name2">
          <dgm:if name="Name3" func="var" arg="dir" op="equ" val="norm">
            <dgm:constrLst>
              <dgm:constr type="l" for="ch" forName="hierFlow" refType="w" fact="0.3"/>
              <dgm:constr type="t" for="ch" forName="hierFlow"/>
              <dgm:constr type="r" for="ch" forName="hierFlow" refType="w" fact="0.98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if>
          <dgm:else name="Name4">
            <dgm:constrLst>
              <dgm:constr type="l" for="ch" forName="hierFlow" refType="w" fact="0.02"/>
              <dgm:constr type="t" for="ch" forName="hierFlow"/>
              <dgm:constr type="r" for="ch" forName="hierFlow" refType="w" fact="0.7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else>
        </dgm:choose>
      </dgm:if>
      <dgm:else name="Name5">
        <dgm:constrLst>
          <dgm:constr type="l" for="ch" forName="hierFlow"/>
          <dgm:constr type="t" for="ch" forName="hierFlow"/>
          <dgm:constr type="r" for="ch" forName="hierFlow" refType="w"/>
          <dgm:constr type="b" for="ch" forName="hierFlow" refType="h"/>
          <dgm:constr type="l" for="ch" forName="bgShapesFlow"/>
          <dgm:constr type="t" for="ch" forName="bgShapesFlow"/>
          <dgm:constr type="r" for="ch" forName="bgShapesFlow" refType="w"/>
          <dgm:constr type="b" for="ch" forName="bgShapesFlow" refType="h"/>
          <dgm:constr type="w" for="des" forName="level1Shape" refType="w"/>
          <dgm:constr type="h" for="des" forName="level1Shape" refType="w" refFor="des" refForName="level1Shape" fact="0.66667"/>
          <dgm:constr type="w" for="des" forName="level2Shape" refType="w" refFor="des" refForName="level1Shape" op="equ"/>
          <dgm:constr type="h" for="des" forName="level2Shape" refType="h" refFor="des" refForName="level1Shape" op="equ"/>
          <dgm:constr type="sp" for="des" refType="h" refFor="des" refForName="level1Shape" op="equ" fact="0.4"/>
          <dgm:constr type="sibSp" for="des" forName="hierChild1" refType="w" refFor="des" refForName="level1Shape" op="equ" fact="0.3"/>
          <dgm:constr type="sibSp" for="des" forName="hierChild2" refType="sibSp" refFor="des" refForName="hierChild1" op="equ"/>
          <dgm:constr type="sibSp" for="des" forName="hierChild3" refType="sibSp" refFor="des" refForName="hierChild1" op="equ"/>
          <dgm:constr type="userA" for="des" refType="h" refFor="des" refForName="level1Shape" op="equ"/>
          <dgm:constr type="userB" for="des" refType="sp" refFor="des" op="equ"/>
          <dgm:constr type="h" for="des" forName="firstBuf" refType="h" refFor="des" refForName="level1Shape" fact="0.1"/>
        </dgm:constrLst>
      </dgm:else>
    </dgm:choose>
    <dgm:ruleLst/>
    <dgm:layoutNode name="hierFlow">
      <dgm:alg type="lin">
        <dgm:param type="linDir" val="fromT"/>
        <dgm:param type="nodeVertAlign" val="t"/>
        <dgm:param type="vertAlign" val="t"/>
        <dgm:param type="nodeHorzAlign" val="ctr"/>
        <dgm:param type="fallback" val="2D"/>
      </dgm:alg>
      <dgm:shape xmlns:r="http://schemas.openxmlformats.org/officeDocument/2006/relationships" r:blip="">
        <dgm:adjLst/>
      </dgm:shape>
      <dgm:presOf/>
      <dgm:constrLst/>
      <dgm:ruleLst/>
      <dgm:choose name="Name6">
        <dgm:if name="Name7" axis="ch" ptType="node" func="cnt" op="gte" val="2">
          <dgm:layoutNode name="firstBuf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if>
        <dgm:else name="Name8"/>
      </dgm:choose>
      <dgm:layoutNode name="hierChild1">
        <dgm:varLst>
          <dgm:chPref val="1"/>
          <dgm:animOne val="branch"/>
          <dgm:animLvl val="lvl"/>
        </dgm:varLst>
        <dgm:choose name="Name9">
          <dgm:if name="Name10" func="var" arg="dir" op="equ" val="norm">
            <dgm:alg type="hierChild">
              <dgm:param type="linDir" val="fromL"/>
              <dgm:param type="vertAlign" val="t"/>
            </dgm:alg>
          </dgm:if>
          <dgm:else name="Name11">
            <dgm:alg type="hierChild">
              <dgm:param type="linDir" val="fromR"/>
              <dgm:param type="vertAlign" val="t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primFontSz" for="des" ptType="node" op="equ"/>
        </dgm:constrLst>
        <dgm:ruleLst/>
        <dgm:forEach name="Name12" axis="ch" cnt="3">
          <dgm:forEach name="Name13" axis="self" ptType="node">
            <dgm:layoutNode name="Name14">
              <dgm:alg type="hierRoot"/>
              <dgm:shape xmlns:r="http://schemas.openxmlformats.org/officeDocument/2006/relationships" r:blip="">
                <dgm:adjLst/>
              </dgm:shape>
              <dgm:presOf/>
              <dgm:constrLst/>
              <dgm:ruleLst/>
              <dgm:layoutNode name="level1Shape" styleLbl="node0">
                <dgm:varLst>
                  <dgm:chPref val="3"/>
                </dgm:varLst>
                <dgm:alg type="tx"/>
                <dgm:shape xmlns:r="http://schemas.openxmlformats.org/officeDocument/2006/relationships" type="roundRect" r:blip="">
                  <dgm:adjLst>
                    <dgm:adj idx="1" val="0.1"/>
                  </dgm:adjLst>
                </dgm:shape>
                <dgm:presOf axis="self"/>
                <dgm:constrLst>
                  <dgm:constr type="primFontSz" val="65"/>
                  <dgm:constr type="tMarg" refType="primFontSz" fact="0.3"/>
                  <dgm:constr type="bMarg" refType="primFontSz" fact="0.3"/>
                  <dgm:constr type="lMarg" refType="primFontSz" fact="0.3"/>
                  <dgm:constr type="rMarg" refType="primFontSz" fact="0.3"/>
                </dgm:constrLst>
                <dgm:ruleLst>
                  <dgm:rule type="primFontSz" val="5" fact="NaN" max="NaN"/>
                </dgm:ruleLst>
              </dgm:layoutNode>
              <dgm:layoutNode name="hierChild2">
                <dgm:choose name="Name15">
                  <dgm:if name="Name16" func="var" arg="dir" op="equ" val="norm">
                    <dgm:alg type="hierChild">
                      <dgm:param type="linDir" val="fromL"/>
                    </dgm:alg>
                  </dgm:if>
                  <dgm:else name="Name17">
                    <dgm:alg type="hierChild">
                      <dgm:param type="linDir" val="fromR"/>
                    </dgm:alg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  <dgm:forEach name="repeat" axis="ch">
                  <dgm:forEach name="Name18" axis="self" ptType="parTrans" cnt="1">
                    <dgm:layoutNode name="Name19">
                      <dgm:alg type="conn">
                        <dgm:param type="dim" val="1D"/>
                        <dgm:param type="endSty" val="noArr"/>
                        <dgm:param type="connRout" val="bend"/>
                        <dgm:param type="begPts" val="bCtr"/>
                        <dgm:param type="endPts" val="tCtr"/>
                      </dgm:alg>
                      <dgm:shape xmlns:r="http://schemas.openxmlformats.org/officeDocument/2006/relationships" type="conn" r:blip="">
                        <dgm:adjLst/>
                      </dgm:shape>
                      <dgm:presOf axis="self"/>
                      <dgm:constrLst>
                        <dgm:constr type="w" val="1"/>
                        <dgm:constr type="h" val="1"/>
                        <dgm:constr type="begPad"/>
                        <dgm:constr type="endPad"/>
                      </dgm:constrLst>
                      <dgm:ruleLst/>
                    </dgm:layoutNode>
                  </dgm:forEach>
                  <dgm:forEach name="Name20" axis="self" ptType="node">
                    <dgm:layoutNode name="Name21">
                      <dgm:alg type="hierRoot"/>
                      <dgm:shape xmlns:r="http://schemas.openxmlformats.org/officeDocument/2006/relationships" r:blip="">
                        <dgm:adjLst/>
                      </dgm:shape>
                      <dgm:presOf/>
                      <dgm:constrLst/>
                      <dgm:ruleLst/>
                      <dgm:layoutNode name="level2Shape">
                        <dgm:alg type="tx"/>
                        <dgm:shape xmlns:r="http://schemas.openxmlformats.org/officeDocument/2006/relationships" type="roundRect" r:blip="">
                          <dgm:adjLst>
                            <dgm:adj idx="1" val="0.1"/>
                          </dgm:adjLst>
                        </dgm:shape>
                        <dgm:presOf axis="self"/>
                        <dgm:constrLst>
                          <dgm:constr type="primFontSz" val="65"/>
                          <dgm:constr type="tMarg" refType="primFontSz" fact="0.3"/>
                          <dgm:constr type="bMarg" refType="primFontSz" fact="0.3"/>
                          <dgm:constr type="lMarg" refType="primFontSz" fact="0.3"/>
                          <dgm:constr type="rMarg" refType="primFontSz" fact="0.3"/>
                        </dgm:constrLst>
                        <dgm:ruleLst>
                          <dgm:rule type="primFontSz" val="5" fact="NaN" max="NaN"/>
                        </dgm:ruleLst>
                      </dgm:layoutNode>
                      <dgm:layoutNode name="hierChild3">
                        <dgm:choose name="Name22">
                          <dgm:if name="Name23" func="var" arg="dir" op="equ" val="norm">
                            <dgm:alg type="hierChild">
                              <dgm:param type="linDir" val="fromL"/>
                            </dgm:alg>
                          </dgm:if>
                          <dgm:else name="Name24">
                            <dgm:alg type="hierChild">
                              <dgm:param type="linDir" val="fromR"/>
                            </dgm:alg>
                          </dgm:else>
                        </dgm:choose>
                        <dgm:shape xmlns:r="http://schemas.openxmlformats.org/officeDocument/2006/relationships" r:blip="">
                          <dgm:adjLst/>
                        </dgm:shape>
                        <dgm:presOf/>
                        <dgm:constrLst/>
                        <dgm:ruleLst/>
                        <dgm:forEach name="Name25" ref="repeat"/>
                      </dgm:layoutNode>
                    </dgm:layoutNode>
                  </dgm:forEach>
                </dgm:forEach>
              </dgm:layoutNode>
            </dgm:layoutNode>
          </dgm:forEach>
        </dgm:forEach>
      </dgm:layoutNode>
    </dgm:layoutNode>
    <dgm:layoutNode name="bgShapesFlow">
      <dgm:alg type="lin">
        <dgm:param type="linDir" val="fromT"/>
        <dgm:param type="nodeVertAlign" val="t"/>
        <dgm:param type="vertAlign" val="t"/>
        <dgm:param type="nodeHorzAlign" val="ctr"/>
      </dgm:alg>
      <dgm:shape xmlns:r="http://schemas.openxmlformats.org/officeDocument/2006/relationships" r:blip="">
        <dgm:adjLst/>
      </dgm:shape>
      <dgm:presOf/>
      <dgm:constrLst>
        <dgm:constr type="userB"/>
        <dgm:constr type="w" for="ch" forName="rectComp" refType="w"/>
        <dgm:constr type="h" for="ch" forName="rectComp" refType="h"/>
        <dgm:constr type="w" for="des" forName="bgRect" refType="w"/>
        <dgm:constr type="primFontSz" for="des" forName="bgRectTx" op="equ"/>
      </dgm:constrLst>
      <dgm:ruleLst/>
      <dgm:forEach name="Name26" axis="ch" ptType="node" st="2">
        <dgm:layoutNode name="rectComp">
          <dgm:alg type="composite">
            <dgm:param type="vertAlign" val="t"/>
            <dgm:param type="horzAlign" val="ctr"/>
          </dgm:alg>
          <dgm:shape xmlns:r="http://schemas.openxmlformats.org/officeDocument/2006/relationships" r:blip="">
            <dgm:adjLst/>
          </dgm:shape>
          <dgm:presOf/>
          <dgm:choose name="Name27">
            <dgm:if name="Name28" func="var" arg="dir" op="equ" val="norm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l" for="ch" forName="bgRectTx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if>
            <dgm:else name="Name29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r" for="ch" forName="bgRectTx" refType="w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else>
          </dgm:choose>
          <dgm:ruleLst/>
          <dgm:layoutNode name="bgRect" styleLbl="bgShp">
            <dgm:alg type="sp"/>
            <dgm:shape xmlns:r="http://schemas.openxmlformats.org/officeDocument/2006/relationships" type="roundRect" r:blip="" zOrderOff="-999">
              <dgm:adjLst>
                <dgm:adj idx="1" val="0.1"/>
              </dgm:adjLst>
            </dgm:shape>
            <dgm:presOf axis="desOrSelf" ptType="node"/>
            <dgm:constrLst/>
            <dgm:ruleLst/>
          </dgm:layoutNode>
          <dgm:layoutNode name="bgRectTx" styleLbl="bgShp">
            <dgm:varLst>
              <dgm:bulletEnabled val="1"/>
            </dgm:varLst>
            <dgm:alg type="tx"/>
            <dgm:presOf axis="desOrSelf" ptType="node"/>
            <dgm:shape xmlns:r="http://schemas.openxmlformats.org/officeDocument/2006/relationships" type="rect" r:blip="" zOrderOff="-999" hideGeom="1">
              <dgm:adjLst/>
            </dgm:shape>
            <dgm:constrLst>
              <dgm:constr type="primFontSz" val="65"/>
            </dgm:constrLst>
            <dgm:ruleLst>
              <dgm:rule type="primFontSz" val="5" fact="NaN" max="NaN"/>
            </dgm:ruleLst>
          </dgm:layoutNode>
        </dgm:layoutNode>
        <dgm:choose name="Name30">
          <dgm:if name="Name31" axis="self" ptType="node" func="revPos" op="gte" val="2">
            <dgm:layoutNode name="spComp">
              <dgm:alg type="composite">
                <dgm:param type="vertAlign" val="t"/>
                <dgm:param type="horzAlign" val="ctr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userA"/>
                <dgm:constr type="userB"/>
                <dgm:constr type="l" for="ch" forName="vSp"/>
                <dgm:constr type="t" for="ch" forName="vSp"/>
                <dgm:constr type="h" for="ch" forName="vSp" refType="userB"/>
                <dgm:constr type="hOff" for="ch" forName="vSp" refType="userA" fact="-0.2"/>
              </dgm:constrLst>
              <dgm:ruleLst/>
              <dgm:layoutNode name="vSp">
                <dgm:alg type="sp"/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</dgm:layoutNode>
            </dgm:layoutNode>
          </dgm:if>
          <dgm:else name="Name32"/>
        </dgm:choose>
      </dgm:forEach>
    </dgm:layoutNode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hierarchy6">
  <dgm:title val=""/>
  <dgm:desc val=""/>
  <dgm:catLst>
    <dgm:cat type="hierarchy" pri="3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5">
          <dgm:prSet phldr="1"/>
        </dgm:pt>
        <dgm:pt modelId="6">
          <dgm:prSet phldr="1"/>
        </dgm:pt>
      </dgm:ptLst>
      <dgm:cxnLst>
        <dgm:cxn modelId="7" srcId="0" destId="1" srcOrd="0" destOrd="0"/>
        <dgm:cxn modelId="8" srcId="1" destId="2" srcOrd="0" destOrd="0"/>
        <dgm:cxn modelId="9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10" srcId="0" destId="4" srcOrd="1" destOrd="0"/>
        <dgm:cxn modelId="11" srcId="0" destId="5" srcOrd="2" destOrd="0"/>
        <dgm:cxn modelId="12" srcId="0" destId="6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2"/>
        <dgm:pt modelId="3"/>
      </dgm:ptLst>
      <dgm:cxnLst>
        <dgm:cxn modelId="4" srcId="0" destId="1" srcOrd="0" destOrd="0"/>
        <dgm:cxn modelId="13" srcId="1" destId="11" srcOrd="0" destOrd="0"/>
        <dgm:cxn modelId="14" srcId="1" destId="12" srcOrd="1" destOrd="0"/>
        <dgm:cxn modelId="5" srcId="0" destId="2" srcOrd="1" destOrd="0"/>
        <dgm:cxn modelId="6" srcId="0" destId="3" srcOrd="2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  <dgm:pt modelId="4"/>
        <dgm:pt modelId="5"/>
        <dgm:pt modelId="6"/>
        <dgm:pt modelId="7"/>
      </dgm:ptLst>
      <dgm:cxnLst>
        <dgm:cxn modelId="8" srcId="0" destId="1" srcOrd="0" destOrd="0"/>
        <dgm:cxn modelId="9" srcId="1" destId="2" srcOrd="0" destOrd="0"/>
        <dgm:cxn modelId="10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  <dgm:cxn modelId="11" srcId="0" destId="4" srcOrd="1" destOrd="0"/>
        <dgm:cxn modelId="12" srcId="0" destId="5" srcOrd="2" destOrd="0"/>
        <dgm:cxn modelId="13" srcId="0" destId="6" srcOrd="3" destOrd="0"/>
        <dgm:cxn modelId="14" srcId="0" destId="7" srcOrd="4" destOrd="0"/>
      </dgm:cxnLst>
      <dgm:bg/>
      <dgm:whole/>
    </dgm:dataModel>
  </dgm:clrData>
  <dgm:layoutNode name="mainComposite">
    <dgm:varLst>
      <dgm:chPref val="1"/>
      <dgm:dir/>
      <dgm:animOne val="branch"/>
      <dgm:animLvl val="lvl"/>
      <dgm:resizeHandles val="exact"/>
    </dgm:varLst>
    <dgm:alg type="composite">
      <dgm:param type="vertAlign" val="mid"/>
      <dgm:param type="horzAlign" val="ctr"/>
    </dgm:alg>
    <dgm:shape xmlns:r="http://schemas.openxmlformats.org/officeDocument/2006/relationships" r:blip="">
      <dgm:adjLst/>
    </dgm:shape>
    <dgm:presOf/>
    <dgm:choose name="Name0">
      <dgm:if name="Name1" axis="ch" ptType="node" func="cnt" op="gte" val="2">
        <dgm:choose name="Name2">
          <dgm:if name="Name3" func="var" arg="dir" op="equ" val="norm">
            <dgm:constrLst>
              <dgm:constr type="l" for="ch" forName="hierFlow" refType="w" fact="0.3"/>
              <dgm:constr type="t" for="ch" forName="hierFlow"/>
              <dgm:constr type="r" for="ch" forName="hierFlow" refType="w" fact="0.98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if>
          <dgm:else name="Name4">
            <dgm:constrLst>
              <dgm:constr type="l" for="ch" forName="hierFlow" refType="w" fact="0.02"/>
              <dgm:constr type="t" for="ch" forName="hierFlow"/>
              <dgm:constr type="r" for="ch" forName="hierFlow" refType="w" fact="0.7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else>
        </dgm:choose>
      </dgm:if>
      <dgm:else name="Name5">
        <dgm:constrLst>
          <dgm:constr type="l" for="ch" forName="hierFlow"/>
          <dgm:constr type="t" for="ch" forName="hierFlow"/>
          <dgm:constr type="r" for="ch" forName="hierFlow" refType="w"/>
          <dgm:constr type="b" for="ch" forName="hierFlow" refType="h"/>
          <dgm:constr type="l" for="ch" forName="bgShapesFlow"/>
          <dgm:constr type="t" for="ch" forName="bgShapesFlow"/>
          <dgm:constr type="r" for="ch" forName="bgShapesFlow" refType="w"/>
          <dgm:constr type="b" for="ch" forName="bgShapesFlow" refType="h"/>
          <dgm:constr type="w" for="des" forName="level1Shape" refType="w"/>
          <dgm:constr type="h" for="des" forName="level1Shape" refType="w" refFor="des" refForName="level1Shape" fact="0.66667"/>
          <dgm:constr type="w" for="des" forName="level2Shape" refType="w" refFor="des" refForName="level1Shape" op="equ"/>
          <dgm:constr type="h" for="des" forName="level2Shape" refType="h" refFor="des" refForName="level1Shape" op="equ"/>
          <dgm:constr type="sp" for="des" refType="h" refFor="des" refForName="level1Shape" op="equ" fact="0.4"/>
          <dgm:constr type="sibSp" for="des" forName="hierChild1" refType="w" refFor="des" refForName="level1Shape" op="equ" fact="0.3"/>
          <dgm:constr type="sibSp" for="des" forName="hierChild2" refType="sibSp" refFor="des" refForName="hierChild1" op="equ"/>
          <dgm:constr type="sibSp" for="des" forName="hierChild3" refType="sibSp" refFor="des" refForName="hierChild1" op="equ"/>
          <dgm:constr type="userA" for="des" refType="h" refFor="des" refForName="level1Shape" op="equ"/>
          <dgm:constr type="userB" for="des" refType="sp" refFor="des" op="equ"/>
          <dgm:constr type="h" for="des" forName="firstBuf" refType="h" refFor="des" refForName="level1Shape" fact="0.1"/>
        </dgm:constrLst>
      </dgm:else>
    </dgm:choose>
    <dgm:ruleLst/>
    <dgm:layoutNode name="hierFlow">
      <dgm:alg type="lin">
        <dgm:param type="linDir" val="fromT"/>
        <dgm:param type="nodeVertAlign" val="t"/>
        <dgm:param type="vertAlign" val="t"/>
        <dgm:param type="nodeHorzAlign" val="ctr"/>
        <dgm:param type="fallback" val="2D"/>
      </dgm:alg>
      <dgm:shape xmlns:r="http://schemas.openxmlformats.org/officeDocument/2006/relationships" r:blip="">
        <dgm:adjLst/>
      </dgm:shape>
      <dgm:presOf/>
      <dgm:constrLst/>
      <dgm:ruleLst/>
      <dgm:choose name="Name6">
        <dgm:if name="Name7" axis="ch" ptType="node" func="cnt" op="gte" val="2">
          <dgm:layoutNode name="firstBuf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if>
        <dgm:else name="Name8"/>
      </dgm:choose>
      <dgm:layoutNode name="hierChild1">
        <dgm:varLst>
          <dgm:chPref val="1"/>
          <dgm:animOne val="branch"/>
          <dgm:animLvl val="lvl"/>
        </dgm:varLst>
        <dgm:choose name="Name9">
          <dgm:if name="Name10" func="var" arg="dir" op="equ" val="norm">
            <dgm:alg type="hierChild">
              <dgm:param type="linDir" val="fromL"/>
              <dgm:param type="vertAlign" val="t"/>
            </dgm:alg>
          </dgm:if>
          <dgm:else name="Name11">
            <dgm:alg type="hierChild">
              <dgm:param type="linDir" val="fromR"/>
              <dgm:param type="vertAlign" val="t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primFontSz" for="des" ptType="node" op="equ"/>
        </dgm:constrLst>
        <dgm:ruleLst/>
        <dgm:forEach name="Name12" axis="ch" cnt="3">
          <dgm:forEach name="Name13" axis="self" ptType="node">
            <dgm:layoutNode name="Name14">
              <dgm:alg type="hierRoot"/>
              <dgm:shape xmlns:r="http://schemas.openxmlformats.org/officeDocument/2006/relationships" r:blip="">
                <dgm:adjLst/>
              </dgm:shape>
              <dgm:presOf/>
              <dgm:constrLst/>
              <dgm:ruleLst/>
              <dgm:layoutNode name="level1Shape" styleLbl="node0">
                <dgm:varLst>
                  <dgm:chPref val="3"/>
                </dgm:varLst>
                <dgm:alg type="tx"/>
                <dgm:shape xmlns:r="http://schemas.openxmlformats.org/officeDocument/2006/relationships" type="roundRect" r:blip="">
                  <dgm:adjLst>
                    <dgm:adj idx="1" val="0.1"/>
                  </dgm:adjLst>
                </dgm:shape>
                <dgm:presOf axis="self"/>
                <dgm:constrLst>
                  <dgm:constr type="primFontSz" val="65"/>
                  <dgm:constr type="tMarg" refType="primFontSz" fact="0.3"/>
                  <dgm:constr type="bMarg" refType="primFontSz" fact="0.3"/>
                  <dgm:constr type="lMarg" refType="primFontSz" fact="0.3"/>
                  <dgm:constr type="rMarg" refType="primFontSz" fact="0.3"/>
                </dgm:constrLst>
                <dgm:ruleLst>
                  <dgm:rule type="primFontSz" val="5" fact="NaN" max="NaN"/>
                </dgm:ruleLst>
              </dgm:layoutNode>
              <dgm:layoutNode name="hierChild2">
                <dgm:choose name="Name15">
                  <dgm:if name="Name16" func="var" arg="dir" op="equ" val="norm">
                    <dgm:alg type="hierChild">
                      <dgm:param type="linDir" val="fromL"/>
                    </dgm:alg>
                  </dgm:if>
                  <dgm:else name="Name17">
                    <dgm:alg type="hierChild">
                      <dgm:param type="linDir" val="fromR"/>
                    </dgm:alg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  <dgm:forEach name="repeat" axis="ch">
                  <dgm:forEach name="Name18" axis="self" ptType="parTrans" cnt="1">
                    <dgm:layoutNode name="Name19">
                      <dgm:alg type="conn">
                        <dgm:param type="dim" val="1D"/>
                        <dgm:param type="endSty" val="noArr"/>
                        <dgm:param type="connRout" val="bend"/>
                        <dgm:param type="begPts" val="bCtr"/>
                        <dgm:param type="endPts" val="tCtr"/>
                      </dgm:alg>
                      <dgm:shape xmlns:r="http://schemas.openxmlformats.org/officeDocument/2006/relationships" type="conn" r:blip="">
                        <dgm:adjLst/>
                      </dgm:shape>
                      <dgm:presOf axis="self"/>
                      <dgm:constrLst>
                        <dgm:constr type="w" val="1"/>
                        <dgm:constr type="h" val="1"/>
                        <dgm:constr type="begPad"/>
                        <dgm:constr type="endPad"/>
                      </dgm:constrLst>
                      <dgm:ruleLst/>
                    </dgm:layoutNode>
                  </dgm:forEach>
                  <dgm:forEach name="Name20" axis="self" ptType="node">
                    <dgm:layoutNode name="Name21">
                      <dgm:alg type="hierRoot"/>
                      <dgm:shape xmlns:r="http://schemas.openxmlformats.org/officeDocument/2006/relationships" r:blip="">
                        <dgm:adjLst/>
                      </dgm:shape>
                      <dgm:presOf/>
                      <dgm:constrLst/>
                      <dgm:ruleLst/>
                      <dgm:layoutNode name="level2Shape">
                        <dgm:alg type="tx"/>
                        <dgm:shape xmlns:r="http://schemas.openxmlformats.org/officeDocument/2006/relationships" type="roundRect" r:blip="">
                          <dgm:adjLst>
                            <dgm:adj idx="1" val="0.1"/>
                          </dgm:adjLst>
                        </dgm:shape>
                        <dgm:presOf axis="self"/>
                        <dgm:constrLst>
                          <dgm:constr type="primFontSz" val="65"/>
                          <dgm:constr type="tMarg" refType="primFontSz" fact="0.3"/>
                          <dgm:constr type="bMarg" refType="primFontSz" fact="0.3"/>
                          <dgm:constr type="lMarg" refType="primFontSz" fact="0.3"/>
                          <dgm:constr type="rMarg" refType="primFontSz" fact="0.3"/>
                        </dgm:constrLst>
                        <dgm:ruleLst>
                          <dgm:rule type="primFontSz" val="5" fact="NaN" max="NaN"/>
                        </dgm:ruleLst>
                      </dgm:layoutNode>
                      <dgm:layoutNode name="hierChild3">
                        <dgm:choose name="Name22">
                          <dgm:if name="Name23" func="var" arg="dir" op="equ" val="norm">
                            <dgm:alg type="hierChild">
                              <dgm:param type="linDir" val="fromL"/>
                            </dgm:alg>
                          </dgm:if>
                          <dgm:else name="Name24">
                            <dgm:alg type="hierChild">
                              <dgm:param type="linDir" val="fromR"/>
                            </dgm:alg>
                          </dgm:else>
                        </dgm:choose>
                        <dgm:shape xmlns:r="http://schemas.openxmlformats.org/officeDocument/2006/relationships" r:blip="">
                          <dgm:adjLst/>
                        </dgm:shape>
                        <dgm:presOf/>
                        <dgm:constrLst/>
                        <dgm:ruleLst/>
                        <dgm:forEach name="Name25" ref="repeat"/>
                      </dgm:layoutNode>
                    </dgm:layoutNode>
                  </dgm:forEach>
                </dgm:forEach>
              </dgm:layoutNode>
            </dgm:layoutNode>
          </dgm:forEach>
        </dgm:forEach>
      </dgm:layoutNode>
    </dgm:layoutNode>
    <dgm:layoutNode name="bgShapesFlow">
      <dgm:alg type="lin">
        <dgm:param type="linDir" val="fromT"/>
        <dgm:param type="nodeVertAlign" val="t"/>
        <dgm:param type="vertAlign" val="t"/>
        <dgm:param type="nodeHorzAlign" val="ctr"/>
      </dgm:alg>
      <dgm:shape xmlns:r="http://schemas.openxmlformats.org/officeDocument/2006/relationships" r:blip="">
        <dgm:adjLst/>
      </dgm:shape>
      <dgm:presOf/>
      <dgm:constrLst>
        <dgm:constr type="userB"/>
        <dgm:constr type="w" for="ch" forName="rectComp" refType="w"/>
        <dgm:constr type="h" for="ch" forName="rectComp" refType="h"/>
        <dgm:constr type="w" for="des" forName="bgRect" refType="w"/>
        <dgm:constr type="primFontSz" for="des" forName="bgRectTx" op="equ"/>
      </dgm:constrLst>
      <dgm:ruleLst/>
      <dgm:forEach name="Name26" axis="ch" ptType="node" st="2">
        <dgm:layoutNode name="rectComp">
          <dgm:alg type="composite">
            <dgm:param type="vertAlign" val="t"/>
            <dgm:param type="horzAlign" val="ctr"/>
          </dgm:alg>
          <dgm:shape xmlns:r="http://schemas.openxmlformats.org/officeDocument/2006/relationships" r:blip="">
            <dgm:adjLst/>
          </dgm:shape>
          <dgm:presOf/>
          <dgm:choose name="Name27">
            <dgm:if name="Name28" func="var" arg="dir" op="equ" val="norm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l" for="ch" forName="bgRectTx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if>
            <dgm:else name="Name29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r" for="ch" forName="bgRectTx" refType="w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else>
          </dgm:choose>
          <dgm:ruleLst/>
          <dgm:layoutNode name="bgRect" styleLbl="bgShp">
            <dgm:alg type="sp"/>
            <dgm:shape xmlns:r="http://schemas.openxmlformats.org/officeDocument/2006/relationships" type="roundRect" r:blip="" zOrderOff="-999">
              <dgm:adjLst>
                <dgm:adj idx="1" val="0.1"/>
              </dgm:adjLst>
            </dgm:shape>
            <dgm:presOf axis="desOrSelf" ptType="node"/>
            <dgm:constrLst/>
            <dgm:ruleLst/>
          </dgm:layoutNode>
          <dgm:layoutNode name="bgRectTx" styleLbl="bgShp">
            <dgm:varLst>
              <dgm:bulletEnabled val="1"/>
            </dgm:varLst>
            <dgm:alg type="tx"/>
            <dgm:presOf axis="desOrSelf" ptType="node"/>
            <dgm:shape xmlns:r="http://schemas.openxmlformats.org/officeDocument/2006/relationships" type="rect" r:blip="" zOrderOff="-999" hideGeom="1">
              <dgm:adjLst/>
            </dgm:shape>
            <dgm:constrLst>
              <dgm:constr type="primFontSz" val="65"/>
            </dgm:constrLst>
            <dgm:ruleLst>
              <dgm:rule type="primFontSz" val="5" fact="NaN" max="NaN"/>
            </dgm:ruleLst>
          </dgm:layoutNode>
        </dgm:layoutNode>
        <dgm:choose name="Name30">
          <dgm:if name="Name31" axis="self" ptType="node" func="revPos" op="gte" val="2">
            <dgm:layoutNode name="spComp">
              <dgm:alg type="composite">
                <dgm:param type="vertAlign" val="t"/>
                <dgm:param type="horzAlign" val="ctr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userA"/>
                <dgm:constr type="userB"/>
                <dgm:constr type="l" for="ch" forName="vSp"/>
                <dgm:constr type="t" for="ch" forName="vSp"/>
                <dgm:constr type="h" for="ch" forName="vSp" refType="userB"/>
                <dgm:constr type="hOff" for="ch" forName="vSp" refType="userA" fact="-0.2"/>
              </dgm:constrLst>
              <dgm:ruleLst/>
              <dgm:layoutNode name="vSp">
                <dgm:alg type="sp"/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</dgm:layoutNode>
            </dgm:layoutNode>
          </dgm:if>
          <dgm:else name="Name32"/>
        </dgm:choose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6C29E51-074B-5048-948D-107E8A2564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6</Pages>
  <Words>761</Words>
  <Characters>433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</dc:creator>
  <cp:lastModifiedBy>CHEN, QIAN (Student)</cp:lastModifiedBy>
  <cp:revision>3</cp:revision>
  <dcterms:created xsi:type="dcterms:W3CDTF">2019-05-15T19:39:00Z</dcterms:created>
  <dcterms:modified xsi:type="dcterms:W3CDTF">2019-05-16T13:10:00Z</dcterms:modified>
</cp:coreProperties>
</file>